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7C3B9FD" w14:textId="77777777" w:rsidR="009C1B47" w:rsidRPr="003E4E53" w:rsidRDefault="009C1B47" w:rsidP="009C1B47">
      <w:pPr>
        <w:contextualSpacing/>
        <w:jc w:val="center"/>
        <w:rPr>
          <w:b/>
          <w:sz w:val="28"/>
          <w:szCs w:val="28"/>
        </w:rPr>
      </w:pPr>
      <w:r>
        <w:rPr>
          <w:b/>
          <w:sz w:val="28"/>
          <w:szCs w:val="28"/>
        </w:rPr>
        <w:t>OM</w:t>
      </w:r>
      <w:r w:rsidRPr="003E4E53">
        <w:rPr>
          <w:b/>
          <w:sz w:val="28"/>
          <w:szCs w:val="28"/>
        </w:rPr>
        <w:t xml:space="preserve"> 38</w:t>
      </w:r>
      <w:r>
        <w:rPr>
          <w:b/>
          <w:sz w:val="28"/>
          <w:szCs w:val="28"/>
        </w:rPr>
        <w:t>6</w:t>
      </w:r>
      <w:r w:rsidRPr="003E4E53">
        <w:rPr>
          <w:b/>
          <w:sz w:val="28"/>
          <w:szCs w:val="28"/>
        </w:rPr>
        <w:t>: Pricing &amp; Revenue Management</w:t>
      </w:r>
    </w:p>
    <w:p w14:paraId="058C777F" w14:textId="4E8A9ABC" w:rsidR="00B43235" w:rsidRDefault="009C1B47" w:rsidP="00386A6D">
      <w:pPr>
        <w:contextualSpacing/>
        <w:jc w:val="center"/>
        <w:rPr>
          <w:b/>
          <w:sz w:val="28"/>
          <w:szCs w:val="28"/>
        </w:rPr>
      </w:pPr>
      <w:r>
        <w:rPr>
          <w:b/>
          <w:sz w:val="28"/>
          <w:szCs w:val="28"/>
        </w:rPr>
        <w:t>Assignment #</w:t>
      </w:r>
      <w:r w:rsidR="008311FB">
        <w:rPr>
          <w:b/>
          <w:sz w:val="28"/>
          <w:szCs w:val="28"/>
        </w:rPr>
        <w:t>5</w:t>
      </w:r>
    </w:p>
    <w:p w14:paraId="365EECBF" w14:textId="77777777" w:rsidR="00386A6D" w:rsidRPr="001210E1" w:rsidRDefault="00386A6D" w:rsidP="00386A6D">
      <w:pPr>
        <w:contextualSpacing/>
        <w:jc w:val="center"/>
        <w:rPr>
          <w:b/>
          <w:sz w:val="20"/>
          <w:szCs w:val="20"/>
        </w:rPr>
      </w:pPr>
    </w:p>
    <w:p w14:paraId="34A41F01" w14:textId="171E1A24" w:rsidR="00C849CF" w:rsidRDefault="00386E48">
      <w:pPr>
        <w:rPr>
          <w:rFonts w:ascii="Calibri" w:hAnsi="Calibri" w:cs="Calibri"/>
          <w:color w:val="000000"/>
          <w:shd w:val="clear" w:color="auto" w:fill="FFFFFF"/>
        </w:rPr>
      </w:pPr>
      <w:r>
        <w:rPr>
          <w:rFonts w:ascii="Calibri" w:hAnsi="Calibri" w:cs="Calibri"/>
          <w:b/>
          <w:bCs/>
          <w:color w:val="000000"/>
        </w:rPr>
        <w:t>Write the names of your team members here</w:t>
      </w:r>
      <w:r>
        <w:rPr>
          <w:rFonts w:ascii="Calibri" w:hAnsi="Calibri" w:cs="Calibri"/>
          <w:color w:val="000000"/>
        </w:rPr>
        <w:t xml:space="preserve">: </w:t>
      </w:r>
      <w:r>
        <w:rPr>
          <w:rFonts w:ascii="Calibri" w:hAnsi="Calibri" w:cs="Calibri"/>
          <w:color w:val="000000"/>
          <w:shd w:val="clear" w:color="auto" w:fill="FFFFFF"/>
        </w:rPr>
        <w:t>Yi-Ting Huang(yh23933), Yen Wen Ting(yt6344), Lucas Fernandez(lf23234), Shawn Kalish(smk3874)</w:t>
      </w:r>
    </w:p>
    <w:p w14:paraId="1F8C0252" w14:textId="1C846EC3" w:rsidR="00E3040F" w:rsidRDefault="00E3040F">
      <w:r>
        <w:rPr>
          <w:rFonts w:ascii="Calibri" w:hAnsi="Calibri" w:cs="Calibri"/>
          <w:i/>
          <w:iCs/>
          <w:color w:val="E06666"/>
        </w:rPr>
        <w:t>*</w:t>
      </w:r>
      <w:r>
        <w:rPr>
          <w:rFonts w:ascii="Calibri" w:hAnsi="Calibri" w:cs="Calibri"/>
          <w:i/>
          <w:iCs/>
          <w:color w:val="E06666"/>
          <w:u w:val="single"/>
        </w:rPr>
        <w:t>For all of the problems below, please turn in either spreadsheets or code you use to solve them.</w:t>
      </w:r>
    </w:p>
    <w:p w14:paraId="5100AD91" w14:textId="3FD8CFC9" w:rsidR="00D45645" w:rsidRDefault="00BB53F3" w:rsidP="0079536B">
      <w:pPr>
        <w:rPr>
          <w:sz w:val="24"/>
          <w:szCs w:val="24"/>
        </w:rPr>
      </w:pPr>
      <w:r w:rsidRPr="00386A6D">
        <w:rPr>
          <w:b/>
          <w:bCs/>
          <w:sz w:val="24"/>
          <w:szCs w:val="24"/>
          <w:u w:val="single"/>
        </w:rPr>
        <w:t xml:space="preserve">Problem </w:t>
      </w:r>
      <w:r w:rsidR="004E5C7C" w:rsidRPr="00386A6D">
        <w:rPr>
          <w:b/>
          <w:bCs/>
          <w:sz w:val="24"/>
          <w:szCs w:val="24"/>
          <w:u w:val="single"/>
        </w:rPr>
        <w:t>1</w:t>
      </w:r>
      <w:r w:rsidR="00386A6D">
        <w:rPr>
          <w:b/>
          <w:bCs/>
          <w:sz w:val="24"/>
          <w:szCs w:val="24"/>
          <w:u w:val="single"/>
        </w:rPr>
        <w:t>:</w:t>
      </w:r>
      <w:r w:rsidR="00386A6D">
        <w:rPr>
          <w:b/>
          <w:bCs/>
          <w:sz w:val="24"/>
          <w:szCs w:val="24"/>
        </w:rPr>
        <w:t xml:space="preserve"> </w:t>
      </w:r>
      <w:r w:rsidR="002C241E">
        <w:rPr>
          <w:sz w:val="24"/>
          <w:szCs w:val="24"/>
        </w:rPr>
        <w:t>The Hilton Austin</w:t>
      </w:r>
      <w:r w:rsidR="004E5C7C" w:rsidRPr="00D65979">
        <w:rPr>
          <w:sz w:val="24"/>
          <w:szCs w:val="24"/>
        </w:rPr>
        <w:t xml:space="preserve"> has a capacity of 350 </w:t>
      </w:r>
      <w:r w:rsidR="002C241E">
        <w:rPr>
          <w:sz w:val="24"/>
          <w:szCs w:val="24"/>
        </w:rPr>
        <w:t>standard rooms</w:t>
      </w:r>
      <w:r w:rsidR="000C777C">
        <w:rPr>
          <w:sz w:val="24"/>
          <w:szCs w:val="24"/>
        </w:rPr>
        <w:t>. Demand varies across days. Suppose Hilton is considering the prices for the following days, for which</w:t>
      </w:r>
      <w:r w:rsidR="004E5C7C" w:rsidRPr="00D65979">
        <w:rPr>
          <w:sz w:val="24"/>
          <w:szCs w:val="24"/>
        </w:rPr>
        <w:t xml:space="preserve"> the </w:t>
      </w:r>
      <w:r w:rsidR="000C777C">
        <w:rPr>
          <w:sz w:val="24"/>
          <w:szCs w:val="24"/>
        </w:rPr>
        <w:t xml:space="preserve">demands follow the following </w:t>
      </w:r>
      <w:r w:rsidR="004E5C7C" w:rsidRPr="00D65979">
        <w:rPr>
          <w:sz w:val="24"/>
          <w:szCs w:val="24"/>
        </w:rPr>
        <w:t>linear functio</w:t>
      </w:r>
      <w:r w:rsidR="00D45645">
        <w:rPr>
          <w:sz w:val="24"/>
          <w:szCs w:val="24"/>
        </w:rPr>
        <w:t>n</w:t>
      </w:r>
    </w:p>
    <w:p w14:paraId="1E3497B8" w14:textId="77777777" w:rsidR="0088279B" w:rsidRDefault="0079536B" w:rsidP="00957AAD">
      <w:pPr>
        <w:pStyle w:val="ListParagraph"/>
        <w:numPr>
          <w:ilvl w:val="0"/>
          <w:numId w:val="5"/>
        </w:numPr>
        <w:rPr>
          <w:sz w:val="24"/>
          <w:szCs w:val="24"/>
        </w:rPr>
      </w:pPr>
      <w:r w:rsidRPr="0064311E">
        <w:rPr>
          <w:sz w:val="24"/>
          <w:szCs w:val="24"/>
        </w:rPr>
        <w:t xml:space="preserve">Suppose </w:t>
      </w:r>
      <w:r>
        <w:rPr>
          <w:sz w:val="24"/>
          <w:szCs w:val="24"/>
        </w:rPr>
        <w:t xml:space="preserve">Hilton </w:t>
      </w:r>
      <w:r w:rsidRPr="0064311E">
        <w:rPr>
          <w:sz w:val="24"/>
          <w:szCs w:val="24"/>
        </w:rPr>
        <w:t xml:space="preserve">can only charge a single price across the days. Solve the optimal price.  </w:t>
      </w:r>
      <w:r>
        <w:rPr>
          <w:sz w:val="24"/>
          <w:szCs w:val="24"/>
        </w:rPr>
        <w:t xml:space="preserve"> </w:t>
      </w:r>
    </w:p>
    <w:tbl>
      <w:tblPr>
        <w:tblW w:w="7200" w:type="dxa"/>
        <w:jc w:val="center"/>
        <w:tblLook w:val="04A0" w:firstRow="1" w:lastRow="0" w:firstColumn="1" w:lastColumn="0" w:noHBand="0" w:noVBand="1"/>
      </w:tblPr>
      <w:tblGrid>
        <w:gridCol w:w="861"/>
        <w:gridCol w:w="747"/>
        <w:gridCol w:w="1192"/>
        <w:gridCol w:w="1501"/>
        <w:gridCol w:w="1644"/>
        <w:gridCol w:w="1255"/>
      </w:tblGrid>
      <w:tr w:rsidR="00904F1C" w:rsidRPr="0088279B" w14:paraId="2720595F" w14:textId="77777777" w:rsidTr="00904F1C">
        <w:trPr>
          <w:trHeight w:val="300"/>
          <w:jc w:val="center"/>
        </w:trPr>
        <w:tc>
          <w:tcPr>
            <w:tcW w:w="700" w:type="dxa"/>
            <w:tcBorders>
              <w:top w:val="single" w:sz="12" w:space="0" w:color="auto"/>
              <w:left w:val="single" w:sz="12" w:space="0" w:color="auto"/>
              <w:bottom w:val="single" w:sz="8" w:space="0" w:color="auto"/>
              <w:right w:val="single" w:sz="8" w:space="0" w:color="auto"/>
            </w:tcBorders>
            <w:shd w:val="clear" w:color="000000" w:fill="D9E1F2"/>
            <w:noWrap/>
            <w:vAlign w:val="bottom"/>
            <w:hideMark/>
          </w:tcPr>
          <w:p w14:paraId="10184C30" w14:textId="77777777" w:rsidR="0088279B" w:rsidRPr="0088279B" w:rsidRDefault="0088279B" w:rsidP="0088279B">
            <w:pPr>
              <w:spacing w:after="0" w:line="240" w:lineRule="auto"/>
              <w:jc w:val="right"/>
              <w:rPr>
                <w:rFonts w:ascii="Calibri" w:eastAsia="Times New Roman" w:hAnsi="Calibri" w:cs="Calibri"/>
                <w:b/>
                <w:bCs/>
                <w:color w:val="000000"/>
              </w:rPr>
            </w:pPr>
            <w:r w:rsidRPr="0088279B">
              <w:rPr>
                <w:rFonts w:ascii="Calibri" w:eastAsia="Times New Roman" w:hAnsi="Calibri" w:cs="Calibri"/>
                <w:b/>
                <w:bCs/>
                <w:color w:val="000000"/>
              </w:rPr>
              <w:t>D_i</w:t>
            </w:r>
          </w:p>
        </w:tc>
        <w:tc>
          <w:tcPr>
            <w:tcW w:w="607" w:type="dxa"/>
            <w:tcBorders>
              <w:top w:val="single" w:sz="12" w:space="0" w:color="auto"/>
              <w:left w:val="nil"/>
              <w:bottom w:val="single" w:sz="8" w:space="0" w:color="auto"/>
              <w:right w:val="single" w:sz="8" w:space="0" w:color="auto"/>
            </w:tcBorders>
            <w:shd w:val="clear" w:color="000000" w:fill="D9E1F2"/>
            <w:noWrap/>
            <w:vAlign w:val="bottom"/>
            <w:hideMark/>
          </w:tcPr>
          <w:p w14:paraId="0F2F92C0" w14:textId="77777777" w:rsidR="0088279B" w:rsidRPr="0088279B" w:rsidRDefault="0088279B" w:rsidP="0088279B">
            <w:pPr>
              <w:spacing w:after="0" w:line="240" w:lineRule="auto"/>
              <w:jc w:val="right"/>
              <w:rPr>
                <w:rFonts w:ascii="Calibri" w:eastAsia="Times New Roman" w:hAnsi="Calibri" w:cs="Calibri"/>
                <w:b/>
                <w:bCs/>
                <w:color w:val="000000"/>
              </w:rPr>
            </w:pPr>
            <w:r w:rsidRPr="0088279B">
              <w:rPr>
                <w:rFonts w:ascii="Calibri" w:eastAsia="Times New Roman" w:hAnsi="Calibri" w:cs="Calibri"/>
                <w:b/>
                <w:bCs/>
                <w:color w:val="000000"/>
              </w:rPr>
              <w:t>m_i</w:t>
            </w:r>
          </w:p>
        </w:tc>
        <w:tc>
          <w:tcPr>
            <w:tcW w:w="969" w:type="dxa"/>
            <w:tcBorders>
              <w:top w:val="single" w:sz="12" w:space="0" w:color="auto"/>
              <w:left w:val="nil"/>
              <w:bottom w:val="single" w:sz="12" w:space="0" w:color="auto"/>
              <w:right w:val="single" w:sz="8" w:space="0" w:color="auto"/>
            </w:tcBorders>
            <w:shd w:val="clear" w:color="000000" w:fill="D9E1F2"/>
            <w:noWrap/>
            <w:vAlign w:val="bottom"/>
            <w:hideMark/>
          </w:tcPr>
          <w:p w14:paraId="2F1D83E7" w14:textId="77777777" w:rsidR="0088279B" w:rsidRPr="0088279B" w:rsidRDefault="0088279B" w:rsidP="0088279B">
            <w:pPr>
              <w:spacing w:after="0" w:line="240" w:lineRule="auto"/>
              <w:jc w:val="right"/>
              <w:rPr>
                <w:rFonts w:ascii="Calibri" w:eastAsia="Times New Roman" w:hAnsi="Calibri" w:cs="Calibri"/>
                <w:b/>
                <w:bCs/>
                <w:color w:val="000000"/>
              </w:rPr>
            </w:pPr>
            <w:r w:rsidRPr="0088279B">
              <w:rPr>
                <w:rFonts w:ascii="Calibri" w:eastAsia="Times New Roman" w:hAnsi="Calibri" w:cs="Calibri"/>
                <w:b/>
                <w:bCs/>
                <w:color w:val="000000"/>
              </w:rPr>
              <w:t>demand</w:t>
            </w:r>
          </w:p>
        </w:tc>
        <w:tc>
          <w:tcPr>
            <w:tcW w:w="1220" w:type="dxa"/>
            <w:tcBorders>
              <w:top w:val="single" w:sz="12" w:space="0" w:color="auto"/>
              <w:left w:val="nil"/>
              <w:bottom w:val="single" w:sz="12" w:space="0" w:color="auto"/>
              <w:right w:val="single" w:sz="8" w:space="0" w:color="auto"/>
            </w:tcBorders>
            <w:shd w:val="clear" w:color="000000" w:fill="D9E1F2"/>
            <w:noWrap/>
            <w:vAlign w:val="bottom"/>
            <w:hideMark/>
          </w:tcPr>
          <w:p w14:paraId="1A59F895" w14:textId="77777777" w:rsidR="0088279B" w:rsidRPr="0088279B" w:rsidRDefault="0088279B" w:rsidP="0088279B">
            <w:pPr>
              <w:spacing w:after="0" w:line="240" w:lineRule="auto"/>
              <w:jc w:val="right"/>
              <w:rPr>
                <w:rFonts w:ascii="Calibri" w:eastAsia="Times New Roman" w:hAnsi="Calibri" w:cs="Calibri"/>
                <w:b/>
                <w:bCs/>
                <w:color w:val="000000"/>
              </w:rPr>
            </w:pPr>
            <w:r w:rsidRPr="0088279B">
              <w:rPr>
                <w:rFonts w:ascii="Calibri" w:eastAsia="Times New Roman" w:hAnsi="Calibri" w:cs="Calibri"/>
                <w:b/>
                <w:bCs/>
                <w:color w:val="000000"/>
              </w:rPr>
              <w:t>price</w:t>
            </w:r>
          </w:p>
        </w:tc>
        <w:tc>
          <w:tcPr>
            <w:tcW w:w="1336" w:type="dxa"/>
            <w:tcBorders>
              <w:top w:val="single" w:sz="12" w:space="0" w:color="auto"/>
              <w:left w:val="nil"/>
              <w:bottom w:val="single" w:sz="12" w:space="0" w:color="auto"/>
              <w:right w:val="single" w:sz="8" w:space="0" w:color="auto"/>
            </w:tcBorders>
            <w:shd w:val="clear" w:color="000000" w:fill="D9E1F2"/>
            <w:noWrap/>
            <w:vAlign w:val="bottom"/>
            <w:hideMark/>
          </w:tcPr>
          <w:p w14:paraId="08A2206F" w14:textId="77777777" w:rsidR="0088279B" w:rsidRPr="0088279B" w:rsidRDefault="0088279B" w:rsidP="0088279B">
            <w:pPr>
              <w:spacing w:after="0" w:line="240" w:lineRule="auto"/>
              <w:jc w:val="right"/>
              <w:rPr>
                <w:rFonts w:ascii="Calibri" w:eastAsia="Times New Roman" w:hAnsi="Calibri" w:cs="Calibri"/>
                <w:b/>
                <w:bCs/>
                <w:color w:val="000000"/>
              </w:rPr>
            </w:pPr>
            <w:r w:rsidRPr="0088279B">
              <w:rPr>
                <w:rFonts w:ascii="Calibri" w:eastAsia="Times New Roman" w:hAnsi="Calibri" w:cs="Calibri"/>
                <w:b/>
                <w:bCs/>
                <w:color w:val="000000"/>
              </w:rPr>
              <w:t>sales</w:t>
            </w:r>
          </w:p>
        </w:tc>
        <w:tc>
          <w:tcPr>
            <w:tcW w:w="1020" w:type="dxa"/>
            <w:tcBorders>
              <w:top w:val="single" w:sz="12" w:space="0" w:color="auto"/>
              <w:left w:val="nil"/>
              <w:bottom w:val="single" w:sz="12" w:space="0" w:color="auto"/>
              <w:right w:val="single" w:sz="12" w:space="0" w:color="auto"/>
            </w:tcBorders>
            <w:shd w:val="clear" w:color="000000" w:fill="D9E1F2"/>
            <w:noWrap/>
            <w:vAlign w:val="bottom"/>
            <w:hideMark/>
          </w:tcPr>
          <w:p w14:paraId="4EC2ED8F" w14:textId="77777777" w:rsidR="0088279B" w:rsidRPr="0088279B" w:rsidRDefault="0088279B" w:rsidP="0088279B">
            <w:pPr>
              <w:spacing w:after="0" w:line="240" w:lineRule="auto"/>
              <w:jc w:val="right"/>
              <w:rPr>
                <w:rFonts w:ascii="Calibri" w:eastAsia="Times New Roman" w:hAnsi="Calibri" w:cs="Calibri"/>
                <w:b/>
                <w:bCs/>
                <w:color w:val="000000"/>
              </w:rPr>
            </w:pPr>
            <w:r w:rsidRPr="0088279B">
              <w:rPr>
                <w:rFonts w:ascii="Calibri" w:eastAsia="Times New Roman" w:hAnsi="Calibri" w:cs="Calibri"/>
                <w:b/>
                <w:bCs/>
                <w:color w:val="000000"/>
              </w:rPr>
              <w:t>capacity</w:t>
            </w:r>
          </w:p>
        </w:tc>
      </w:tr>
      <w:tr w:rsidR="0088279B" w:rsidRPr="0088279B" w14:paraId="48B2E4DE" w14:textId="77777777" w:rsidTr="00904F1C">
        <w:trPr>
          <w:trHeight w:val="287"/>
          <w:jc w:val="center"/>
        </w:trPr>
        <w:tc>
          <w:tcPr>
            <w:tcW w:w="700" w:type="dxa"/>
            <w:tcBorders>
              <w:top w:val="nil"/>
              <w:left w:val="single" w:sz="12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F1163DC" w14:textId="77777777" w:rsidR="0088279B" w:rsidRPr="0088279B" w:rsidRDefault="0088279B" w:rsidP="0088279B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88279B">
              <w:rPr>
                <w:rFonts w:ascii="Calibri" w:eastAsia="Times New Roman" w:hAnsi="Calibri" w:cs="Calibri"/>
                <w:color w:val="000000"/>
              </w:rPr>
              <w:t>1100</w:t>
            </w:r>
          </w:p>
        </w:tc>
        <w:tc>
          <w:tcPr>
            <w:tcW w:w="60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930BA4C" w14:textId="77777777" w:rsidR="0088279B" w:rsidRPr="0088279B" w:rsidRDefault="0088279B" w:rsidP="0088279B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88279B">
              <w:rPr>
                <w:rFonts w:ascii="Calibri" w:eastAsia="Times New Roman" w:hAnsi="Calibri" w:cs="Calibri"/>
                <w:color w:val="000000"/>
              </w:rPr>
              <w:t>10</w:t>
            </w:r>
          </w:p>
        </w:tc>
        <w:tc>
          <w:tcPr>
            <w:tcW w:w="96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D67EB78" w14:textId="77777777" w:rsidR="0088279B" w:rsidRPr="0088279B" w:rsidRDefault="0088279B" w:rsidP="0088279B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88279B">
              <w:rPr>
                <w:rFonts w:ascii="Calibri" w:eastAsia="Times New Roman" w:hAnsi="Calibri" w:cs="Calibri"/>
                <w:color w:val="000000"/>
              </w:rPr>
              <w:t>497.06</w:t>
            </w:r>
          </w:p>
        </w:tc>
        <w:tc>
          <w:tcPr>
            <w:tcW w:w="1220" w:type="dxa"/>
            <w:tcBorders>
              <w:top w:val="nil"/>
              <w:left w:val="nil"/>
              <w:bottom w:val="nil"/>
              <w:right w:val="nil"/>
            </w:tcBorders>
            <w:shd w:val="clear" w:color="000000" w:fill="FFFF00"/>
            <w:noWrap/>
            <w:vAlign w:val="bottom"/>
            <w:hideMark/>
          </w:tcPr>
          <w:p w14:paraId="76C15027" w14:textId="77777777" w:rsidR="0088279B" w:rsidRPr="0088279B" w:rsidRDefault="0088279B" w:rsidP="0088279B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88279B">
              <w:rPr>
                <w:rFonts w:ascii="Calibri" w:eastAsia="Times New Roman" w:hAnsi="Calibri" w:cs="Calibri"/>
                <w:color w:val="000000"/>
              </w:rPr>
              <w:t>$60.29</w:t>
            </w:r>
          </w:p>
        </w:tc>
        <w:tc>
          <w:tcPr>
            <w:tcW w:w="133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12CE825" w14:textId="77777777" w:rsidR="0088279B" w:rsidRPr="0088279B" w:rsidRDefault="0088279B" w:rsidP="0088279B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88279B">
              <w:rPr>
                <w:rFonts w:ascii="Calibri" w:eastAsia="Times New Roman" w:hAnsi="Calibri" w:cs="Calibri"/>
                <w:color w:val="000000"/>
              </w:rPr>
              <w:t>350.00</w:t>
            </w:r>
          </w:p>
        </w:tc>
        <w:tc>
          <w:tcPr>
            <w:tcW w:w="1020" w:type="dxa"/>
            <w:tcBorders>
              <w:top w:val="nil"/>
              <w:left w:val="nil"/>
              <w:bottom w:val="nil"/>
              <w:right w:val="single" w:sz="12" w:space="0" w:color="auto"/>
            </w:tcBorders>
            <w:shd w:val="clear" w:color="auto" w:fill="auto"/>
            <w:noWrap/>
            <w:vAlign w:val="bottom"/>
            <w:hideMark/>
          </w:tcPr>
          <w:p w14:paraId="62D2B692" w14:textId="77777777" w:rsidR="0088279B" w:rsidRPr="0088279B" w:rsidRDefault="0088279B" w:rsidP="0088279B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88279B">
              <w:rPr>
                <w:rFonts w:ascii="Calibri" w:eastAsia="Times New Roman" w:hAnsi="Calibri" w:cs="Calibri"/>
                <w:color w:val="000000"/>
              </w:rPr>
              <w:t>350</w:t>
            </w:r>
          </w:p>
        </w:tc>
      </w:tr>
      <w:tr w:rsidR="0088279B" w:rsidRPr="0088279B" w14:paraId="64D57A8F" w14:textId="77777777" w:rsidTr="00904F1C">
        <w:trPr>
          <w:trHeight w:val="287"/>
          <w:jc w:val="center"/>
        </w:trPr>
        <w:tc>
          <w:tcPr>
            <w:tcW w:w="700" w:type="dxa"/>
            <w:tcBorders>
              <w:top w:val="nil"/>
              <w:left w:val="single" w:sz="12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202ECB9" w14:textId="77777777" w:rsidR="0088279B" w:rsidRPr="0088279B" w:rsidRDefault="0088279B" w:rsidP="0088279B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88279B">
              <w:rPr>
                <w:rFonts w:ascii="Calibri" w:eastAsia="Times New Roman" w:hAnsi="Calibri" w:cs="Calibri"/>
                <w:color w:val="000000"/>
              </w:rPr>
              <w:t>700</w:t>
            </w:r>
          </w:p>
        </w:tc>
        <w:tc>
          <w:tcPr>
            <w:tcW w:w="60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540210B" w14:textId="77777777" w:rsidR="0088279B" w:rsidRPr="0088279B" w:rsidRDefault="0088279B" w:rsidP="0088279B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88279B">
              <w:rPr>
                <w:rFonts w:ascii="Calibri" w:eastAsia="Times New Roman" w:hAnsi="Calibri" w:cs="Calibri"/>
                <w:color w:val="000000"/>
              </w:rPr>
              <w:t>8</w:t>
            </w:r>
          </w:p>
        </w:tc>
        <w:tc>
          <w:tcPr>
            <w:tcW w:w="96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8406070" w14:textId="77777777" w:rsidR="0088279B" w:rsidRPr="0088279B" w:rsidRDefault="0088279B" w:rsidP="0088279B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88279B">
              <w:rPr>
                <w:rFonts w:ascii="Calibri" w:eastAsia="Times New Roman" w:hAnsi="Calibri" w:cs="Calibri"/>
                <w:color w:val="000000"/>
              </w:rPr>
              <w:t>217.65</w:t>
            </w:r>
          </w:p>
        </w:tc>
        <w:tc>
          <w:tcPr>
            <w:tcW w:w="12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8C0806E" w14:textId="77777777" w:rsidR="0088279B" w:rsidRPr="0088279B" w:rsidRDefault="0088279B" w:rsidP="0088279B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133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C0BCA56" w14:textId="77777777" w:rsidR="0088279B" w:rsidRPr="0088279B" w:rsidRDefault="0088279B" w:rsidP="0088279B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88279B">
              <w:rPr>
                <w:rFonts w:ascii="Calibri" w:eastAsia="Times New Roman" w:hAnsi="Calibri" w:cs="Calibri"/>
                <w:color w:val="000000"/>
              </w:rPr>
              <w:t>217.65</w:t>
            </w:r>
          </w:p>
        </w:tc>
        <w:tc>
          <w:tcPr>
            <w:tcW w:w="1020" w:type="dxa"/>
            <w:tcBorders>
              <w:top w:val="nil"/>
              <w:left w:val="nil"/>
              <w:bottom w:val="nil"/>
              <w:right w:val="single" w:sz="12" w:space="0" w:color="auto"/>
            </w:tcBorders>
            <w:shd w:val="clear" w:color="auto" w:fill="auto"/>
            <w:noWrap/>
            <w:vAlign w:val="bottom"/>
            <w:hideMark/>
          </w:tcPr>
          <w:p w14:paraId="7B5E1EEE" w14:textId="77777777" w:rsidR="0088279B" w:rsidRPr="0088279B" w:rsidRDefault="0088279B" w:rsidP="0088279B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88279B">
              <w:rPr>
                <w:rFonts w:ascii="Calibri" w:eastAsia="Times New Roman" w:hAnsi="Calibri" w:cs="Calibri"/>
                <w:color w:val="000000"/>
              </w:rPr>
              <w:t>350</w:t>
            </w:r>
          </w:p>
        </w:tc>
      </w:tr>
      <w:tr w:rsidR="0088279B" w:rsidRPr="0088279B" w14:paraId="244AEBC7" w14:textId="77777777" w:rsidTr="00904F1C">
        <w:trPr>
          <w:trHeight w:val="287"/>
          <w:jc w:val="center"/>
        </w:trPr>
        <w:tc>
          <w:tcPr>
            <w:tcW w:w="700" w:type="dxa"/>
            <w:tcBorders>
              <w:top w:val="nil"/>
              <w:left w:val="single" w:sz="12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CCBA194" w14:textId="77777777" w:rsidR="0088279B" w:rsidRPr="0088279B" w:rsidRDefault="0088279B" w:rsidP="0088279B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88279B">
              <w:rPr>
                <w:rFonts w:ascii="Calibri" w:eastAsia="Times New Roman" w:hAnsi="Calibri" w:cs="Calibri"/>
                <w:color w:val="000000"/>
              </w:rPr>
              <w:t>650</w:t>
            </w:r>
          </w:p>
        </w:tc>
        <w:tc>
          <w:tcPr>
            <w:tcW w:w="60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B029E9A" w14:textId="77777777" w:rsidR="0088279B" w:rsidRPr="0088279B" w:rsidRDefault="0088279B" w:rsidP="0088279B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88279B">
              <w:rPr>
                <w:rFonts w:ascii="Calibri" w:eastAsia="Times New Roman" w:hAnsi="Calibri" w:cs="Calibri"/>
                <w:color w:val="000000"/>
              </w:rPr>
              <w:t>7</w:t>
            </w:r>
          </w:p>
        </w:tc>
        <w:tc>
          <w:tcPr>
            <w:tcW w:w="96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E8B7342" w14:textId="77777777" w:rsidR="0088279B" w:rsidRPr="0088279B" w:rsidRDefault="0088279B" w:rsidP="0088279B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88279B">
              <w:rPr>
                <w:rFonts w:ascii="Calibri" w:eastAsia="Times New Roman" w:hAnsi="Calibri" w:cs="Calibri"/>
                <w:color w:val="000000"/>
              </w:rPr>
              <w:t>227.94</w:t>
            </w:r>
          </w:p>
        </w:tc>
        <w:tc>
          <w:tcPr>
            <w:tcW w:w="12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6D16161" w14:textId="77777777" w:rsidR="0088279B" w:rsidRPr="0088279B" w:rsidRDefault="0088279B" w:rsidP="0088279B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133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99174C4" w14:textId="77777777" w:rsidR="0088279B" w:rsidRPr="0088279B" w:rsidRDefault="0088279B" w:rsidP="0088279B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88279B">
              <w:rPr>
                <w:rFonts w:ascii="Calibri" w:eastAsia="Times New Roman" w:hAnsi="Calibri" w:cs="Calibri"/>
                <w:color w:val="000000"/>
              </w:rPr>
              <w:t>227.94</w:t>
            </w:r>
          </w:p>
        </w:tc>
        <w:tc>
          <w:tcPr>
            <w:tcW w:w="1020" w:type="dxa"/>
            <w:tcBorders>
              <w:top w:val="nil"/>
              <w:left w:val="nil"/>
              <w:bottom w:val="nil"/>
              <w:right w:val="single" w:sz="12" w:space="0" w:color="auto"/>
            </w:tcBorders>
            <w:shd w:val="clear" w:color="auto" w:fill="auto"/>
            <w:noWrap/>
            <w:vAlign w:val="bottom"/>
            <w:hideMark/>
          </w:tcPr>
          <w:p w14:paraId="5C397BB0" w14:textId="77777777" w:rsidR="0088279B" w:rsidRPr="0088279B" w:rsidRDefault="0088279B" w:rsidP="0088279B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88279B">
              <w:rPr>
                <w:rFonts w:ascii="Calibri" w:eastAsia="Times New Roman" w:hAnsi="Calibri" w:cs="Calibri"/>
                <w:color w:val="000000"/>
              </w:rPr>
              <w:t>350</w:t>
            </w:r>
          </w:p>
        </w:tc>
      </w:tr>
      <w:tr w:rsidR="0088279B" w:rsidRPr="0088279B" w14:paraId="6EDDB3A7" w14:textId="77777777" w:rsidTr="00904F1C">
        <w:trPr>
          <w:trHeight w:val="287"/>
          <w:jc w:val="center"/>
        </w:trPr>
        <w:tc>
          <w:tcPr>
            <w:tcW w:w="700" w:type="dxa"/>
            <w:tcBorders>
              <w:top w:val="nil"/>
              <w:left w:val="single" w:sz="12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943E6CA" w14:textId="77777777" w:rsidR="0088279B" w:rsidRPr="0088279B" w:rsidRDefault="0088279B" w:rsidP="0088279B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88279B">
              <w:rPr>
                <w:rFonts w:ascii="Calibri" w:eastAsia="Times New Roman" w:hAnsi="Calibri" w:cs="Calibri"/>
                <w:color w:val="000000"/>
              </w:rPr>
              <w:t>700</w:t>
            </w:r>
          </w:p>
        </w:tc>
        <w:tc>
          <w:tcPr>
            <w:tcW w:w="60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CF9C7BE" w14:textId="77777777" w:rsidR="0088279B" w:rsidRPr="0088279B" w:rsidRDefault="0088279B" w:rsidP="0088279B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88279B">
              <w:rPr>
                <w:rFonts w:ascii="Calibri" w:eastAsia="Times New Roman" w:hAnsi="Calibri" w:cs="Calibri"/>
                <w:color w:val="000000"/>
              </w:rPr>
              <w:t>8</w:t>
            </w:r>
          </w:p>
        </w:tc>
        <w:tc>
          <w:tcPr>
            <w:tcW w:w="96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570C799" w14:textId="77777777" w:rsidR="0088279B" w:rsidRPr="0088279B" w:rsidRDefault="0088279B" w:rsidP="0088279B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88279B">
              <w:rPr>
                <w:rFonts w:ascii="Calibri" w:eastAsia="Times New Roman" w:hAnsi="Calibri" w:cs="Calibri"/>
                <w:color w:val="000000"/>
              </w:rPr>
              <w:t>217.65</w:t>
            </w:r>
          </w:p>
        </w:tc>
        <w:tc>
          <w:tcPr>
            <w:tcW w:w="12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2A610ED" w14:textId="77777777" w:rsidR="0088279B" w:rsidRPr="0088279B" w:rsidRDefault="0088279B" w:rsidP="0088279B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133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7E40D7F" w14:textId="77777777" w:rsidR="0088279B" w:rsidRPr="0088279B" w:rsidRDefault="0088279B" w:rsidP="0088279B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88279B">
              <w:rPr>
                <w:rFonts w:ascii="Calibri" w:eastAsia="Times New Roman" w:hAnsi="Calibri" w:cs="Calibri"/>
                <w:color w:val="000000"/>
              </w:rPr>
              <w:t>217.65</w:t>
            </w:r>
          </w:p>
        </w:tc>
        <w:tc>
          <w:tcPr>
            <w:tcW w:w="1020" w:type="dxa"/>
            <w:tcBorders>
              <w:top w:val="nil"/>
              <w:left w:val="nil"/>
              <w:bottom w:val="nil"/>
              <w:right w:val="single" w:sz="12" w:space="0" w:color="auto"/>
            </w:tcBorders>
            <w:shd w:val="clear" w:color="auto" w:fill="auto"/>
            <w:noWrap/>
            <w:vAlign w:val="bottom"/>
            <w:hideMark/>
          </w:tcPr>
          <w:p w14:paraId="52E679DB" w14:textId="77777777" w:rsidR="0088279B" w:rsidRPr="0088279B" w:rsidRDefault="0088279B" w:rsidP="0088279B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88279B">
              <w:rPr>
                <w:rFonts w:ascii="Calibri" w:eastAsia="Times New Roman" w:hAnsi="Calibri" w:cs="Calibri"/>
                <w:color w:val="000000"/>
              </w:rPr>
              <w:t>350</w:t>
            </w:r>
          </w:p>
        </w:tc>
      </w:tr>
      <w:tr w:rsidR="0088279B" w:rsidRPr="0088279B" w14:paraId="710715CE" w14:textId="77777777" w:rsidTr="00904F1C">
        <w:trPr>
          <w:trHeight w:val="287"/>
          <w:jc w:val="center"/>
        </w:trPr>
        <w:tc>
          <w:tcPr>
            <w:tcW w:w="700" w:type="dxa"/>
            <w:tcBorders>
              <w:top w:val="nil"/>
              <w:left w:val="single" w:sz="12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A41F97D" w14:textId="77777777" w:rsidR="0088279B" w:rsidRPr="0088279B" w:rsidRDefault="0088279B" w:rsidP="0088279B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88279B">
              <w:rPr>
                <w:rFonts w:ascii="Calibri" w:eastAsia="Times New Roman" w:hAnsi="Calibri" w:cs="Calibri"/>
                <w:color w:val="000000"/>
              </w:rPr>
              <w:t>1000</w:t>
            </w:r>
          </w:p>
        </w:tc>
        <w:tc>
          <w:tcPr>
            <w:tcW w:w="60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00D18EF" w14:textId="77777777" w:rsidR="0088279B" w:rsidRPr="0088279B" w:rsidRDefault="0088279B" w:rsidP="0088279B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88279B">
              <w:rPr>
                <w:rFonts w:ascii="Calibri" w:eastAsia="Times New Roman" w:hAnsi="Calibri" w:cs="Calibri"/>
                <w:color w:val="000000"/>
              </w:rPr>
              <w:t>11</w:t>
            </w:r>
          </w:p>
        </w:tc>
        <w:tc>
          <w:tcPr>
            <w:tcW w:w="96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1827192" w14:textId="77777777" w:rsidR="0088279B" w:rsidRPr="0088279B" w:rsidRDefault="0088279B" w:rsidP="0088279B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88279B">
              <w:rPr>
                <w:rFonts w:ascii="Calibri" w:eastAsia="Times New Roman" w:hAnsi="Calibri" w:cs="Calibri"/>
                <w:color w:val="000000"/>
              </w:rPr>
              <w:t>336.76</w:t>
            </w:r>
          </w:p>
        </w:tc>
        <w:tc>
          <w:tcPr>
            <w:tcW w:w="12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44BEBB2" w14:textId="77777777" w:rsidR="0088279B" w:rsidRPr="0088279B" w:rsidRDefault="0088279B" w:rsidP="0088279B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133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F9DD6AA" w14:textId="77777777" w:rsidR="0088279B" w:rsidRPr="0088279B" w:rsidRDefault="0088279B" w:rsidP="0088279B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88279B">
              <w:rPr>
                <w:rFonts w:ascii="Calibri" w:eastAsia="Times New Roman" w:hAnsi="Calibri" w:cs="Calibri"/>
                <w:color w:val="000000"/>
              </w:rPr>
              <w:t>336.76</w:t>
            </w:r>
          </w:p>
        </w:tc>
        <w:tc>
          <w:tcPr>
            <w:tcW w:w="1020" w:type="dxa"/>
            <w:tcBorders>
              <w:top w:val="nil"/>
              <w:left w:val="nil"/>
              <w:bottom w:val="nil"/>
              <w:right w:val="single" w:sz="12" w:space="0" w:color="auto"/>
            </w:tcBorders>
            <w:shd w:val="clear" w:color="auto" w:fill="auto"/>
            <w:noWrap/>
            <w:vAlign w:val="bottom"/>
            <w:hideMark/>
          </w:tcPr>
          <w:p w14:paraId="45413124" w14:textId="77777777" w:rsidR="0088279B" w:rsidRPr="0088279B" w:rsidRDefault="0088279B" w:rsidP="0088279B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88279B">
              <w:rPr>
                <w:rFonts w:ascii="Calibri" w:eastAsia="Times New Roman" w:hAnsi="Calibri" w:cs="Calibri"/>
                <w:color w:val="000000"/>
              </w:rPr>
              <w:t>350</w:t>
            </w:r>
          </w:p>
        </w:tc>
      </w:tr>
      <w:tr w:rsidR="0088279B" w:rsidRPr="0088279B" w14:paraId="29935C59" w14:textId="77777777" w:rsidTr="00904F1C">
        <w:trPr>
          <w:trHeight w:val="287"/>
          <w:jc w:val="center"/>
        </w:trPr>
        <w:tc>
          <w:tcPr>
            <w:tcW w:w="700" w:type="dxa"/>
            <w:tcBorders>
              <w:top w:val="nil"/>
              <w:left w:val="single" w:sz="12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7DC76F9" w14:textId="77777777" w:rsidR="0088279B" w:rsidRPr="0088279B" w:rsidRDefault="0088279B" w:rsidP="0088279B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88279B">
              <w:rPr>
                <w:rFonts w:ascii="Calibri" w:eastAsia="Times New Roman" w:hAnsi="Calibri" w:cs="Calibri"/>
                <w:color w:val="000000"/>
              </w:rPr>
              <w:t>1300</w:t>
            </w:r>
          </w:p>
        </w:tc>
        <w:tc>
          <w:tcPr>
            <w:tcW w:w="60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FCD011B" w14:textId="77777777" w:rsidR="0088279B" w:rsidRPr="0088279B" w:rsidRDefault="0088279B" w:rsidP="0088279B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88279B">
              <w:rPr>
                <w:rFonts w:ascii="Calibri" w:eastAsia="Times New Roman" w:hAnsi="Calibri" w:cs="Calibri"/>
                <w:color w:val="000000"/>
              </w:rPr>
              <w:t>12</w:t>
            </w:r>
          </w:p>
        </w:tc>
        <w:tc>
          <w:tcPr>
            <w:tcW w:w="96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6B029B3" w14:textId="77777777" w:rsidR="0088279B" w:rsidRPr="0088279B" w:rsidRDefault="0088279B" w:rsidP="0088279B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88279B">
              <w:rPr>
                <w:rFonts w:ascii="Calibri" w:eastAsia="Times New Roman" w:hAnsi="Calibri" w:cs="Calibri"/>
                <w:color w:val="000000"/>
              </w:rPr>
              <w:t>576.47</w:t>
            </w:r>
          </w:p>
        </w:tc>
        <w:tc>
          <w:tcPr>
            <w:tcW w:w="12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F3C770A" w14:textId="77777777" w:rsidR="0088279B" w:rsidRPr="0088279B" w:rsidRDefault="0088279B" w:rsidP="0088279B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133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DAFB19E" w14:textId="77777777" w:rsidR="0088279B" w:rsidRPr="0088279B" w:rsidRDefault="0088279B" w:rsidP="0088279B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88279B">
              <w:rPr>
                <w:rFonts w:ascii="Calibri" w:eastAsia="Times New Roman" w:hAnsi="Calibri" w:cs="Calibri"/>
                <w:color w:val="000000"/>
              </w:rPr>
              <w:t>350.00</w:t>
            </w:r>
          </w:p>
        </w:tc>
        <w:tc>
          <w:tcPr>
            <w:tcW w:w="1020" w:type="dxa"/>
            <w:tcBorders>
              <w:top w:val="nil"/>
              <w:left w:val="nil"/>
              <w:bottom w:val="nil"/>
              <w:right w:val="single" w:sz="12" w:space="0" w:color="auto"/>
            </w:tcBorders>
            <w:shd w:val="clear" w:color="auto" w:fill="auto"/>
            <w:noWrap/>
            <w:vAlign w:val="bottom"/>
            <w:hideMark/>
          </w:tcPr>
          <w:p w14:paraId="683DE552" w14:textId="77777777" w:rsidR="0088279B" w:rsidRPr="0088279B" w:rsidRDefault="0088279B" w:rsidP="0088279B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88279B">
              <w:rPr>
                <w:rFonts w:ascii="Calibri" w:eastAsia="Times New Roman" w:hAnsi="Calibri" w:cs="Calibri"/>
                <w:color w:val="000000"/>
              </w:rPr>
              <w:t>350</w:t>
            </w:r>
          </w:p>
        </w:tc>
      </w:tr>
      <w:tr w:rsidR="0088279B" w:rsidRPr="0088279B" w14:paraId="06F54091" w14:textId="77777777" w:rsidTr="00904F1C">
        <w:trPr>
          <w:trHeight w:val="287"/>
          <w:jc w:val="center"/>
        </w:trPr>
        <w:tc>
          <w:tcPr>
            <w:tcW w:w="700" w:type="dxa"/>
            <w:tcBorders>
              <w:top w:val="nil"/>
              <w:left w:val="single" w:sz="12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54A88D8" w14:textId="77777777" w:rsidR="0088279B" w:rsidRPr="0088279B" w:rsidRDefault="0088279B" w:rsidP="0088279B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88279B">
              <w:rPr>
                <w:rFonts w:ascii="Calibri" w:eastAsia="Times New Roman" w:hAnsi="Calibri" w:cs="Calibri"/>
                <w:color w:val="000000"/>
              </w:rPr>
              <w:t>1600</w:t>
            </w:r>
          </w:p>
        </w:tc>
        <w:tc>
          <w:tcPr>
            <w:tcW w:w="60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7707705" w14:textId="77777777" w:rsidR="0088279B" w:rsidRPr="0088279B" w:rsidRDefault="0088279B" w:rsidP="0088279B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88279B">
              <w:rPr>
                <w:rFonts w:ascii="Calibri" w:eastAsia="Times New Roman" w:hAnsi="Calibri" w:cs="Calibri"/>
                <w:color w:val="000000"/>
              </w:rPr>
              <w:t>16.5</w:t>
            </w:r>
          </w:p>
        </w:tc>
        <w:tc>
          <w:tcPr>
            <w:tcW w:w="96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092EFA1" w14:textId="77777777" w:rsidR="0088279B" w:rsidRPr="0088279B" w:rsidRDefault="0088279B" w:rsidP="0088279B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88279B">
              <w:rPr>
                <w:rFonts w:ascii="Calibri" w:eastAsia="Times New Roman" w:hAnsi="Calibri" w:cs="Calibri"/>
                <w:color w:val="000000"/>
              </w:rPr>
              <w:t>605.15</w:t>
            </w:r>
          </w:p>
        </w:tc>
        <w:tc>
          <w:tcPr>
            <w:tcW w:w="12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FFFD424" w14:textId="77777777" w:rsidR="0088279B" w:rsidRPr="0088279B" w:rsidRDefault="0088279B" w:rsidP="0088279B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133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47A756C" w14:textId="77777777" w:rsidR="0088279B" w:rsidRPr="0088279B" w:rsidRDefault="0088279B" w:rsidP="0088279B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88279B">
              <w:rPr>
                <w:rFonts w:ascii="Calibri" w:eastAsia="Times New Roman" w:hAnsi="Calibri" w:cs="Calibri"/>
                <w:color w:val="000000"/>
              </w:rPr>
              <w:t>350.00</w:t>
            </w:r>
          </w:p>
        </w:tc>
        <w:tc>
          <w:tcPr>
            <w:tcW w:w="1020" w:type="dxa"/>
            <w:tcBorders>
              <w:top w:val="nil"/>
              <w:left w:val="nil"/>
              <w:bottom w:val="nil"/>
              <w:right w:val="single" w:sz="12" w:space="0" w:color="auto"/>
            </w:tcBorders>
            <w:shd w:val="clear" w:color="auto" w:fill="auto"/>
            <w:noWrap/>
            <w:vAlign w:val="bottom"/>
            <w:hideMark/>
          </w:tcPr>
          <w:p w14:paraId="38F76BF4" w14:textId="77777777" w:rsidR="0088279B" w:rsidRPr="0088279B" w:rsidRDefault="0088279B" w:rsidP="0088279B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88279B">
              <w:rPr>
                <w:rFonts w:ascii="Calibri" w:eastAsia="Times New Roman" w:hAnsi="Calibri" w:cs="Calibri"/>
                <w:color w:val="000000"/>
              </w:rPr>
              <w:t>350</w:t>
            </w:r>
          </w:p>
        </w:tc>
      </w:tr>
      <w:tr w:rsidR="0088279B" w:rsidRPr="0088279B" w14:paraId="29F2C7CC" w14:textId="77777777" w:rsidTr="00904F1C">
        <w:trPr>
          <w:trHeight w:val="287"/>
          <w:jc w:val="center"/>
        </w:trPr>
        <w:tc>
          <w:tcPr>
            <w:tcW w:w="700" w:type="dxa"/>
            <w:tcBorders>
              <w:top w:val="nil"/>
              <w:left w:val="single" w:sz="12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9BAB4C0" w14:textId="77777777" w:rsidR="0088279B" w:rsidRPr="0088279B" w:rsidRDefault="0088279B" w:rsidP="0088279B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88279B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60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AB4D475" w14:textId="77777777" w:rsidR="0088279B" w:rsidRPr="0088279B" w:rsidRDefault="0088279B" w:rsidP="0088279B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96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6477ADF" w14:textId="77777777" w:rsidR="0088279B" w:rsidRPr="0088279B" w:rsidRDefault="0088279B" w:rsidP="0088279B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12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F41AC34" w14:textId="77777777" w:rsidR="0088279B" w:rsidRPr="0088279B" w:rsidRDefault="0088279B" w:rsidP="0088279B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133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5783602" w14:textId="77777777" w:rsidR="0088279B" w:rsidRPr="0088279B" w:rsidRDefault="0088279B" w:rsidP="0088279B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1020" w:type="dxa"/>
            <w:tcBorders>
              <w:top w:val="nil"/>
              <w:left w:val="nil"/>
              <w:bottom w:val="nil"/>
              <w:right w:val="single" w:sz="12" w:space="0" w:color="auto"/>
            </w:tcBorders>
            <w:shd w:val="clear" w:color="auto" w:fill="auto"/>
            <w:noWrap/>
            <w:vAlign w:val="bottom"/>
            <w:hideMark/>
          </w:tcPr>
          <w:p w14:paraId="1FBCD2E1" w14:textId="77777777" w:rsidR="0088279B" w:rsidRPr="0088279B" w:rsidRDefault="0088279B" w:rsidP="0088279B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88279B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</w:tr>
      <w:tr w:rsidR="0088279B" w:rsidRPr="0088279B" w14:paraId="527488D9" w14:textId="77777777" w:rsidTr="00904F1C">
        <w:trPr>
          <w:trHeight w:val="294"/>
          <w:jc w:val="center"/>
        </w:trPr>
        <w:tc>
          <w:tcPr>
            <w:tcW w:w="700" w:type="dxa"/>
            <w:tcBorders>
              <w:top w:val="nil"/>
              <w:left w:val="single" w:sz="12" w:space="0" w:color="auto"/>
              <w:bottom w:val="single" w:sz="12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61E7B094" w14:textId="77777777" w:rsidR="0088279B" w:rsidRPr="0088279B" w:rsidRDefault="0088279B" w:rsidP="0088279B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88279B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607" w:type="dxa"/>
            <w:tcBorders>
              <w:top w:val="nil"/>
              <w:left w:val="nil"/>
              <w:bottom w:val="single" w:sz="12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106E04F2" w14:textId="77777777" w:rsidR="0088279B" w:rsidRPr="0088279B" w:rsidRDefault="0088279B" w:rsidP="0088279B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88279B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969" w:type="dxa"/>
            <w:tcBorders>
              <w:top w:val="nil"/>
              <w:left w:val="nil"/>
              <w:bottom w:val="single" w:sz="12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67C06FF5" w14:textId="77777777" w:rsidR="0088279B" w:rsidRPr="0088279B" w:rsidRDefault="0088279B" w:rsidP="0088279B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88279B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1220" w:type="dxa"/>
            <w:tcBorders>
              <w:top w:val="nil"/>
              <w:left w:val="nil"/>
              <w:bottom w:val="single" w:sz="12" w:space="0" w:color="auto"/>
              <w:right w:val="nil"/>
            </w:tcBorders>
            <w:shd w:val="clear" w:color="000000" w:fill="E2EFDA"/>
            <w:noWrap/>
            <w:vAlign w:val="bottom"/>
            <w:hideMark/>
          </w:tcPr>
          <w:p w14:paraId="5C94051C" w14:textId="77777777" w:rsidR="0088279B" w:rsidRPr="0088279B" w:rsidRDefault="0088279B" w:rsidP="0088279B">
            <w:pPr>
              <w:spacing w:after="0" w:line="240" w:lineRule="auto"/>
              <w:jc w:val="right"/>
              <w:rPr>
                <w:rFonts w:ascii="Calibri" w:eastAsia="Times New Roman" w:hAnsi="Calibri" w:cs="Calibri"/>
                <w:b/>
                <w:bCs/>
                <w:color w:val="000000"/>
              </w:rPr>
            </w:pPr>
            <w:r w:rsidRPr="0088279B">
              <w:rPr>
                <w:rFonts w:ascii="Calibri" w:eastAsia="Times New Roman" w:hAnsi="Calibri" w:cs="Calibri"/>
                <w:b/>
                <w:bCs/>
                <w:color w:val="000000"/>
              </w:rPr>
              <w:t xml:space="preserve">total rev = </w:t>
            </w:r>
          </w:p>
        </w:tc>
        <w:tc>
          <w:tcPr>
            <w:tcW w:w="1336" w:type="dxa"/>
            <w:tcBorders>
              <w:top w:val="nil"/>
              <w:left w:val="nil"/>
              <w:bottom w:val="single" w:sz="12" w:space="0" w:color="auto"/>
              <w:right w:val="nil"/>
            </w:tcBorders>
            <w:shd w:val="clear" w:color="000000" w:fill="E2EFDA"/>
            <w:noWrap/>
            <w:vAlign w:val="bottom"/>
            <w:hideMark/>
          </w:tcPr>
          <w:p w14:paraId="3594EDB9" w14:textId="77777777" w:rsidR="0088279B" w:rsidRPr="0088279B" w:rsidRDefault="0088279B" w:rsidP="0088279B">
            <w:pPr>
              <w:spacing w:after="0" w:line="240" w:lineRule="auto"/>
              <w:jc w:val="right"/>
              <w:rPr>
                <w:rFonts w:ascii="Calibri" w:eastAsia="Times New Roman" w:hAnsi="Calibri" w:cs="Calibri"/>
                <w:b/>
                <w:bCs/>
                <w:color w:val="000000"/>
              </w:rPr>
            </w:pPr>
            <w:r w:rsidRPr="0088279B">
              <w:rPr>
                <w:rFonts w:ascii="Calibri" w:eastAsia="Times New Roman" w:hAnsi="Calibri" w:cs="Calibri"/>
                <w:b/>
                <w:bCs/>
                <w:color w:val="000000"/>
              </w:rPr>
              <w:t>$123,602.94</w:t>
            </w:r>
          </w:p>
        </w:tc>
        <w:tc>
          <w:tcPr>
            <w:tcW w:w="1020" w:type="dxa"/>
            <w:tcBorders>
              <w:top w:val="nil"/>
              <w:left w:val="nil"/>
              <w:bottom w:val="single" w:sz="12" w:space="0" w:color="auto"/>
              <w:right w:val="single" w:sz="12" w:space="0" w:color="auto"/>
            </w:tcBorders>
            <w:shd w:val="clear" w:color="auto" w:fill="auto"/>
            <w:noWrap/>
            <w:vAlign w:val="bottom"/>
            <w:hideMark/>
          </w:tcPr>
          <w:p w14:paraId="2D7090EC" w14:textId="77777777" w:rsidR="0088279B" w:rsidRPr="0088279B" w:rsidRDefault="0088279B" w:rsidP="0088279B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88279B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</w:tr>
    </w:tbl>
    <w:p w14:paraId="7649CF6B" w14:textId="3DD79061" w:rsidR="00E676A6" w:rsidRPr="00957AAD" w:rsidRDefault="0079536B" w:rsidP="0088279B">
      <w:pPr>
        <w:pStyle w:val="ListParagraph"/>
        <w:rPr>
          <w:sz w:val="24"/>
          <w:szCs w:val="24"/>
        </w:rPr>
      </w:pPr>
      <w:r>
        <w:rPr>
          <w:sz w:val="24"/>
          <w:szCs w:val="24"/>
        </w:rPr>
        <w:t xml:space="preserve"> </w:t>
      </w:r>
    </w:p>
    <w:p w14:paraId="7DF43275" w14:textId="77777777" w:rsidR="00957AAD" w:rsidRPr="00957AAD" w:rsidRDefault="0079536B" w:rsidP="00E676A6">
      <w:pPr>
        <w:pStyle w:val="ListParagraph"/>
        <w:numPr>
          <w:ilvl w:val="0"/>
          <w:numId w:val="5"/>
        </w:numPr>
        <w:rPr>
          <w:b/>
          <w:bCs/>
          <w:i/>
          <w:iCs/>
          <w:sz w:val="24"/>
          <w:szCs w:val="24"/>
        </w:rPr>
      </w:pPr>
      <w:r w:rsidRPr="0064311E">
        <w:rPr>
          <w:sz w:val="24"/>
          <w:szCs w:val="24"/>
        </w:rPr>
        <w:t xml:space="preserve">Suppose </w:t>
      </w:r>
      <w:r>
        <w:rPr>
          <w:sz w:val="24"/>
          <w:szCs w:val="24"/>
        </w:rPr>
        <w:t>Hilton</w:t>
      </w:r>
      <w:r w:rsidRPr="0064311E">
        <w:rPr>
          <w:sz w:val="24"/>
          <w:szCs w:val="24"/>
        </w:rPr>
        <w:t xml:space="preserve"> can use variable pricing. Solve the optimal prices across the days. </w:t>
      </w:r>
      <w:r w:rsidR="00340458">
        <w:rPr>
          <w:sz w:val="24"/>
          <w:szCs w:val="24"/>
        </w:rPr>
        <w:t xml:space="preserve"> </w:t>
      </w:r>
      <w:r w:rsidR="00E676A6">
        <w:rPr>
          <w:sz w:val="24"/>
          <w:szCs w:val="24"/>
        </w:rPr>
        <w:t xml:space="preserve"> </w:t>
      </w:r>
    </w:p>
    <w:tbl>
      <w:tblPr>
        <w:tblW w:w="7200" w:type="dxa"/>
        <w:jc w:val="center"/>
        <w:tblLook w:val="04A0" w:firstRow="1" w:lastRow="0" w:firstColumn="1" w:lastColumn="0" w:noHBand="0" w:noVBand="1"/>
      </w:tblPr>
      <w:tblGrid>
        <w:gridCol w:w="1073"/>
        <w:gridCol w:w="931"/>
        <w:gridCol w:w="1274"/>
        <w:gridCol w:w="2050"/>
        <w:gridCol w:w="1872"/>
      </w:tblGrid>
      <w:tr w:rsidR="0087368F" w:rsidRPr="00E1467C" w14:paraId="7CC43B48" w14:textId="77777777" w:rsidTr="00CB3936">
        <w:trPr>
          <w:trHeight w:val="323"/>
          <w:jc w:val="center"/>
        </w:trPr>
        <w:tc>
          <w:tcPr>
            <w:tcW w:w="864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000000" w:fill="D9E1F2"/>
            <w:noWrap/>
            <w:vAlign w:val="bottom"/>
            <w:hideMark/>
          </w:tcPr>
          <w:p w14:paraId="38983A56" w14:textId="77777777" w:rsidR="00E1467C" w:rsidRPr="00E1467C" w:rsidRDefault="00E1467C" w:rsidP="00E1467C">
            <w:pPr>
              <w:spacing w:after="0" w:line="240" w:lineRule="auto"/>
              <w:jc w:val="right"/>
              <w:rPr>
                <w:rFonts w:ascii="Calibri" w:eastAsia="Times New Roman" w:hAnsi="Calibri" w:cs="Calibri"/>
                <w:b/>
                <w:bCs/>
                <w:color w:val="000000"/>
              </w:rPr>
            </w:pPr>
            <w:r w:rsidRPr="00E1467C">
              <w:rPr>
                <w:rFonts w:ascii="Calibri" w:eastAsia="Times New Roman" w:hAnsi="Calibri" w:cs="Calibri"/>
                <w:b/>
                <w:bCs/>
                <w:color w:val="000000"/>
              </w:rPr>
              <w:t>D_i</w:t>
            </w:r>
          </w:p>
        </w:tc>
        <w:tc>
          <w:tcPr>
            <w:tcW w:w="749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shd w:val="clear" w:color="000000" w:fill="D9E1F2"/>
            <w:noWrap/>
            <w:vAlign w:val="bottom"/>
            <w:hideMark/>
          </w:tcPr>
          <w:p w14:paraId="4302CB1C" w14:textId="77777777" w:rsidR="00E1467C" w:rsidRPr="00E1467C" w:rsidRDefault="00E1467C" w:rsidP="00E1467C">
            <w:pPr>
              <w:spacing w:after="0" w:line="240" w:lineRule="auto"/>
              <w:jc w:val="right"/>
              <w:rPr>
                <w:rFonts w:ascii="Calibri" w:eastAsia="Times New Roman" w:hAnsi="Calibri" w:cs="Calibri"/>
                <w:b/>
                <w:bCs/>
                <w:color w:val="000000"/>
              </w:rPr>
            </w:pPr>
            <w:r w:rsidRPr="00E1467C">
              <w:rPr>
                <w:rFonts w:ascii="Calibri" w:eastAsia="Times New Roman" w:hAnsi="Calibri" w:cs="Calibri"/>
                <w:b/>
                <w:bCs/>
                <w:color w:val="000000"/>
              </w:rPr>
              <w:t>m_i</w:t>
            </w:r>
          </w:p>
        </w:tc>
        <w:tc>
          <w:tcPr>
            <w:tcW w:w="1024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shd w:val="clear" w:color="000000" w:fill="D9E1F2"/>
            <w:noWrap/>
            <w:vAlign w:val="bottom"/>
            <w:hideMark/>
          </w:tcPr>
          <w:p w14:paraId="5D36D127" w14:textId="77777777" w:rsidR="00E1467C" w:rsidRPr="00E1467C" w:rsidRDefault="00E1467C" w:rsidP="00E1467C">
            <w:pPr>
              <w:spacing w:after="0" w:line="240" w:lineRule="auto"/>
              <w:jc w:val="right"/>
              <w:rPr>
                <w:rFonts w:ascii="Calibri" w:eastAsia="Times New Roman" w:hAnsi="Calibri" w:cs="Calibri"/>
                <w:b/>
                <w:bCs/>
                <w:color w:val="000000"/>
              </w:rPr>
            </w:pPr>
            <w:r w:rsidRPr="00E1467C">
              <w:rPr>
                <w:rFonts w:ascii="Calibri" w:eastAsia="Times New Roman" w:hAnsi="Calibri" w:cs="Calibri"/>
                <w:b/>
                <w:bCs/>
                <w:color w:val="000000"/>
              </w:rPr>
              <w:t>p_i</w:t>
            </w:r>
          </w:p>
        </w:tc>
        <w:tc>
          <w:tcPr>
            <w:tcW w:w="1649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shd w:val="clear" w:color="000000" w:fill="D9E1F2"/>
            <w:noWrap/>
            <w:vAlign w:val="bottom"/>
            <w:hideMark/>
          </w:tcPr>
          <w:p w14:paraId="1B02B929" w14:textId="77777777" w:rsidR="00E1467C" w:rsidRPr="00E1467C" w:rsidRDefault="00E1467C" w:rsidP="00E1467C">
            <w:pPr>
              <w:spacing w:after="0" w:line="240" w:lineRule="auto"/>
              <w:jc w:val="right"/>
              <w:rPr>
                <w:rFonts w:ascii="Calibri" w:eastAsia="Times New Roman" w:hAnsi="Calibri" w:cs="Calibri"/>
                <w:b/>
                <w:bCs/>
                <w:color w:val="000000"/>
              </w:rPr>
            </w:pPr>
            <w:r w:rsidRPr="00E1467C">
              <w:rPr>
                <w:rFonts w:ascii="Calibri" w:eastAsia="Times New Roman" w:hAnsi="Calibri" w:cs="Calibri"/>
                <w:b/>
                <w:bCs/>
                <w:color w:val="000000"/>
              </w:rPr>
              <w:t>sales</w:t>
            </w:r>
          </w:p>
        </w:tc>
        <w:tc>
          <w:tcPr>
            <w:tcW w:w="1506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shd w:val="clear" w:color="000000" w:fill="D9E1F2"/>
            <w:noWrap/>
            <w:vAlign w:val="bottom"/>
            <w:hideMark/>
          </w:tcPr>
          <w:p w14:paraId="52861443" w14:textId="77777777" w:rsidR="00E1467C" w:rsidRPr="00E1467C" w:rsidRDefault="00E1467C" w:rsidP="00E1467C">
            <w:pPr>
              <w:spacing w:after="0" w:line="240" w:lineRule="auto"/>
              <w:jc w:val="right"/>
              <w:rPr>
                <w:rFonts w:ascii="Calibri" w:eastAsia="Times New Roman" w:hAnsi="Calibri" w:cs="Calibri"/>
                <w:b/>
                <w:bCs/>
                <w:color w:val="000000"/>
              </w:rPr>
            </w:pPr>
            <w:r w:rsidRPr="00E1467C">
              <w:rPr>
                <w:rFonts w:ascii="Calibri" w:eastAsia="Times New Roman" w:hAnsi="Calibri" w:cs="Calibri"/>
                <w:b/>
                <w:bCs/>
                <w:color w:val="000000"/>
              </w:rPr>
              <w:t>capacity</w:t>
            </w:r>
          </w:p>
        </w:tc>
      </w:tr>
      <w:tr w:rsidR="00E1467C" w:rsidRPr="00E1467C" w14:paraId="63D2937E" w14:textId="77777777" w:rsidTr="00CB3936">
        <w:trPr>
          <w:trHeight w:val="316"/>
          <w:jc w:val="center"/>
        </w:trPr>
        <w:tc>
          <w:tcPr>
            <w:tcW w:w="864" w:type="dxa"/>
            <w:tcBorders>
              <w:top w:val="nil"/>
              <w:left w:val="single" w:sz="8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F233D68" w14:textId="77777777" w:rsidR="00E1467C" w:rsidRPr="00E1467C" w:rsidRDefault="00E1467C" w:rsidP="00E1467C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E1467C">
              <w:rPr>
                <w:rFonts w:ascii="Calibri" w:eastAsia="Times New Roman" w:hAnsi="Calibri" w:cs="Calibri"/>
                <w:color w:val="000000"/>
              </w:rPr>
              <w:t>1100</w:t>
            </w:r>
          </w:p>
        </w:tc>
        <w:tc>
          <w:tcPr>
            <w:tcW w:w="74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5F7892F" w14:textId="77777777" w:rsidR="00E1467C" w:rsidRPr="00E1467C" w:rsidRDefault="00E1467C" w:rsidP="00E1467C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E1467C">
              <w:rPr>
                <w:rFonts w:ascii="Calibri" w:eastAsia="Times New Roman" w:hAnsi="Calibri" w:cs="Calibri"/>
                <w:color w:val="000000"/>
              </w:rPr>
              <w:t>10</w:t>
            </w:r>
          </w:p>
        </w:tc>
        <w:tc>
          <w:tcPr>
            <w:tcW w:w="1024" w:type="dxa"/>
            <w:tcBorders>
              <w:top w:val="nil"/>
              <w:left w:val="nil"/>
              <w:bottom w:val="nil"/>
              <w:right w:val="nil"/>
            </w:tcBorders>
            <w:shd w:val="clear" w:color="000000" w:fill="FFFF00"/>
            <w:noWrap/>
            <w:vAlign w:val="bottom"/>
            <w:hideMark/>
          </w:tcPr>
          <w:p w14:paraId="1456B814" w14:textId="77777777" w:rsidR="00E1467C" w:rsidRPr="00E1467C" w:rsidRDefault="00E1467C" w:rsidP="00E1467C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E1467C">
              <w:rPr>
                <w:rFonts w:ascii="Calibri" w:eastAsia="Times New Roman" w:hAnsi="Calibri" w:cs="Calibri"/>
                <w:color w:val="000000"/>
              </w:rPr>
              <w:t>$75.00</w:t>
            </w:r>
          </w:p>
        </w:tc>
        <w:tc>
          <w:tcPr>
            <w:tcW w:w="164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DE08F3C" w14:textId="77777777" w:rsidR="00E1467C" w:rsidRPr="00E1467C" w:rsidRDefault="00E1467C" w:rsidP="00E1467C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E1467C">
              <w:rPr>
                <w:rFonts w:ascii="Calibri" w:eastAsia="Times New Roman" w:hAnsi="Calibri" w:cs="Calibri"/>
                <w:color w:val="000000"/>
              </w:rPr>
              <w:t>350.00</w:t>
            </w:r>
          </w:p>
        </w:tc>
        <w:tc>
          <w:tcPr>
            <w:tcW w:w="1506" w:type="dxa"/>
            <w:tcBorders>
              <w:top w:val="nil"/>
              <w:left w:val="nil"/>
              <w:bottom w:val="nil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0AE3E4F0" w14:textId="77777777" w:rsidR="00E1467C" w:rsidRPr="00E1467C" w:rsidRDefault="00E1467C" w:rsidP="00E1467C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E1467C">
              <w:rPr>
                <w:rFonts w:ascii="Calibri" w:eastAsia="Times New Roman" w:hAnsi="Calibri" w:cs="Calibri"/>
                <w:color w:val="000000"/>
              </w:rPr>
              <w:t>350</w:t>
            </w:r>
          </w:p>
        </w:tc>
      </w:tr>
      <w:tr w:rsidR="00E1467C" w:rsidRPr="00E1467C" w14:paraId="612631C9" w14:textId="77777777" w:rsidTr="00CB3936">
        <w:trPr>
          <w:trHeight w:val="316"/>
          <w:jc w:val="center"/>
        </w:trPr>
        <w:tc>
          <w:tcPr>
            <w:tcW w:w="864" w:type="dxa"/>
            <w:tcBorders>
              <w:top w:val="nil"/>
              <w:left w:val="single" w:sz="8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0712D7B" w14:textId="77777777" w:rsidR="00E1467C" w:rsidRPr="00E1467C" w:rsidRDefault="00E1467C" w:rsidP="00E1467C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E1467C">
              <w:rPr>
                <w:rFonts w:ascii="Calibri" w:eastAsia="Times New Roman" w:hAnsi="Calibri" w:cs="Calibri"/>
                <w:color w:val="000000"/>
              </w:rPr>
              <w:t>700</w:t>
            </w:r>
          </w:p>
        </w:tc>
        <w:tc>
          <w:tcPr>
            <w:tcW w:w="74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0EA7FF5" w14:textId="77777777" w:rsidR="00E1467C" w:rsidRPr="00E1467C" w:rsidRDefault="00E1467C" w:rsidP="00E1467C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E1467C">
              <w:rPr>
                <w:rFonts w:ascii="Calibri" w:eastAsia="Times New Roman" w:hAnsi="Calibri" w:cs="Calibri"/>
                <w:color w:val="000000"/>
              </w:rPr>
              <w:t>8</w:t>
            </w:r>
          </w:p>
        </w:tc>
        <w:tc>
          <w:tcPr>
            <w:tcW w:w="1024" w:type="dxa"/>
            <w:tcBorders>
              <w:top w:val="nil"/>
              <w:left w:val="nil"/>
              <w:bottom w:val="nil"/>
              <w:right w:val="nil"/>
            </w:tcBorders>
            <w:shd w:val="clear" w:color="000000" w:fill="FFFF00"/>
            <w:noWrap/>
            <w:vAlign w:val="bottom"/>
            <w:hideMark/>
          </w:tcPr>
          <w:p w14:paraId="2F3B9D4A" w14:textId="77777777" w:rsidR="00E1467C" w:rsidRPr="00E1467C" w:rsidRDefault="00E1467C" w:rsidP="00E1467C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E1467C">
              <w:rPr>
                <w:rFonts w:ascii="Calibri" w:eastAsia="Times New Roman" w:hAnsi="Calibri" w:cs="Calibri"/>
                <w:color w:val="000000"/>
              </w:rPr>
              <w:t>$43.75</w:t>
            </w:r>
          </w:p>
        </w:tc>
        <w:tc>
          <w:tcPr>
            <w:tcW w:w="164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D0DFE12" w14:textId="77777777" w:rsidR="00E1467C" w:rsidRPr="00E1467C" w:rsidRDefault="00E1467C" w:rsidP="00E1467C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E1467C">
              <w:rPr>
                <w:rFonts w:ascii="Calibri" w:eastAsia="Times New Roman" w:hAnsi="Calibri" w:cs="Calibri"/>
                <w:color w:val="000000"/>
              </w:rPr>
              <w:t>350.00</w:t>
            </w:r>
          </w:p>
        </w:tc>
        <w:tc>
          <w:tcPr>
            <w:tcW w:w="1506" w:type="dxa"/>
            <w:tcBorders>
              <w:top w:val="nil"/>
              <w:left w:val="nil"/>
              <w:bottom w:val="nil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3CD8B861" w14:textId="77777777" w:rsidR="00E1467C" w:rsidRPr="00E1467C" w:rsidRDefault="00E1467C" w:rsidP="00E1467C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E1467C">
              <w:rPr>
                <w:rFonts w:ascii="Calibri" w:eastAsia="Times New Roman" w:hAnsi="Calibri" w:cs="Calibri"/>
                <w:color w:val="000000"/>
              </w:rPr>
              <w:t>350</w:t>
            </w:r>
          </w:p>
        </w:tc>
      </w:tr>
      <w:tr w:rsidR="00E1467C" w:rsidRPr="00E1467C" w14:paraId="3BE5FA0C" w14:textId="77777777" w:rsidTr="00CB3936">
        <w:trPr>
          <w:trHeight w:val="316"/>
          <w:jc w:val="center"/>
        </w:trPr>
        <w:tc>
          <w:tcPr>
            <w:tcW w:w="864" w:type="dxa"/>
            <w:tcBorders>
              <w:top w:val="nil"/>
              <w:left w:val="single" w:sz="8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150CFFA" w14:textId="77777777" w:rsidR="00E1467C" w:rsidRPr="00E1467C" w:rsidRDefault="00E1467C" w:rsidP="00E1467C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E1467C">
              <w:rPr>
                <w:rFonts w:ascii="Calibri" w:eastAsia="Times New Roman" w:hAnsi="Calibri" w:cs="Calibri"/>
                <w:color w:val="000000"/>
              </w:rPr>
              <w:t>650</w:t>
            </w:r>
          </w:p>
        </w:tc>
        <w:tc>
          <w:tcPr>
            <w:tcW w:w="74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4476922" w14:textId="77777777" w:rsidR="00E1467C" w:rsidRPr="00E1467C" w:rsidRDefault="00E1467C" w:rsidP="00E1467C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E1467C">
              <w:rPr>
                <w:rFonts w:ascii="Calibri" w:eastAsia="Times New Roman" w:hAnsi="Calibri" w:cs="Calibri"/>
                <w:color w:val="000000"/>
              </w:rPr>
              <w:t>7</w:t>
            </w:r>
          </w:p>
        </w:tc>
        <w:tc>
          <w:tcPr>
            <w:tcW w:w="1024" w:type="dxa"/>
            <w:tcBorders>
              <w:top w:val="nil"/>
              <w:left w:val="nil"/>
              <w:bottom w:val="nil"/>
              <w:right w:val="nil"/>
            </w:tcBorders>
            <w:shd w:val="clear" w:color="000000" w:fill="FFFF00"/>
            <w:noWrap/>
            <w:vAlign w:val="bottom"/>
            <w:hideMark/>
          </w:tcPr>
          <w:p w14:paraId="229929DA" w14:textId="77777777" w:rsidR="00E1467C" w:rsidRPr="00E1467C" w:rsidRDefault="00E1467C" w:rsidP="00E1467C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E1467C">
              <w:rPr>
                <w:rFonts w:ascii="Calibri" w:eastAsia="Times New Roman" w:hAnsi="Calibri" w:cs="Calibri"/>
                <w:color w:val="000000"/>
              </w:rPr>
              <w:t>$46.43</w:t>
            </w:r>
          </w:p>
        </w:tc>
        <w:tc>
          <w:tcPr>
            <w:tcW w:w="164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8E74445" w14:textId="77777777" w:rsidR="00E1467C" w:rsidRPr="00E1467C" w:rsidRDefault="00E1467C" w:rsidP="00E1467C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E1467C">
              <w:rPr>
                <w:rFonts w:ascii="Calibri" w:eastAsia="Times New Roman" w:hAnsi="Calibri" w:cs="Calibri"/>
                <w:color w:val="000000"/>
              </w:rPr>
              <w:t>325.00</w:t>
            </w:r>
          </w:p>
        </w:tc>
        <w:tc>
          <w:tcPr>
            <w:tcW w:w="1506" w:type="dxa"/>
            <w:tcBorders>
              <w:top w:val="nil"/>
              <w:left w:val="nil"/>
              <w:bottom w:val="nil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0B32EE20" w14:textId="77777777" w:rsidR="00E1467C" w:rsidRPr="00E1467C" w:rsidRDefault="00E1467C" w:rsidP="00E1467C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E1467C">
              <w:rPr>
                <w:rFonts w:ascii="Calibri" w:eastAsia="Times New Roman" w:hAnsi="Calibri" w:cs="Calibri"/>
                <w:color w:val="000000"/>
              </w:rPr>
              <w:t>350</w:t>
            </w:r>
          </w:p>
        </w:tc>
      </w:tr>
      <w:tr w:rsidR="00E1467C" w:rsidRPr="00E1467C" w14:paraId="7CA45523" w14:textId="77777777" w:rsidTr="00CB3936">
        <w:trPr>
          <w:trHeight w:val="316"/>
          <w:jc w:val="center"/>
        </w:trPr>
        <w:tc>
          <w:tcPr>
            <w:tcW w:w="864" w:type="dxa"/>
            <w:tcBorders>
              <w:top w:val="nil"/>
              <w:left w:val="single" w:sz="8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0B66F96" w14:textId="77777777" w:rsidR="00E1467C" w:rsidRPr="00E1467C" w:rsidRDefault="00E1467C" w:rsidP="00E1467C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E1467C">
              <w:rPr>
                <w:rFonts w:ascii="Calibri" w:eastAsia="Times New Roman" w:hAnsi="Calibri" w:cs="Calibri"/>
                <w:color w:val="000000"/>
              </w:rPr>
              <w:t>700</w:t>
            </w:r>
          </w:p>
        </w:tc>
        <w:tc>
          <w:tcPr>
            <w:tcW w:w="74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1E37D12" w14:textId="77777777" w:rsidR="00E1467C" w:rsidRPr="00E1467C" w:rsidRDefault="00E1467C" w:rsidP="00E1467C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E1467C">
              <w:rPr>
                <w:rFonts w:ascii="Calibri" w:eastAsia="Times New Roman" w:hAnsi="Calibri" w:cs="Calibri"/>
                <w:color w:val="000000"/>
              </w:rPr>
              <w:t>8</w:t>
            </w:r>
          </w:p>
        </w:tc>
        <w:tc>
          <w:tcPr>
            <w:tcW w:w="1024" w:type="dxa"/>
            <w:tcBorders>
              <w:top w:val="nil"/>
              <w:left w:val="nil"/>
              <w:bottom w:val="nil"/>
              <w:right w:val="nil"/>
            </w:tcBorders>
            <w:shd w:val="clear" w:color="000000" w:fill="FFFF00"/>
            <w:noWrap/>
            <w:vAlign w:val="bottom"/>
            <w:hideMark/>
          </w:tcPr>
          <w:p w14:paraId="3F42027E" w14:textId="77777777" w:rsidR="00E1467C" w:rsidRPr="00E1467C" w:rsidRDefault="00E1467C" w:rsidP="00E1467C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E1467C">
              <w:rPr>
                <w:rFonts w:ascii="Calibri" w:eastAsia="Times New Roman" w:hAnsi="Calibri" w:cs="Calibri"/>
                <w:color w:val="000000"/>
              </w:rPr>
              <w:t>$43.75</w:t>
            </w:r>
          </w:p>
        </w:tc>
        <w:tc>
          <w:tcPr>
            <w:tcW w:w="164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26670D1" w14:textId="77777777" w:rsidR="00E1467C" w:rsidRPr="00E1467C" w:rsidRDefault="00E1467C" w:rsidP="00E1467C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E1467C">
              <w:rPr>
                <w:rFonts w:ascii="Calibri" w:eastAsia="Times New Roman" w:hAnsi="Calibri" w:cs="Calibri"/>
                <w:color w:val="000000"/>
              </w:rPr>
              <w:t>350.00</w:t>
            </w:r>
          </w:p>
        </w:tc>
        <w:tc>
          <w:tcPr>
            <w:tcW w:w="1506" w:type="dxa"/>
            <w:tcBorders>
              <w:top w:val="nil"/>
              <w:left w:val="nil"/>
              <w:bottom w:val="nil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0F02E1FD" w14:textId="77777777" w:rsidR="00E1467C" w:rsidRPr="00E1467C" w:rsidRDefault="00E1467C" w:rsidP="00E1467C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E1467C">
              <w:rPr>
                <w:rFonts w:ascii="Calibri" w:eastAsia="Times New Roman" w:hAnsi="Calibri" w:cs="Calibri"/>
                <w:color w:val="000000"/>
              </w:rPr>
              <w:t>350</w:t>
            </w:r>
          </w:p>
        </w:tc>
      </w:tr>
      <w:tr w:rsidR="00E1467C" w:rsidRPr="00E1467C" w14:paraId="1312C11B" w14:textId="77777777" w:rsidTr="00CB3936">
        <w:trPr>
          <w:trHeight w:val="316"/>
          <w:jc w:val="center"/>
        </w:trPr>
        <w:tc>
          <w:tcPr>
            <w:tcW w:w="864" w:type="dxa"/>
            <w:tcBorders>
              <w:top w:val="nil"/>
              <w:left w:val="single" w:sz="8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76322B0" w14:textId="77777777" w:rsidR="00E1467C" w:rsidRPr="00E1467C" w:rsidRDefault="00E1467C" w:rsidP="00E1467C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E1467C">
              <w:rPr>
                <w:rFonts w:ascii="Calibri" w:eastAsia="Times New Roman" w:hAnsi="Calibri" w:cs="Calibri"/>
                <w:color w:val="000000"/>
              </w:rPr>
              <w:t>1000</w:t>
            </w:r>
          </w:p>
        </w:tc>
        <w:tc>
          <w:tcPr>
            <w:tcW w:w="74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136A742" w14:textId="77777777" w:rsidR="00E1467C" w:rsidRPr="00E1467C" w:rsidRDefault="00E1467C" w:rsidP="00E1467C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E1467C">
              <w:rPr>
                <w:rFonts w:ascii="Calibri" w:eastAsia="Times New Roman" w:hAnsi="Calibri" w:cs="Calibri"/>
                <w:color w:val="000000"/>
              </w:rPr>
              <w:t>11</w:t>
            </w:r>
          </w:p>
        </w:tc>
        <w:tc>
          <w:tcPr>
            <w:tcW w:w="1024" w:type="dxa"/>
            <w:tcBorders>
              <w:top w:val="nil"/>
              <w:left w:val="nil"/>
              <w:bottom w:val="nil"/>
              <w:right w:val="nil"/>
            </w:tcBorders>
            <w:shd w:val="clear" w:color="000000" w:fill="FFFF00"/>
            <w:noWrap/>
            <w:vAlign w:val="bottom"/>
            <w:hideMark/>
          </w:tcPr>
          <w:p w14:paraId="68BB6957" w14:textId="77777777" w:rsidR="00E1467C" w:rsidRPr="00E1467C" w:rsidRDefault="00E1467C" w:rsidP="00E1467C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E1467C">
              <w:rPr>
                <w:rFonts w:ascii="Calibri" w:eastAsia="Times New Roman" w:hAnsi="Calibri" w:cs="Calibri"/>
                <w:color w:val="000000"/>
              </w:rPr>
              <w:t>$59.09</w:t>
            </w:r>
          </w:p>
        </w:tc>
        <w:tc>
          <w:tcPr>
            <w:tcW w:w="164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8C50AB0" w14:textId="77777777" w:rsidR="00E1467C" w:rsidRPr="00E1467C" w:rsidRDefault="00E1467C" w:rsidP="00E1467C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E1467C">
              <w:rPr>
                <w:rFonts w:ascii="Calibri" w:eastAsia="Times New Roman" w:hAnsi="Calibri" w:cs="Calibri"/>
                <w:color w:val="000000"/>
              </w:rPr>
              <w:t>350.00</w:t>
            </w:r>
          </w:p>
        </w:tc>
        <w:tc>
          <w:tcPr>
            <w:tcW w:w="1506" w:type="dxa"/>
            <w:tcBorders>
              <w:top w:val="nil"/>
              <w:left w:val="nil"/>
              <w:bottom w:val="nil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3A380B35" w14:textId="77777777" w:rsidR="00E1467C" w:rsidRPr="00E1467C" w:rsidRDefault="00E1467C" w:rsidP="00E1467C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E1467C">
              <w:rPr>
                <w:rFonts w:ascii="Calibri" w:eastAsia="Times New Roman" w:hAnsi="Calibri" w:cs="Calibri"/>
                <w:color w:val="000000"/>
              </w:rPr>
              <w:t>350</w:t>
            </w:r>
          </w:p>
        </w:tc>
      </w:tr>
      <w:tr w:rsidR="00E1467C" w:rsidRPr="00E1467C" w14:paraId="399A320E" w14:textId="77777777" w:rsidTr="00CB3936">
        <w:trPr>
          <w:trHeight w:val="316"/>
          <w:jc w:val="center"/>
        </w:trPr>
        <w:tc>
          <w:tcPr>
            <w:tcW w:w="864" w:type="dxa"/>
            <w:tcBorders>
              <w:top w:val="nil"/>
              <w:left w:val="single" w:sz="8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186DBE9" w14:textId="77777777" w:rsidR="00E1467C" w:rsidRPr="00E1467C" w:rsidRDefault="00E1467C" w:rsidP="00E1467C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E1467C">
              <w:rPr>
                <w:rFonts w:ascii="Calibri" w:eastAsia="Times New Roman" w:hAnsi="Calibri" w:cs="Calibri"/>
                <w:color w:val="000000"/>
              </w:rPr>
              <w:t>1300</w:t>
            </w:r>
          </w:p>
        </w:tc>
        <w:tc>
          <w:tcPr>
            <w:tcW w:w="74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DAF4ED7" w14:textId="77777777" w:rsidR="00E1467C" w:rsidRPr="00E1467C" w:rsidRDefault="00E1467C" w:rsidP="00E1467C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E1467C">
              <w:rPr>
                <w:rFonts w:ascii="Calibri" w:eastAsia="Times New Roman" w:hAnsi="Calibri" w:cs="Calibri"/>
                <w:color w:val="000000"/>
              </w:rPr>
              <w:t>12</w:t>
            </w:r>
          </w:p>
        </w:tc>
        <w:tc>
          <w:tcPr>
            <w:tcW w:w="1024" w:type="dxa"/>
            <w:tcBorders>
              <w:top w:val="nil"/>
              <w:left w:val="nil"/>
              <w:bottom w:val="nil"/>
              <w:right w:val="nil"/>
            </w:tcBorders>
            <w:shd w:val="clear" w:color="000000" w:fill="FFFF00"/>
            <w:noWrap/>
            <w:vAlign w:val="bottom"/>
            <w:hideMark/>
          </w:tcPr>
          <w:p w14:paraId="097055BE" w14:textId="77777777" w:rsidR="00E1467C" w:rsidRPr="00E1467C" w:rsidRDefault="00E1467C" w:rsidP="00E1467C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E1467C">
              <w:rPr>
                <w:rFonts w:ascii="Calibri" w:eastAsia="Times New Roman" w:hAnsi="Calibri" w:cs="Calibri"/>
                <w:color w:val="000000"/>
              </w:rPr>
              <w:t>$79.17</w:t>
            </w:r>
          </w:p>
        </w:tc>
        <w:tc>
          <w:tcPr>
            <w:tcW w:w="164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5960003" w14:textId="77777777" w:rsidR="00E1467C" w:rsidRPr="00E1467C" w:rsidRDefault="00E1467C" w:rsidP="00E1467C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E1467C">
              <w:rPr>
                <w:rFonts w:ascii="Calibri" w:eastAsia="Times New Roman" w:hAnsi="Calibri" w:cs="Calibri"/>
                <w:color w:val="000000"/>
              </w:rPr>
              <w:t>350.00</w:t>
            </w:r>
          </w:p>
        </w:tc>
        <w:tc>
          <w:tcPr>
            <w:tcW w:w="1506" w:type="dxa"/>
            <w:tcBorders>
              <w:top w:val="nil"/>
              <w:left w:val="nil"/>
              <w:bottom w:val="nil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568B5073" w14:textId="77777777" w:rsidR="00E1467C" w:rsidRPr="00E1467C" w:rsidRDefault="00E1467C" w:rsidP="00E1467C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E1467C">
              <w:rPr>
                <w:rFonts w:ascii="Calibri" w:eastAsia="Times New Roman" w:hAnsi="Calibri" w:cs="Calibri"/>
                <w:color w:val="000000"/>
              </w:rPr>
              <w:t>350</w:t>
            </w:r>
          </w:p>
        </w:tc>
      </w:tr>
      <w:tr w:rsidR="00E1467C" w:rsidRPr="00E1467C" w14:paraId="504DBE42" w14:textId="77777777" w:rsidTr="00CB3936">
        <w:trPr>
          <w:trHeight w:val="316"/>
          <w:jc w:val="center"/>
        </w:trPr>
        <w:tc>
          <w:tcPr>
            <w:tcW w:w="864" w:type="dxa"/>
            <w:tcBorders>
              <w:top w:val="nil"/>
              <w:left w:val="single" w:sz="8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B7F1A9A" w14:textId="77777777" w:rsidR="00E1467C" w:rsidRPr="00E1467C" w:rsidRDefault="00E1467C" w:rsidP="00E1467C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E1467C">
              <w:rPr>
                <w:rFonts w:ascii="Calibri" w:eastAsia="Times New Roman" w:hAnsi="Calibri" w:cs="Calibri"/>
                <w:color w:val="000000"/>
              </w:rPr>
              <w:t>1600</w:t>
            </w:r>
          </w:p>
        </w:tc>
        <w:tc>
          <w:tcPr>
            <w:tcW w:w="74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62C65C8" w14:textId="77777777" w:rsidR="00E1467C" w:rsidRPr="00E1467C" w:rsidRDefault="00E1467C" w:rsidP="00E1467C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E1467C">
              <w:rPr>
                <w:rFonts w:ascii="Calibri" w:eastAsia="Times New Roman" w:hAnsi="Calibri" w:cs="Calibri"/>
                <w:color w:val="000000"/>
              </w:rPr>
              <w:t>16.5</w:t>
            </w:r>
          </w:p>
        </w:tc>
        <w:tc>
          <w:tcPr>
            <w:tcW w:w="1024" w:type="dxa"/>
            <w:tcBorders>
              <w:top w:val="nil"/>
              <w:left w:val="nil"/>
              <w:bottom w:val="nil"/>
              <w:right w:val="nil"/>
            </w:tcBorders>
            <w:shd w:val="clear" w:color="000000" w:fill="FFFF00"/>
            <w:noWrap/>
            <w:vAlign w:val="bottom"/>
            <w:hideMark/>
          </w:tcPr>
          <w:p w14:paraId="7049696B" w14:textId="77777777" w:rsidR="00E1467C" w:rsidRPr="00E1467C" w:rsidRDefault="00E1467C" w:rsidP="00E1467C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E1467C">
              <w:rPr>
                <w:rFonts w:ascii="Calibri" w:eastAsia="Times New Roman" w:hAnsi="Calibri" w:cs="Calibri"/>
                <w:color w:val="000000"/>
              </w:rPr>
              <w:t>$75.76</w:t>
            </w:r>
          </w:p>
        </w:tc>
        <w:tc>
          <w:tcPr>
            <w:tcW w:w="164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B5E1DD0" w14:textId="77777777" w:rsidR="00E1467C" w:rsidRPr="00E1467C" w:rsidRDefault="00E1467C" w:rsidP="00E1467C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E1467C">
              <w:rPr>
                <w:rFonts w:ascii="Calibri" w:eastAsia="Times New Roman" w:hAnsi="Calibri" w:cs="Calibri"/>
                <w:color w:val="000000"/>
              </w:rPr>
              <w:t>350.00</w:t>
            </w:r>
          </w:p>
        </w:tc>
        <w:tc>
          <w:tcPr>
            <w:tcW w:w="1506" w:type="dxa"/>
            <w:tcBorders>
              <w:top w:val="nil"/>
              <w:left w:val="nil"/>
              <w:bottom w:val="nil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74AA9CC9" w14:textId="77777777" w:rsidR="00E1467C" w:rsidRPr="00E1467C" w:rsidRDefault="00E1467C" w:rsidP="00E1467C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E1467C">
              <w:rPr>
                <w:rFonts w:ascii="Calibri" w:eastAsia="Times New Roman" w:hAnsi="Calibri" w:cs="Calibri"/>
                <w:color w:val="000000"/>
              </w:rPr>
              <w:t>350</w:t>
            </w:r>
          </w:p>
        </w:tc>
      </w:tr>
      <w:tr w:rsidR="00E1467C" w:rsidRPr="00E1467C" w14:paraId="1CEDDBE8" w14:textId="77777777" w:rsidTr="00CB3936">
        <w:trPr>
          <w:trHeight w:val="316"/>
          <w:jc w:val="center"/>
        </w:trPr>
        <w:tc>
          <w:tcPr>
            <w:tcW w:w="864" w:type="dxa"/>
            <w:tcBorders>
              <w:top w:val="nil"/>
              <w:left w:val="single" w:sz="8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188D1E7" w14:textId="77777777" w:rsidR="00E1467C" w:rsidRPr="00E1467C" w:rsidRDefault="00E1467C" w:rsidP="00E1467C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E1467C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74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8E9624A" w14:textId="77777777" w:rsidR="00E1467C" w:rsidRPr="00E1467C" w:rsidRDefault="00E1467C" w:rsidP="00E1467C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102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C6C5C6A" w14:textId="77777777" w:rsidR="00E1467C" w:rsidRPr="00E1467C" w:rsidRDefault="00E1467C" w:rsidP="00E1467C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164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4223CCD" w14:textId="77777777" w:rsidR="00E1467C" w:rsidRPr="00E1467C" w:rsidRDefault="00E1467C" w:rsidP="00E1467C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1506" w:type="dxa"/>
            <w:tcBorders>
              <w:top w:val="nil"/>
              <w:left w:val="nil"/>
              <w:bottom w:val="nil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10836CB3" w14:textId="77777777" w:rsidR="00E1467C" w:rsidRPr="00E1467C" w:rsidRDefault="00E1467C" w:rsidP="00E1467C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E1467C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</w:tr>
      <w:tr w:rsidR="00E1467C" w:rsidRPr="00E1467C" w14:paraId="14685BB8" w14:textId="77777777" w:rsidTr="00CB3936">
        <w:trPr>
          <w:trHeight w:val="323"/>
          <w:jc w:val="center"/>
        </w:trPr>
        <w:tc>
          <w:tcPr>
            <w:tcW w:w="864" w:type="dxa"/>
            <w:tcBorders>
              <w:top w:val="nil"/>
              <w:left w:val="single" w:sz="8" w:space="0" w:color="auto"/>
              <w:bottom w:val="single" w:sz="8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6C1A14B1" w14:textId="77777777" w:rsidR="00E1467C" w:rsidRPr="00E1467C" w:rsidRDefault="00E1467C" w:rsidP="00E1467C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E1467C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1774" w:type="dxa"/>
            <w:gridSpan w:val="2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000000" w:fill="E2EFDA"/>
            <w:noWrap/>
            <w:vAlign w:val="bottom"/>
            <w:hideMark/>
          </w:tcPr>
          <w:p w14:paraId="3F98BA18" w14:textId="77777777" w:rsidR="00E1467C" w:rsidRPr="00E1467C" w:rsidRDefault="00E1467C" w:rsidP="00E1467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</w:rPr>
            </w:pPr>
            <w:r w:rsidRPr="00E1467C">
              <w:rPr>
                <w:rFonts w:ascii="Calibri" w:eastAsia="Times New Roman" w:hAnsi="Calibri" w:cs="Calibri"/>
                <w:b/>
                <w:bCs/>
                <w:color w:val="000000"/>
              </w:rPr>
              <w:t xml:space="preserve">total rev = </w:t>
            </w:r>
          </w:p>
        </w:tc>
        <w:tc>
          <w:tcPr>
            <w:tcW w:w="1649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000000" w:fill="E2EFDA"/>
            <w:noWrap/>
            <w:vAlign w:val="bottom"/>
            <w:hideMark/>
          </w:tcPr>
          <w:p w14:paraId="612804DB" w14:textId="77777777" w:rsidR="00E1467C" w:rsidRPr="00E1467C" w:rsidRDefault="00E1467C" w:rsidP="00E1467C">
            <w:pPr>
              <w:spacing w:after="0" w:line="240" w:lineRule="auto"/>
              <w:jc w:val="right"/>
              <w:rPr>
                <w:rFonts w:ascii="Calibri" w:eastAsia="Times New Roman" w:hAnsi="Calibri" w:cs="Calibri"/>
                <w:b/>
                <w:bCs/>
                <w:color w:val="000000"/>
              </w:rPr>
            </w:pPr>
            <w:r w:rsidRPr="00E1467C">
              <w:rPr>
                <w:rFonts w:ascii="Calibri" w:eastAsia="Times New Roman" w:hAnsi="Calibri" w:cs="Calibri"/>
                <w:b/>
                <w:bCs/>
                <w:color w:val="000000"/>
              </w:rPr>
              <w:t>$146,869.59</w:t>
            </w:r>
          </w:p>
        </w:tc>
        <w:tc>
          <w:tcPr>
            <w:tcW w:w="1506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574F331A" w14:textId="77777777" w:rsidR="00E1467C" w:rsidRPr="00E1467C" w:rsidRDefault="00E1467C" w:rsidP="00E1467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E1467C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</w:tr>
    </w:tbl>
    <w:p w14:paraId="074A0344" w14:textId="2AA693A0" w:rsidR="00E676A6" w:rsidRDefault="00E676A6" w:rsidP="00957AAD">
      <w:pPr>
        <w:pStyle w:val="ListParagraph"/>
        <w:rPr>
          <w:sz w:val="24"/>
          <w:szCs w:val="24"/>
        </w:rPr>
      </w:pPr>
      <w:r>
        <w:rPr>
          <w:sz w:val="24"/>
          <w:szCs w:val="24"/>
        </w:rPr>
        <w:t xml:space="preserve">            </w:t>
      </w:r>
    </w:p>
    <w:p w14:paraId="537A1F51" w14:textId="0F103720" w:rsidR="00096527" w:rsidRDefault="00096527" w:rsidP="00957AAD">
      <w:pPr>
        <w:pStyle w:val="ListParagraph"/>
        <w:rPr>
          <w:sz w:val="24"/>
          <w:szCs w:val="24"/>
        </w:rPr>
      </w:pPr>
    </w:p>
    <w:p w14:paraId="7C1F9226" w14:textId="77777777" w:rsidR="00096527" w:rsidRPr="00E676A6" w:rsidRDefault="00096527" w:rsidP="00957AAD">
      <w:pPr>
        <w:pStyle w:val="ListParagraph"/>
        <w:rPr>
          <w:b/>
          <w:bCs/>
          <w:i/>
          <w:iCs/>
          <w:sz w:val="24"/>
          <w:szCs w:val="24"/>
        </w:rPr>
      </w:pPr>
    </w:p>
    <w:p w14:paraId="442BDA96" w14:textId="77777777" w:rsidR="009D106A" w:rsidRDefault="009D106A" w:rsidP="00FB0E77">
      <w:pPr>
        <w:rPr>
          <w:sz w:val="24"/>
          <w:szCs w:val="24"/>
        </w:rPr>
      </w:pPr>
    </w:p>
    <w:p w14:paraId="60B4B307" w14:textId="05154411" w:rsidR="00B92513" w:rsidRPr="00B92513" w:rsidRDefault="00BB53F3" w:rsidP="00FB0E77">
      <w:pPr>
        <w:rPr>
          <w:sz w:val="24"/>
        </w:rPr>
      </w:pPr>
      <w:r w:rsidRPr="00327DFF">
        <w:rPr>
          <w:b/>
          <w:bCs/>
          <w:sz w:val="24"/>
          <w:u w:val="single"/>
        </w:rPr>
        <w:lastRenderedPageBreak/>
        <w:t xml:space="preserve">Problem </w:t>
      </w:r>
      <w:r w:rsidR="00CE4A45" w:rsidRPr="00327DFF">
        <w:rPr>
          <w:b/>
          <w:bCs/>
          <w:sz w:val="24"/>
          <w:u w:val="single"/>
        </w:rPr>
        <w:t>2</w:t>
      </w:r>
      <w:r w:rsidR="00327DFF">
        <w:rPr>
          <w:sz w:val="24"/>
          <w:u w:val="single"/>
        </w:rPr>
        <w:t>:</w:t>
      </w:r>
      <w:r w:rsidR="00CE4A45" w:rsidRPr="00B92513">
        <w:rPr>
          <w:sz w:val="24"/>
        </w:rPr>
        <w:t xml:space="preserve"> </w:t>
      </w:r>
      <w:r w:rsidR="00E701A9" w:rsidRPr="00B92513">
        <w:rPr>
          <w:sz w:val="24"/>
        </w:rPr>
        <w:t xml:space="preserve">Based on the demand table above, assume that </w:t>
      </w:r>
      <w:r w:rsidR="00840BD8" w:rsidRPr="00B92513">
        <w:rPr>
          <w:sz w:val="24"/>
        </w:rPr>
        <w:t xml:space="preserve">every arriving customer </w:t>
      </w:r>
      <w:r w:rsidR="003C5AA3">
        <w:rPr>
          <w:sz w:val="24"/>
        </w:rPr>
        <w:t xml:space="preserve">during this period </w:t>
      </w:r>
      <w:r w:rsidR="00840BD8" w:rsidRPr="00B92513">
        <w:rPr>
          <w:sz w:val="24"/>
        </w:rPr>
        <w:t>always stays for 2 nights</w:t>
      </w:r>
      <w:r w:rsidR="00E701A9" w:rsidRPr="00B92513">
        <w:rPr>
          <w:sz w:val="24"/>
        </w:rPr>
        <w:t xml:space="preserve"> </w:t>
      </w:r>
      <w:r w:rsidR="00840BD8" w:rsidRPr="00B92513">
        <w:rPr>
          <w:sz w:val="24"/>
        </w:rPr>
        <w:t>and pays the list price of the arrival day for each night</w:t>
      </w:r>
      <w:r w:rsidR="00CD3327" w:rsidRPr="00B92513">
        <w:rPr>
          <w:sz w:val="24"/>
        </w:rPr>
        <w:t>. F</w:t>
      </w:r>
      <w:r w:rsidR="00840BD8" w:rsidRPr="00B92513">
        <w:rPr>
          <w:sz w:val="24"/>
        </w:rPr>
        <w:t xml:space="preserve">or example, a customer arrives on </w:t>
      </w:r>
      <w:r w:rsidR="00C37806">
        <w:rPr>
          <w:sz w:val="24"/>
        </w:rPr>
        <w:t>Apr 1</w:t>
      </w:r>
      <w:r w:rsidR="00840BD8" w:rsidRPr="00B92513">
        <w:rPr>
          <w:sz w:val="24"/>
        </w:rPr>
        <w:t xml:space="preserve"> and the list price on </w:t>
      </w:r>
      <w:r w:rsidR="00C37806">
        <w:rPr>
          <w:sz w:val="24"/>
        </w:rPr>
        <w:t>Apr 1</w:t>
      </w:r>
      <w:r w:rsidR="00840BD8" w:rsidRPr="00B92513">
        <w:rPr>
          <w:sz w:val="24"/>
        </w:rPr>
        <w:t xml:space="preserve"> is $50; then this customer pays 2*$50 for the two nights</w:t>
      </w:r>
      <w:r w:rsidR="00961DEB" w:rsidRPr="00B92513">
        <w:rPr>
          <w:sz w:val="24"/>
        </w:rPr>
        <w:t xml:space="preserve"> of her/his stay</w:t>
      </w:r>
      <w:r w:rsidR="00840BD8" w:rsidRPr="00B92513">
        <w:rPr>
          <w:sz w:val="24"/>
        </w:rPr>
        <w:t xml:space="preserve">. </w:t>
      </w:r>
      <w:r w:rsidR="00C37806">
        <w:rPr>
          <w:sz w:val="24"/>
          <w:szCs w:val="24"/>
        </w:rPr>
        <w:t>Also assume there is no demand on the days before Apr 1 and the days after Apr 7 (i.e., no need to worry about the past or the future of this period).</w:t>
      </w:r>
      <w:r w:rsidR="00CC32DD">
        <w:rPr>
          <w:sz w:val="24"/>
          <w:szCs w:val="24"/>
        </w:rPr>
        <w:t xml:space="preserve"> </w:t>
      </w:r>
    </w:p>
    <w:p w14:paraId="0F45086F" w14:textId="77777777" w:rsidR="00840BD8" w:rsidRPr="00B92513" w:rsidRDefault="00CC32DD" w:rsidP="00FB0E77">
      <w:pPr>
        <w:rPr>
          <w:sz w:val="24"/>
        </w:rPr>
      </w:pPr>
      <w:r>
        <w:rPr>
          <w:sz w:val="24"/>
        </w:rPr>
        <w:t>S</w:t>
      </w:r>
      <w:r w:rsidR="00840BD8" w:rsidRPr="00B92513">
        <w:rPr>
          <w:sz w:val="24"/>
        </w:rPr>
        <w:t>upp</w:t>
      </w:r>
      <w:r w:rsidR="000C7231" w:rsidRPr="00B92513">
        <w:rPr>
          <w:sz w:val="24"/>
        </w:rPr>
        <w:t>ose Hilton publishes all the prices</w:t>
      </w:r>
      <w:r w:rsidR="00840BD8" w:rsidRPr="00B92513">
        <w:rPr>
          <w:sz w:val="24"/>
        </w:rPr>
        <w:t xml:space="preserve"> online</w:t>
      </w:r>
      <w:r w:rsidR="000C7231" w:rsidRPr="00B92513">
        <w:rPr>
          <w:sz w:val="24"/>
        </w:rPr>
        <w:t>,</w:t>
      </w:r>
      <w:r w:rsidR="00840BD8" w:rsidRPr="00B92513">
        <w:rPr>
          <w:sz w:val="24"/>
        </w:rPr>
        <w:t xml:space="preserve"> </w:t>
      </w:r>
      <w:r w:rsidR="000C7231" w:rsidRPr="00B92513">
        <w:rPr>
          <w:sz w:val="24"/>
        </w:rPr>
        <w:t>so every customer can see the prices of the 7 days</w:t>
      </w:r>
      <w:r w:rsidR="00B92513">
        <w:rPr>
          <w:sz w:val="24"/>
        </w:rPr>
        <w:t xml:space="preserve"> before they arrive</w:t>
      </w:r>
      <w:r w:rsidR="000C7231" w:rsidRPr="00B92513">
        <w:rPr>
          <w:sz w:val="24"/>
        </w:rPr>
        <w:t xml:space="preserve">. </w:t>
      </w:r>
      <w:r w:rsidR="00961DEB" w:rsidRPr="00B92513">
        <w:rPr>
          <w:sz w:val="24"/>
        </w:rPr>
        <w:t xml:space="preserve">After seeing the prices, the customers may </w:t>
      </w:r>
      <w:r w:rsidR="004B70A4" w:rsidRPr="00B92513">
        <w:rPr>
          <w:sz w:val="24"/>
        </w:rPr>
        <w:t>change their arrival time</w:t>
      </w:r>
      <w:r w:rsidR="00961DEB" w:rsidRPr="00B92513">
        <w:rPr>
          <w:sz w:val="24"/>
        </w:rPr>
        <w:t xml:space="preserve"> to the next day</w:t>
      </w:r>
      <w:r w:rsidR="004B70A4" w:rsidRPr="00B92513">
        <w:rPr>
          <w:sz w:val="24"/>
        </w:rPr>
        <w:t xml:space="preserve"> of their original arrival</w:t>
      </w:r>
      <w:r w:rsidR="0089129E">
        <w:rPr>
          <w:sz w:val="24"/>
        </w:rPr>
        <w:t xml:space="preserve"> (only one day ahead)</w:t>
      </w:r>
      <w:r w:rsidR="00961DEB" w:rsidRPr="00B92513">
        <w:rPr>
          <w:sz w:val="24"/>
        </w:rPr>
        <w:t xml:space="preserve"> if </w:t>
      </w:r>
      <w:r w:rsidR="004B70A4" w:rsidRPr="00B92513">
        <w:rPr>
          <w:sz w:val="24"/>
        </w:rPr>
        <w:t>the next</w:t>
      </w:r>
      <w:r w:rsidR="00961DEB" w:rsidRPr="00B92513">
        <w:rPr>
          <w:sz w:val="24"/>
        </w:rPr>
        <w:t xml:space="preserve"> day has a lower price </w:t>
      </w:r>
      <w:r w:rsidR="00CD3327" w:rsidRPr="00B92513">
        <w:rPr>
          <w:sz w:val="24"/>
        </w:rPr>
        <w:t>unless</w:t>
      </w:r>
      <w:r w:rsidR="00961DEB" w:rsidRPr="00B92513">
        <w:rPr>
          <w:sz w:val="24"/>
        </w:rPr>
        <w:t xml:space="preserve"> all the rooms </w:t>
      </w:r>
      <w:r w:rsidR="00CD3327" w:rsidRPr="00B92513">
        <w:rPr>
          <w:sz w:val="24"/>
        </w:rPr>
        <w:t xml:space="preserve">of the next day </w:t>
      </w:r>
      <w:r w:rsidR="00961DEB" w:rsidRPr="00B92513">
        <w:rPr>
          <w:sz w:val="24"/>
        </w:rPr>
        <w:t xml:space="preserve">are </w:t>
      </w:r>
      <w:r w:rsidR="00201CE4">
        <w:rPr>
          <w:sz w:val="24"/>
        </w:rPr>
        <w:t xml:space="preserve">expected to be </w:t>
      </w:r>
      <w:r w:rsidR="00961DEB" w:rsidRPr="00B92513">
        <w:rPr>
          <w:sz w:val="24"/>
        </w:rPr>
        <w:t>full.</w:t>
      </w:r>
      <w:r w:rsidR="00CB7ECC" w:rsidRPr="00B92513">
        <w:rPr>
          <w:sz w:val="24"/>
        </w:rPr>
        <w:t xml:space="preserve"> Every $1 difference of the two prices can cause 1 customer to shift</w:t>
      </w:r>
      <w:r w:rsidR="00CD3327" w:rsidRPr="00B92513">
        <w:rPr>
          <w:sz w:val="24"/>
        </w:rPr>
        <w:t xml:space="preserve"> (these are assumed to be the base units; you don’t need to round in case the price difference has decimals)</w:t>
      </w:r>
      <w:r w:rsidR="00CB7ECC" w:rsidRPr="00B92513">
        <w:rPr>
          <w:sz w:val="24"/>
        </w:rPr>
        <w:t>.</w:t>
      </w:r>
      <w:r w:rsidR="00CD3327" w:rsidRPr="00B92513">
        <w:rPr>
          <w:sz w:val="24"/>
        </w:rPr>
        <w:t xml:space="preserve"> For instance, if the price on </w:t>
      </w:r>
      <w:r w:rsidR="00903C96">
        <w:rPr>
          <w:sz w:val="24"/>
        </w:rPr>
        <w:t>Apr 1</w:t>
      </w:r>
      <w:r w:rsidR="00CD3327" w:rsidRPr="00B92513">
        <w:rPr>
          <w:sz w:val="24"/>
        </w:rPr>
        <w:t xml:space="preserve"> is $50 while the price on </w:t>
      </w:r>
      <w:r w:rsidR="00903C96">
        <w:rPr>
          <w:sz w:val="24"/>
        </w:rPr>
        <w:t>Apr 2</w:t>
      </w:r>
      <w:r w:rsidR="00CD3327" w:rsidRPr="00B92513">
        <w:rPr>
          <w:sz w:val="24"/>
        </w:rPr>
        <w:t xml:space="preserve"> is $48.5, then 1.5 customers who originally would arrive on </w:t>
      </w:r>
      <w:r w:rsidR="00BC4548">
        <w:rPr>
          <w:sz w:val="24"/>
        </w:rPr>
        <w:t>Apr 1</w:t>
      </w:r>
      <w:r w:rsidR="00CD3327" w:rsidRPr="00B92513">
        <w:rPr>
          <w:sz w:val="24"/>
        </w:rPr>
        <w:t xml:space="preserve"> </w:t>
      </w:r>
      <w:r w:rsidR="00F303B2" w:rsidRPr="00B92513">
        <w:rPr>
          <w:sz w:val="24"/>
        </w:rPr>
        <w:t>would like to</w:t>
      </w:r>
      <w:r w:rsidR="00CD3327" w:rsidRPr="00B92513">
        <w:rPr>
          <w:sz w:val="24"/>
        </w:rPr>
        <w:t xml:space="preserve"> shift their arrival to </w:t>
      </w:r>
      <w:r w:rsidR="00BC4548">
        <w:rPr>
          <w:sz w:val="24"/>
        </w:rPr>
        <w:t>Apr 2</w:t>
      </w:r>
      <w:r w:rsidR="00F303B2" w:rsidRPr="00B92513">
        <w:rPr>
          <w:sz w:val="24"/>
        </w:rPr>
        <w:t xml:space="preserve"> subject to the capacity constraint on </w:t>
      </w:r>
      <w:r w:rsidR="00913790">
        <w:rPr>
          <w:sz w:val="24"/>
        </w:rPr>
        <w:t>Apr 2</w:t>
      </w:r>
      <w:r w:rsidR="0029243B" w:rsidRPr="00B92513">
        <w:rPr>
          <w:sz w:val="24"/>
        </w:rPr>
        <w:t xml:space="preserve"> and </w:t>
      </w:r>
      <w:r w:rsidR="00913790">
        <w:rPr>
          <w:sz w:val="24"/>
        </w:rPr>
        <w:t>Apr 3</w:t>
      </w:r>
      <w:r w:rsidR="00CD3327" w:rsidRPr="00B92513">
        <w:rPr>
          <w:sz w:val="24"/>
        </w:rPr>
        <w:t>.</w:t>
      </w:r>
      <w:r w:rsidR="00961DEB" w:rsidRPr="00B92513">
        <w:rPr>
          <w:sz w:val="24"/>
        </w:rPr>
        <w:t xml:space="preserve"> </w:t>
      </w:r>
      <w:r w:rsidR="0084471B">
        <w:rPr>
          <w:sz w:val="24"/>
        </w:rPr>
        <w:t xml:space="preserve">Also, </w:t>
      </w:r>
      <w:r w:rsidR="007506D7">
        <w:rPr>
          <w:sz w:val="24"/>
        </w:rPr>
        <w:t xml:space="preserve">assume that there is no customer before Apr 1 and </w:t>
      </w:r>
      <w:r w:rsidR="0084471B">
        <w:rPr>
          <w:sz w:val="24"/>
        </w:rPr>
        <w:t xml:space="preserve">the customers </w:t>
      </w:r>
      <w:r w:rsidR="007506D7">
        <w:rPr>
          <w:sz w:val="24"/>
        </w:rPr>
        <w:t>on Apr 7</w:t>
      </w:r>
      <w:r w:rsidR="0084471B">
        <w:rPr>
          <w:sz w:val="24"/>
        </w:rPr>
        <w:t xml:space="preserve"> won’t shift</w:t>
      </w:r>
      <w:r w:rsidR="00376D94">
        <w:rPr>
          <w:sz w:val="24"/>
        </w:rPr>
        <w:t xml:space="preserve"> to the future</w:t>
      </w:r>
      <w:r w:rsidR="0084471B">
        <w:rPr>
          <w:sz w:val="24"/>
        </w:rPr>
        <w:t>.</w:t>
      </w:r>
    </w:p>
    <w:p w14:paraId="77B122F5" w14:textId="27E568A0" w:rsidR="00214F51" w:rsidRDefault="009A5644" w:rsidP="009E3135">
      <w:pPr>
        <w:rPr>
          <w:sz w:val="24"/>
          <w:szCs w:val="24"/>
        </w:rPr>
      </w:pPr>
      <w:r w:rsidRPr="0064311E">
        <w:rPr>
          <w:sz w:val="24"/>
          <w:szCs w:val="24"/>
        </w:rPr>
        <w:t>Solve the optimal prices across the days.</w:t>
      </w:r>
      <w:r w:rsidR="007B3656">
        <w:rPr>
          <w:sz w:val="24"/>
          <w:szCs w:val="24"/>
        </w:rPr>
        <w:t xml:space="preserve"> (</w:t>
      </w:r>
      <w:r w:rsidR="00E64748">
        <w:rPr>
          <w:sz w:val="24"/>
          <w:szCs w:val="24"/>
        </w:rPr>
        <w:t>2</w:t>
      </w:r>
      <w:r w:rsidR="007B3656">
        <w:rPr>
          <w:sz w:val="24"/>
          <w:szCs w:val="24"/>
        </w:rPr>
        <w:t>0 points)</w:t>
      </w:r>
    </w:p>
    <w:tbl>
      <w:tblPr>
        <w:tblW w:w="8640" w:type="dxa"/>
        <w:jc w:val="center"/>
        <w:tblLook w:val="04A0" w:firstRow="1" w:lastRow="0" w:firstColumn="1" w:lastColumn="0" w:noHBand="0" w:noVBand="1"/>
      </w:tblPr>
      <w:tblGrid>
        <w:gridCol w:w="749"/>
        <w:gridCol w:w="686"/>
        <w:gridCol w:w="938"/>
        <w:gridCol w:w="1095"/>
        <w:gridCol w:w="962"/>
        <w:gridCol w:w="1809"/>
        <w:gridCol w:w="1583"/>
        <w:gridCol w:w="1096"/>
      </w:tblGrid>
      <w:tr w:rsidR="00AD7DB0" w:rsidRPr="00AD7DB0" w14:paraId="646046A3" w14:textId="77777777" w:rsidTr="00AD7DB0">
        <w:trPr>
          <w:trHeight w:val="420"/>
          <w:jc w:val="center"/>
        </w:trPr>
        <w:tc>
          <w:tcPr>
            <w:tcW w:w="749" w:type="dxa"/>
            <w:tcBorders>
              <w:top w:val="nil"/>
              <w:left w:val="nil"/>
              <w:bottom w:val="nil"/>
              <w:right w:val="nil"/>
            </w:tcBorders>
            <w:shd w:val="clear" w:color="000000" w:fill="FFE699"/>
            <w:noWrap/>
            <w:vAlign w:val="bottom"/>
            <w:hideMark/>
          </w:tcPr>
          <w:p w14:paraId="5C889F82" w14:textId="77777777" w:rsidR="00AD7DB0" w:rsidRPr="00AD7DB0" w:rsidRDefault="00AD7DB0" w:rsidP="00AD7DB0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  <w:sz w:val="28"/>
                <w:szCs w:val="28"/>
              </w:rPr>
            </w:pPr>
            <w:r w:rsidRPr="00AD7DB0">
              <w:rPr>
                <w:rFonts w:ascii="Calibri" w:eastAsia="Times New Roman" w:hAnsi="Calibri" w:cs="Calibri"/>
                <w:b/>
                <w:bCs/>
                <w:color w:val="000000"/>
                <w:sz w:val="28"/>
                <w:szCs w:val="28"/>
              </w:rPr>
              <w:t>2</w:t>
            </w:r>
          </w:p>
        </w:tc>
        <w:tc>
          <w:tcPr>
            <w:tcW w:w="68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05C38BD" w14:textId="77777777" w:rsidR="00AD7DB0" w:rsidRPr="00AD7DB0" w:rsidRDefault="00AD7DB0" w:rsidP="00AD7DB0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  <w:sz w:val="28"/>
                <w:szCs w:val="28"/>
              </w:rPr>
            </w:pPr>
          </w:p>
        </w:tc>
        <w:tc>
          <w:tcPr>
            <w:tcW w:w="93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CF95D76" w14:textId="77777777" w:rsidR="00AD7DB0" w:rsidRPr="00AD7DB0" w:rsidRDefault="00AD7DB0" w:rsidP="00AD7DB0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109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583578E" w14:textId="77777777" w:rsidR="00AD7DB0" w:rsidRPr="00AD7DB0" w:rsidRDefault="00AD7DB0" w:rsidP="00AD7DB0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96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AC2A2CE" w14:textId="77777777" w:rsidR="00AD7DB0" w:rsidRPr="00AD7DB0" w:rsidRDefault="00AD7DB0" w:rsidP="00AD7DB0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180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7EC5F7F" w14:textId="77777777" w:rsidR="00AD7DB0" w:rsidRPr="00AD7DB0" w:rsidRDefault="00AD7DB0" w:rsidP="00AD7DB0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158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21880D9" w14:textId="77777777" w:rsidR="00AD7DB0" w:rsidRPr="00AD7DB0" w:rsidRDefault="00AD7DB0" w:rsidP="00AD7DB0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10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113EC62" w14:textId="77777777" w:rsidR="00AD7DB0" w:rsidRPr="00AD7DB0" w:rsidRDefault="00AD7DB0" w:rsidP="00AD7DB0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AD7DB0" w:rsidRPr="00AD7DB0" w14:paraId="51B33376" w14:textId="77777777" w:rsidTr="00AD7DB0">
        <w:trPr>
          <w:trHeight w:val="339"/>
          <w:jc w:val="center"/>
        </w:trPr>
        <w:tc>
          <w:tcPr>
            <w:tcW w:w="749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000000" w:fill="D9E1F2"/>
            <w:noWrap/>
            <w:vAlign w:val="bottom"/>
            <w:hideMark/>
          </w:tcPr>
          <w:p w14:paraId="5C82CFA7" w14:textId="77777777" w:rsidR="00AD7DB0" w:rsidRPr="00AD7DB0" w:rsidRDefault="00AD7DB0" w:rsidP="00AD7DB0">
            <w:pPr>
              <w:spacing w:after="0" w:line="240" w:lineRule="auto"/>
              <w:jc w:val="right"/>
              <w:rPr>
                <w:rFonts w:ascii="Calibri" w:eastAsia="Times New Roman" w:hAnsi="Calibri" w:cs="Calibri"/>
                <w:b/>
                <w:bCs/>
                <w:color w:val="000000"/>
              </w:rPr>
            </w:pPr>
            <w:r w:rsidRPr="00AD7DB0">
              <w:rPr>
                <w:rFonts w:ascii="Calibri" w:eastAsia="Times New Roman" w:hAnsi="Calibri" w:cs="Calibri"/>
                <w:b/>
                <w:bCs/>
                <w:color w:val="000000"/>
              </w:rPr>
              <w:t>D_i</w:t>
            </w:r>
          </w:p>
        </w:tc>
        <w:tc>
          <w:tcPr>
            <w:tcW w:w="686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shd w:val="clear" w:color="000000" w:fill="D9E1F2"/>
            <w:noWrap/>
            <w:vAlign w:val="bottom"/>
            <w:hideMark/>
          </w:tcPr>
          <w:p w14:paraId="21651DD9" w14:textId="77777777" w:rsidR="00AD7DB0" w:rsidRPr="00AD7DB0" w:rsidRDefault="00AD7DB0" w:rsidP="00AD7DB0">
            <w:pPr>
              <w:spacing w:after="0" w:line="240" w:lineRule="auto"/>
              <w:jc w:val="right"/>
              <w:rPr>
                <w:rFonts w:ascii="Calibri" w:eastAsia="Times New Roman" w:hAnsi="Calibri" w:cs="Calibri"/>
                <w:b/>
                <w:bCs/>
                <w:color w:val="000000"/>
              </w:rPr>
            </w:pPr>
            <w:r w:rsidRPr="00AD7DB0">
              <w:rPr>
                <w:rFonts w:ascii="Calibri" w:eastAsia="Times New Roman" w:hAnsi="Calibri" w:cs="Calibri"/>
                <w:b/>
                <w:bCs/>
                <w:color w:val="000000"/>
              </w:rPr>
              <w:t>m_i</w:t>
            </w:r>
          </w:p>
        </w:tc>
        <w:tc>
          <w:tcPr>
            <w:tcW w:w="938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shd w:val="clear" w:color="000000" w:fill="D9E1F2"/>
            <w:noWrap/>
            <w:vAlign w:val="bottom"/>
            <w:hideMark/>
          </w:tcPr>
          <w:p w14:paraId="3F36E20D" w14:textId="77777777" w:rsidR="00AD7DB0" w:rsidRPr="00AD7DB0" w:rsidRDefault="00AD7DB0" w:rsidP="00AD7DB0">
            <w:pPr>
              <w:spacing w:after="0" w:line="240" w:lineRule="auto"/>
              <w:jc w:val="right"/>
              <w:rPr>
                <w:rFonts w:ascii="Calibri" w:eastAsia="Times New Roman" w:hAnsi="Calibri" w:cs="Calibri"/>
                <w:b/>
                <w:bCs/>
                <w:color w:val="000000"/>
              </w:rPr>
            </w:pPr>
            <w:r w:rsidRPr="00AD7DB0">
              <w:rPr>
                <w:rFonts w:ascii="Calibri" w:eastAsia="Times New Roman" w:hAnsi="Calibri" w:cs="Calibri"/>
                <w:b/>
                <w:bCs/>
                <w:color w:val="000000"/>
              </w:rPr>
              <w:t>p_i</w:t>
            </w:r>
          </w:p>
        </w:tc>
        <w:tc>
          <w:tcPr>
            <w:tcW w:w="1095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shd w:val="clear" w:color="000000" w:fill="D9E1F2"/>
            <w:noWrap/>
            <w:vAlign w:val="bottom"/>
            <w:hideMark/>
          </w:tcPr>
          <w:p w14:paraId="378AECDB" w14:textId="77777777" w:rsidR="00AD7DB0" w:rsidRPr="00AD7DB0" w:rsidRDefault="00AD7DB0" w:rsidP="00AD7DB0">
            <w:pPr>
              <w:spacing w:after="0" w:line="240" w:lineRule="auto"/>
              <w:jc w:val="right"/>
              <w:rPr>
                <w:rFonts w:ascii="Calibri" w:eastAsia="Times New Roman" w:hAnsi="Calibri" w:cs="Calibri"/>
                <w:b/>
                <w:bCs/>
                <w:color w:val="000000"/>
              </w:rPr>
            </w:pPr>
            <w:r w:rsidRPr="00AD7DB0">
              <w:rPr>
                <w:rFonts w:ascii="Calibri" w:eastAsia="Times New Roman" w:hAnsi="Calibri" w:cs="Calibri"/>
                <w:b/>
                <w:bCs/>
                <w:color w:val="000000"/>
              </w:rPr>
              <w:t>demand</w:t>
            </w:r>
          </w:p>
        </w:tc>
        <w:tc>
          <w:tcPr>
            <w:tcW w:w="962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shd w:val="clear" w:color="000000" w:fill="D9E1F2"/>
            <w:noWrap/>
            <w:vAlign w:val="bottom"/>
            <w:hideMark/>
          </w:tcPr>
          <w:p w14:paraId="67AD691E" w14:textId="77777777" w:rsidR="00AD7DB0" w:rsidRPr="00AD7DB0" w:rsidRDefault="00AD7DB0" w:rsidP="00AD7DB0">
            <w:pPr>
              <w:spacing w:after="0" w:line="240" w:lineRule="auto"/>
              <w:jc w:val="right"/>
              <w:rPr>
                <w:rFonts w:ascii="Calibri" w:eastAsia="Times New Roman" w:hAnsi="Calibri" w:cs="Calibri"/>
                <w:b/>
                <w:bCs/>
                <w:color w:val="000000"/>
              </w:rPr>
            </w:pPr>
            <w:r w:rsidRPr="00AD7DB0">
              <w:rPr>
                <w:rFonts w:ascii="Calibri" w:eastAsia="Times New Roman" w:hAnsi="Calibri" w:cs="Calibri"/>
                <w:b/>
                <w:bCs/>
                <w:color w:val="000000"/>
              </w:rPr>
              <w:t>shifted</w:t>
            </w:r>
          </w:p>
        </w:tc>
        <w:tc>
          <w:tcPr>
            <w:tcW w:w="1809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shd w:val="clear" w:color="000000" w:fill="D9E1F2"/>
            <w:noWrap/>
            <w:vAlign w:val="bottom"/>
            <w:hideMark/>
          </w:tcPr>
          <w:p w14:paraId="02A6A2C2" w14:textId="77777777" w:rsidR="00AD7DB0" w:rsidRPr="00AD7DB0" w:rsidRDefault="00AD7DB0" w:rsidP="00AD7DB0">
            <w:pPr>
              <w:spacing w:after="0" w:line="240" w:lineRule="auto"/>
              <w:jc w:val="right"/>
              <w:rPr>
                <w:rFonts w:ascii="Calibri" w:eastAsia="Times New Roman" w:hAnsi="Calibri" w:cs="Calibri"/>
                <w:b/>
                <w:bCs/>
                <w:color w:val="000000"/>
              </w:rPr>
            </w:pPr>
            <w:r w:rsidRPr="00AD7DB0">
              <w:rPr>
                <w:rFonts w:ascii="Calibri" w:eastAsia="Times New Roman" w:hAnsi="Calibri" w:cs="Calibri"/>
                <w:b/>
                <w:bCs/>
                <w:color w:val="000000"/>
              </w:rPr>
              <w:t>demand shifted</w:t>
            </w:r>
          </w:p>
        </w:tc>
        <w:tc>
          <w:tcPr>
            <w:tcW w:w="1583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shd w:val="clear" w:color="000000" w:fill="D9E1F2"/>
            <w:noWrap/>
            <w:vAlign w:val="bottom"/>
            <w:hideMark/>
          </w:tcPr>
          <w:p w14:paraId="4DBE8D72" w14:textId="1FB067D4" w:rsidR="00AD7DB0" w:rsidRPr="00AD7DB0" w:rsidRDefault="00AD7DB0" w:rsidP="00AD7DB0">
            <w:pPr>
              <w:spacing w:after="0" w:line="240" w:lineRule="auto"/>
              <w:jc w:val="right"/>
              <w:rPr>
                <w:rFonts w:ascii="Calibri" w:eastAsia="Times New Roman" w:hAnsi="Calibri" w:cs="Calibri"/>
                <w:b/>
                <w:bCs/>
                <w:color w:val="000000"/>
              </w:rPr>
            </w:pPr>
            <w:r w:rsidRPr="00AD7DB0">
              <w:rPr>
                <w:rFonts w:ascii="Calibri" w:eastAsia="Times New Roman" w:hAnsi="Calibri" w:cs="Calibri"/>
                <w:b/>
                <w:bCs/>
                <w:color w:val="000000"/>
              </w:rPr>
              <w:t>2</w:t>
            </w:r>
            <w:r>
              <w:rPr>
                <w:rFonts w:ascii="Calibri" w:eastAsia="Times New Roman" w:hAnsi="Calibri" w:cs="Calibri"/>
                <w:b/>
                <w:bCs/>
                <w:color w:val="000000"/>
              </w:rPr>
              <w:t>-</w:t>
            </w:r>
            <w:r w:rsidRPr="00AD7DB0">
              <w:rPr>
                <w:rFonts w:ascii="Calibri" w:eastAsia="Times New Roman" w:hAnsi="Calibri" w:cs="Calibri"/>
                <w:b/>
                <w:bCs/>
                <w:color w:val="000000"/>
              </w:rPr>
              <w:t>day booking</w:t>
            </w:r>
          </w:p>
        </w:tc>
        <w:tc>
          <w:tcPr>
            <w:tcW w:w="1096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shd w:val="clear" w:color="000000" w:fill="D9E1F2"/>
            <w:noWrap/>
            <w:vAlign w:val="bottom"/>
            <w:hideMark/>
          </w:tcPr>
          <w:p w14:paraId="22452543" w14:textId="77777777" w:rsidR="00AD7DB0" w:rsidRPr="00AD7DB0" w:rsidRDefault="00AD7DB0" w:rsidP="00AD7DB0">
            <w:pPr>
              <w:spacing w:after="0" w:line="240" w:lineRule="auto"/>
              <w:jc w:val="right"/>
              <w:rPr>
                <w:rFonts w:ascii="Calibri" w:eastAsia="Times New Roman" w:hAnsi="Calibri" w:cs="Calibri"/>
                <w:b/>
                <w:bCs/>
                <w:color w:val="000000"/>
              </w:rPr>
            </w:pPr>
            <w:r w:rsidRPr="00AD7DB0">
              <w:rPr>
                <w:rFonts w:ascii="Calibri" w:eastAsia="Times New Roman" w:hAnsi="Calibri" w:cs="Calibri"/>
                <w:b/>
                <w:bCs/>
                <w:color w:val="000000"/>
              </w:rPr>
              <w:t>capacity</w:t>
            </w:r>
          </w:p>
        </w:tc>
      </w:tr>
      <w:tr w:rsidR="00AD7DB0" w:rsidRPr="00AD7DB0" w14:paraId="629DCC76" w14:textId="77777777" w:rsidTr="00AD7DB0">
        <w:trPr>
          <w:trHeight w:val="323"/>
          <w:jc w:val="center"/>
        </w:trPr>
        <w:tc>
          <w:tcPr>
            <w:tcW w:w="749" w:type="dxa"/>
            <w:tcBorders>
              <w:top w:val="nil"/>
              <w:left w:val="single" w:sz="8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2CA1194" w14:textId="77777777" w:rsidR="00AD7DB0" w:rsidRPr="00AD7DB0" w:rsidRDefault="00AD7DB0" w:rsidP="00AD7DB0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AD7DB0">
              <w:rPr>
                <w:rFonts w:ascii="Calibri" w:eastAsia="Times New Roman" w:hAnsi="Calibri" w:cs="Calibri"/>
                <w:color w:val="000000"/>
              </w:rPr>
              <w:t>1100</w:t>
            </w:r>
          </w:p>
        </w:tc>
        <w:tc>
          <w:tcPr>
            <w:tcW w:w="68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D114130" w14:textId="77777777" w:rsidR="00AD7DB0" w:rsidRPr="00AD7DB0" w:rsidRDefault="00AD7DB0" w:rsidP="00AD7DB0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AD7DB0">
              <w:rPr>
                <w:rFonts w:ascii="Calibri" w:eastAsia="Times New Roman" w:hAnsi="Calibri" w:cs="Calibri"/>
                <w:color w:val="000000"/>
              </w:rPr>
              <w:t>10</w:t>
            </w:r>
          </w:p>
        </w:tc>
        <w:tc>
          <w:tcPr>
            <w:tcW w:w="938" w:type="dxa"/>
            <w:tcBorders>
              <w:top w:val="nil"/>
              <w:left w:val="nil"/>
              <w:bottom w:val="nil"/>
              <w:right w:val="nil"/>
            </w:tcBorders>
            <w:shd w:val="clear" w:color="000000" w:fill="FFFF00"/>
            <w:noWrap/>
            <w:vAlign w:val="bottom"/>
            <w:hideMark/>
          </w:tcPr>
          <w:p w14:paraId="19FEDA42" w14:textId="77777777" w:rsidR="00AD7DB0" w:rsidRPr="00AD7DB0" w:rsidRDefault="00AD7DB0" w:rsidP="00AD7DB0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AD7DB0">
              <w:rPr>
                <w:rFonts w:ascii="Calibri" w:eastAsia="Times New Roman" w:hAnsi="Calibri" w:cs="Calibri"/>
                <w:color w:val="000000"/>
              </w:rPr>
              <w:t>$83.80</w:t>
            </w:r>
          </w:p>
        </w:tc>
        <w:tc>
          <w:tcPr>
            <w:tcW w:w="109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107C75A" w14:textId="77777777" w:rsidR="00AD7DB0" w:rsidRPr="00AD7DB0" w:rsidRDefault="00AD7DB0" w:rsidP="00AD7DB0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AD7DB0">
              <w:rPr>
                <w:rFonts w:ascii="Calibri" w:eastAsia="Times New Roman" w:hAnsi="Calibri" w:cs="Calibri"/>
                <w:color w:val="000000"/>
              </w:rPr>
              <w:t>261.95</w:t>
            </w:r>
          </w:p>
        </w:tc>
        <w:tc>
          <w:tcPr>
            <w:tcW w:w="96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277BC70" w14:textId="77777777" w:rsidR="00AD7DB0" w:rsidRPr="00AD7DB0" w:rsidRDefault="00AD7DB0" w:rsidP="00AD7DB0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AD7DB0">
              <w:rPr>
                <w:rFonts w:ascii="Calibri" w:eastAsia="Times New Roman" w:hAnsi="Calibri" w:cs="Calibri"/>
                <w:color w:val="000000"/>
              </w:rPr>
              <w:t>0</w:t>
            </w:r>
          </w:p>
        </w:tc>
        <w:tc>
          <w:tcPr>
            <w:tcW w:w="180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684C803" w14:textId="77777777" w:rsidR="00AD7DB0" w:rsidRPr="00AD7DB0" w:rsidRDefault="00AD7DB0" w:rsidP="00AD7DB0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AD7DB0">
              <w:rPr>
                <w:rFonts w:ascii="Calibri" w:eastAsia="Times New Roman" w:hAnsi="Calibri" w:cs="Calibri"/>
                <w:color w:val="000000"/>
              </w:rPr>
              <w:t>252.89</w:t>
            </w:r>
          </w:p>
        </w:tc>
        <w:tc>
          <w:tcPr>
            <w:tcW w:w="158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EFA0530" w14:textId="77777777" w:rsidR="00AD7DB0" w:rsidRPr="00AD7DB0" w:rsidRDefault="00AD7DB0" w:rsidP="00AD7DB0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AD7DB0">
              <w:rPr>
                <w:rFonts w:ascii="Calibri" w:eastAsia="Times New Roman" w:hAnsi="Calibri" w:cs="Calibri"/>
                <w:color w:val="000000"/>
              </w:rPr>
              <w:t>0</w:t>
            </w:r>
          </w:p>
        </w:tc>
        <w:tc>
          <w:tcPr>
            <w:tcW w:w="1096" w:type="dxa"/>
            <w:tcBorders>
              <w:top w:val="nil"/>
              <w:left w:val="nil"/>
              <w:bottom w:val="nil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08A5FB13" w14:textId="77777777" w:rsidR="00AD7DB0" w:rsidRPr="00AD7DB0" w:rsidRDefault="00AD7DB0" w:rsidP="00AD7DB0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AD7DB0">
              <w:rPr>
                <w:rFonts w:ascii="Calibri" w:eastAsia="Times New Roman" w:hAnsi="Calibri" w:cs="Calibri"/>
                <w:color w:val="000000"/>
              </w:rPr>
              <w:t>350</w:t>
            </w:r>
          </w:p>
        </w:tc>
      </w:tr>
      <w:tr w:rsidR="00AD7DB0" w:rsidRPr="00AD7DB0" w14:paraId="0957F154" w14:textId="77777777" w:rsidTr="00AD7DB0">
        <w:trPr>
          <w:trHeight w:val="323"/>
          <w:jc w:val="center"/>
        </w:trPr>
        <w:tc>
          <w:tcPr>
            <w:tcW w:w="749" w:type="dxa"/>
            <w:tcBorders>
              <w:top w:val="nil"/>
              <w:left w:val="single" w:sz="8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AB9AC6C" w14:textId="77777777" w:rsidR="00AD7DB0" w:rsidRPr="00AD7DB0" w:rsidRDefault="00AD7DB0" w:rsidP="00AD7DB0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AD7DB0">
              <w:rPr>
                <w:rFonts w:ascii="Calibri" w:eastAsia="Times New Roman" w:hAnsi="Calibri" w:cs="Calibri"/>
                <w:color w:val="000000"/>
              </w:rPr>
              <w:t>700</w:t>
            </w:r>
          </w:p>
        </w:tc>
        <w:tc>
          <w:tcPr>
            <w:tcW w:w="68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018981C" w14:textId="77777777" w:rsidR="00AD7DB0" w:rsidRPr="00AD7DB0" w:rsidRDefault="00AD7DB0" w:rsidP="00AD7DB0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AD7DB0">
              <w:rPr>
                <w:rFonts w:ascii="Calibri" w:eastAsia="Times New Roman" w:hAnsi="Calibri" w:cs="Calibri"/>
                <w:color w:val="000000"/>
              </w:rPr>
              <w:t>8</w:t>
            </w:r>
          </w:p>
        </w:tc>
        <w:tc>
          <w:tcPr>
            <w:tcW w:w="938" w:type="dxa"/>
            <w:tcBorders>
              <w:top w:val="nil"/>
              <w:left w:val="nil"/>
              <w:bottom w:val="nil"/>
              <w:right w:val="nil"/>
            </w:tcBorders>
            <w:shd w:val="clear" w:color="000000" w:fill="FFFF00"/>
            <w:noWrap/>
            <w:vAlign w:val="bottom"/>
            <w:hideMark/>
          </w:tcPr>
          <w:p w14:paraId="6A901AB9" w14:textId="77777777" w:rsidR="00AD7DB0" w:rsidRPr="00AD7DB0" w:rsidRDefault="00AD7DB0" w:rsidP="00AD7DB0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AD7DB0">
              <w:rPr>
                <w:rFonts w:ascii="Calibri" w:eastAsia="Times New Roman" w:hAnsi="Calibri" w:cs="Calibri"/>
                <w:color w:val="000000"/>
              </w:rPr>
              <w:t>$74.75</w:t>
            </w:r>
          </w:p>
        </w:tc>
        <w:tc>
          <w:tcPr>
            <w:tcW w:w="109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55E2005" w14:textId="77777777" w:rsidR="00AD7DB0" w:rsidRPr="00AD7DB0" w:rsidRDefault="00AD7DB0" w:rsidP="00AD7DB0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AD7DB0">
              <w:rPr>
                <w:rFonts w:ascii="Calibri" w:eastAsia="Times New Roman" w:hAnsi="Calibri" w:cs="Calibri"/>
                <w:color w:val="000000"/>
              </w:rPr>
              <w:t>102.04</w:t>
            </w:r>
          </w:p>
        </w:tc>
        <w:tc>
          <w:tcPr>
            <w:tcW w:w="96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6FF4079" w14:textId="77777777" w:rsidR="00AD7DB0" w:rsidRPr="00AD7DB0" w:rsidRDefault="00AD7DB0" w:rsidP="00AD7DB0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AD7DB0">
              <w:rPr>
                <w:rFonts w:ascii="Calibri" w:eastAsia="Times New Roman" w:hAnsi="Calibri" w:cs="Calibri"/>
                <w:color w:val="000000"/>
              </w:rPr>
              <w:t>9.06</w:t>
            </w:r>
          </w:p>
        </w:tc>
        <w:tc>
          <w:tcPr>
            <w:tcW w:w="180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95947EF" w14:textId="77777777" w:rsidR="00AD7DB0" w:rsidRPr="00AD7DB0" w:rsidRDefault="00AD7DB0" w:rsidP="00AD7DB0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AD7DB0">
              <w:rPr>
                <w:rFonts w:ascii="Calibri" w:eastAsia="Times New Roman" w:hAnsi="Calibri" w:cs="Calibri"/>
                <w:color w:val="000000"/>
              </w:rPr>
              <w:t>97.11</w:t>
            </w:r>
          </w:p>
        </w:tc>
        <w:tc>
          <w:tcPr>
            <w:tcW w:w="158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1297DE8" w14:textId="77777777" w:rsidR="00AD7DB0" w:rsidRPr="00AD7DB0" w:rsidRDefault="00AD7DB0" w:rsidP="00AD7DB0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AD7DB0">
              <w:rPr>
                <w:rFonts w:ascii="Calibri" w:eastAsia="Times New Roman" w:hAnsi="Calibri" w:cs="Calibri"/>
                <w:color w:val="000000"/>
              </w:rPr>
              <w:t>350.00</w:t>
            </w:r>
          </w:p>
        </w:tc>
        <w:tc>
          <w:tcPr>
            <w:tcW w:w="1096" w:type="dxa"/>
            <w:tcBorders>
              <w:top w:val="nil"/>
              <w:left w:val="nil"/>
              <w:bottom w:val="nil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1FCFFE35" w14:textId="77777777" w:rsidR="00AD7DB0" w:rsidRPr="00AD7DB0" w:rsidRDefault="00AD7DB0" w:rsidP="00AD7DB0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AD7DB0">
              <w:rPr>
                <w:rFonts w:ascii="Calibri" w:eastAsia="Times New Roman" w:hAnsi="Calibri" w:cs="Calibri"/>
                <w:color w:val="000000"/>
              </w:rPr>
              <w:t>350</w:t>
            </w:r>
          </w:p>
        </w:tc>
      </w:tr>
      <w:tr w:rsidR="00AD7DB0" w:rsidRPr="00AD7DB0" w14:paraId="7888ADB5" w14:textId="77777777" w:rsidTr="00AD7DB0">
        <w:trPr>
          <w:trHeight w:val="323"/>
          <w:jc w:val="center"/>
        </w:trPr>
        <w:tc>
          <w:tcPr>
            <w:tcW w:w="749" w:type="dxa"/>
            <w:tcBorders>
              <w:top w:val="nil"/>
              <w:left w:val="single" w:sz="8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DD1CE3A" w14:textId="77777777" w:rsidR="00AD7DB0" w:rsidRPr="00AD7DB0" w:rsidRDefault="00AD7DB0" w:rsidP="00AD7DB0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AD7DB0">
              <w:rPr>
                <w:rFonts w:ascii="Calibri" w:eastAsia="Times New Roman" w:hAnsi="Calibri" w:cs="Calibri"/>
                <w:color w:val="000000"/>
              </w:rPr>
              <w:t>650</w:t>
            </w:r>
          </w:p>
        </w:tc>
        <w:tc>
          <w:tcPr>
            <w:tcW w:w="68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4E14F14" w14:textId="77777777" w:rsidR="00AD7DB0" w:rsidRPr="00AD7DB0" w:rsidRDefault="00AD7DB0" w:rsidP="00AD7DB0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AD7DB0">
              <w:rPr>
                <w:rFonts w:ascii="Calibri" w:eastAsia="Times New Roman" w:hAnsi="Calibri" w:cs="Calibri"/>
                <w:color w:val="000000"/>
              </w:rPr>
              <w:t>7</w:t>
            </w:r>
          </w:p>
        </w:tc>
        <w:tc>
          <w:tcPr>
            <w:tcW w:w="938" w:type="dxa"/>
            <w:tcBorders>
              <w:top w:val="nil"/>
              <w:left w:val="nil"/>
              <w:bottom w:val="nil"/>
              <w:right w:val="nil"/>
            </w:tcBorders>
            <w:shd w:val="clear" w:color="000000" w:fill="FFFF00"/>
            <w:noWrap/>
            <w:vAlign w:val="bottom"/>
            <w:hideMark/>
          </w:tcPr>
          <w:p w14:paraId="12A37B19" w14:textId="77777777" w:rsidR="00AD7DB0" w:rsidRPr="00AD7DB0" w:rsidRDefault="00AD7DB0" w:rsidP="00AD7DB0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AD7DB0">
              <w:rPr>
                <w:rFonts w:ascii="Calibri" w:eastAsia="Times New Roman" w:hAnsi="Calibri" w:cs="Calibri"/>
                <w:color w:val="000000"/>
              </w:rPr>
              <w:t>$60.76</w:t>
            </w:r>
          </w:p>
        </w:tc>
        <w:tc>
          <w:tcPr>
            <w:tcW w:w="109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4B636D7" w14:textId="77777777" w:rsidR="00AD7DB0" w:rsidRPr="00AD7DB0" w:rsidRDefault="00AD7DB0" w:rsidP="00AD7DB0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AD7DB0">
              <w:rPr>
                <w:rFonts w:ascii="Calibri" w:eastAsia="Times New Roman" w:hAnsi="Calibri" w:cs="Calibri"/>
                <w:color w:val="000000"/>
              </w:rPr>
              <w:t>224.70</w:t>
            </w:r>
          </w:p>
        </w:tc>
        <w:tc>
          <w:tcPr>
            <w:tcW w:w="96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D6297E4" w14:textId="77777777" w:rsidR="00AD7DB0" w:rsidRPr="00AD7DB0" w:rsidRDefault="00AD7DB0" w:rsidP="00AD7DB0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AD7DB0">
              <w:rPr>
                <w:rFonts w:ascii="Calibri" w:eastAsia="Times New Roman" w:hAnsi="Calibri" w:cs="Calibri"/>
                <w:color w:val="000000"/>
              </w:rPr>
              <w:t>13.99</w:t>
            </w:r>
          </w:p>
        </w:tc>
        <w:tc>
          <w:tcPr>
            <w:tcW w:w="180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A69F219" w14:textId="77777777" w:rsidR="00AD7DB0" w:rsidRPr="00AD7DB0" w:rsidRDefault="00AD7DB0" w:rsidP="00AD7DB0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AD7DB0">
              <w:rPr>
                <w:rFonts w:ascii="Calibri" w:eastAsia="Times New Roman" w:hAnsi="Calibri" w:cs="Calibri"/>
                <w:color w:val="000000"/>
              </w:rPr>
              <w:t>238.68</w:t>
            </w:r>
          </w:p>
        </w:tc>
        <w:tc>
          <w:tcPr>
            <w:tcW w:w="158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D79950D" w14:textId="77777777" w:rsidR="00AD7DB0" w:rsidRPr="00AD7DB0" w:rsidRDefault="00AD7DB0" w:rsidP="00AD7DB0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AD7DB0">
              <w:rPr>
                <w:rFonts w:ascii="Calibri" w:eastAsia="Times New Roman" w:hAnsi="Calibri" w:cs="Calibri"/>
                <w:color w:val="000000"/>
              </w:rPr>
              <w:t>335.79</w:t>
            </w:r>
          </w:p>
        </w:tc>
        <w:tc>
          <w:tcPr>
            <w:tcW w:w="1096" w:type="dxa"/>
            <w:tcBorders>
              <w:top w:val="nil"/>
              <w:left w:val="nil"/>
              <w:bottom w:val="nil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1C580A1D" w14:textId="77777777" w:rsidR="00AD7DB0" w:rsidRPr="00AD7DB0" w:rsidRDefault="00AD7DB0" w:rsidP="00AD7DB0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AD7DB0">
              <w:rPr>
                <w:rFonts w:ascii="Calibri" w:eastAsia="Times New Roman" w:hAnsi="Calibri" w:cs="Calibri"/>
                <w:color w:val="000000"/>
              </w:rPr>
              <w:t>350</w:t>
            </w:r>
          </w:p>
        </w:tc>
      </w:tr>
      <w:tr w:rsidR="00AD7DB0" w:rsidRPr="00AD7DB0" w14:paraId="64E1F353" w14:textId="77777777" w:rsidTr="00AD7DB0">
        <w:trPr>
          <w:trHeight w:val="323"/>
          <w:jc w:val="center"/>
        </w:trPr>
        <w:tc>
          <w:tcPr>
            <w:tcW w:w="749" w:type="dxa"/>
            <w:tcBorders>
              <w:top w:val="nil"/>
              <w:left w:val="single" w:sz="8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E7CFB48" w14:textId="77777777" w:rsidR="00AD7DB0" w:rsidRPr="00AD7DB0" w:rsidRDefault="00AD7DB0" w:rsidP="00AD7DB0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AD7DB0">
              <w:rPr>
                <w:rFonts w:ascii="Calibri" w:eastAsia="Times New Roman" w:hAnsi="Calibri" w:cs="Calibri"/>
                <w:color w:val="000000"/>
              </w:rPr>
              <w:t>700</w:t>
            </w:r>
          </w:p>
        </w:tc>
        <w:tc>
          <w:tcPr>
            <w:tcW w:w="68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BC0BCD2" w14:textId="77777777" w:rsidR="00AD7DB0" w:rsidRPr="00AD7DB0" w:rsidRDefault="00AD7DB0" w:rsidP="00AD7DB0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AD7DB0">
              <w:rPr>
                <w:rFonts w:ascii="Calibri" w:eastAsia="Times New Roman" w:hAnsi="Calibri" w:cs="Calibri"/>
                <w:color w:val="000000"/>
              </w:rPr>
              <w:t>8</w:t>
            </w:r>
          </w:p>
        </w:tc>
        <w:tc>
          <w:tcPr>
            <w:tcW w:w="938" w:type="dxa"/>
            <w:tcBorders>
              <w:top w:val="nil"/>
              <w:left w:val="nil"/>
              <w:bottom w:val="nil"/>
              <w:right w:val="nil"/>
            </w:tcBorders>
            <w:shd w:val="clear" w:color="000000" w:fill="FFFF00"/>
            <w:noWrap/>
            <w:vAlign w:val="bottom"/>
            <w:hideMark/>
          </w:tcPr>
          <w:p w14:paraId="7C187896" w14:textId="77777777" w:rsidR="00AD7DB0" w:rsidRPr="00AD7DB0" w:rsidRDefault="00AD7DB0" w:rsidP="00AD7DB0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AD7DB0">
              <w:rPr>
                <w:rFonts w:ascii="Calibri" w:eastAsia="Times New Roman" w:hAnsi="Calibri" w:cs="Calibri"/>
                <w:color w:val="000000"/>
              </w:rPr>
              <w:t>$73.14</w:t>
            </w:r>
          </w:p>
        </w:tc>
        <w:tc>
          <w:tcPr>
            <w:tcW w:w="109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1D70A74" w14:textId="77777777" w:rsidR="00AD7DB0" w:rsidRPr="00AD7DB0" w:rsidRDefault="00AD7DB0" w:rsidP="00AD7DB0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AD7DB0">
              <w:rPr>
                <w:rFonts w:ascii="Calibri" w:eastAsia="Times New Roman" w:hAnsi="Calibri" w:cs="Calibri"/>
                <w:color w:val="000000"/>
              </w:rPr>
              <w:t>114.91</w:t>
            </w:r>
          </w:p>
        </w:tc>
        <w:tc>
          <w:tcPr>
            <w:tcW w:w="96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1B8D6A3" w14:textId="77777777" w:rsidR="00AD7DB0" w:rsidRPr="00AD7DB0" w:rsidRDefault="00AD7DB0" w:rsidP="00AD7DB0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AD7DB0">
              <w:rPr>
                <w:rFonts w:ascii="Calibri" w:eastAsia="Times New Roman" w:hAnsi="Calibri" w:cs="Calibri"/>
                <w:color w:val="000000"/>
              </w:rPr>
              <w:t>0</w:t>
            </w:r>
          </w:p>
        </w:tc>
        <w:tc>
          <w:tcPr>
            <w:tcW w:w="180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B0F0487" w14:textId="77777777" w:rsidR="00AD7DB0" w:rsidRPr="00AD7DB0" w:rsidRDefault="00AD7DB0" w:rsidP="00AD7DB0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AD7DB0">
              <w:rPr>
                <w:rFonts w:ascii="Calibri" w:eastAsia="Times New Roman" w:hAnsi="Calibri" w:cs="Calibri"/>
                <w:color w:val="000000"/>
              </w:rPr>
              <w:t>111.32</w:t>
            </w:r>
          </w:p>
        </w:tc>
        <w:tc>
          <w:tcPr>
            <w:tcW w:w="158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A2D9CAA" w14:textId="77777777" w:rsidR="00AD7DB0" w:rsidRPr="00AD7DB0" w:rsidRDefault="00AD7DB0" w:rsidP="00AD7DB0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AD7DB0">
              <w:rPr>
                <w:rFonts w:ascii="Calibri" w:eastAsia="Times New Roman" w:hAnsi="Calibri" w:cs="Calibri"/>
                <w:color w:val="000000"/>
              </w:rPr>
              <w:t>350.00</w:t>
            </w:r>
          </w:p>
        </w:tc>
        <w:tc>
          <w:tcPr>
            <w:tcW w:w="1096" w:type="dxa"/>
            <w:tcBorders>
              <w:top w:val="nil"/>
              <w:left w:val="nil"/>
              <w:bottom w:val="nil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02DFF5B6" w14:textId="77777777" w:rsidR="00AD7DB0" w:rsidRPr="00AD7DB0" w:rsidRDefault="00AD7DB0" w:rsidP="00AD7DB0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AD7DB0">
              <w:rPr>
                <w:rFonts w:ascii="Calibri" w:eastAsia="Times New Roman" w:hAnsi="Calibri" w:cs="Calibri"/>
                <w:color w:val="000000"/>
              </w:rPr>
              <w:t>350</w:t>
            </w:r>
          </w:p>
        </w:tc>
      </w:tr>
      <w:tr w:rsidR="00AD7DB0" w:rsidRPr="00AD7DB0" w14:paraId="57BCD29B" w14:textId="77777777" w:rsidTr="00AD7DB0">
        <w:trPr>
          <w:trHeight w:val="323"/>
          <w:jc w:val="center"/>
        </w:trPr>
        <w:tc>
          <w:tcPr>
            <w:tcW w:w="749" w:type="dxa"/>
            <w:tcBorders>
              <w:top w:val="nil"/>
              <w:left w:val="single" w:sz="8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B409770" w14:textId="77777777" w:rsidR="00AD7DB0" w:rsidRPr="00AD7DB0" w:rsidRDefault="00AD7DB0" w:rsidP="00AD7DB0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AD7DB0">
              <w:rPr>
                <w:rFonts w:ascii="Calibri" w:eastAsia="Times New Roman" w:hAnsi="Calibri" w:cs="Calibri"/>
                <w:color w:val="000000"/>
              </w:rPr>
              <w:t>1000</w:t>
            </w:r>
          </w:p>
        </w:tc>
        <w:tc>
          <w:tcPr>
            <w:tcW w:w="68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7FE7DD4" w14:textId="77777777" w:rsidR="00AD7DB0" w:rsidRPr="00AD7DB0" w:rsidRDefault="00AD7DB0" w:rsidP="00AD7DB0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AD7DB0">
              <w:rPr>
                <w:rFonts w:ascii="Calibri" w:eastAsia="Times New Roman" w:hAnsi="Calibri" w:cs="Calibri"/>
                <w:color w:val="000000"/>
              </w:rPr>
              <w:t>11</w:t>
            </w:r>
          </w:p>
        </w:tc>
        <w:tc>
          <w:tcPr>
            <w:tcW w:w="938" w:type="dxa"/>
            <w:tcBorders>
              <w:top w:val="nil"/>
              <w:left w:val="nil"/>
              <w:bottom w:val="nil"/>
              <w:right w:val="nil"/>
            </w:tcBorders>
            <w:shd w:val="clear" w:color="000000" w:fill="FFFF00"/>
            <w:noWrap/>
            <w:vAlign w:val="bottom"/>
            <w:hideMark/>
          </w:tcPr>
          <w:p w14:paraId="492DF533" w14:textId="77777777" w:rsidR="00AD7DB0" w:rsidRPr="00AD7DB0" w:rsidRDefault="00AD7DB0" w:rsidP="00AD7DB0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AD7DB0">
              <w:rPr>
                <w:rFonts w:ascii="Calibri" w:eastAsia="Times New Roman" w:hAnsi="Calibri" w:cs="Calibri"/>
                <w:color w:val="000000"/>
              </w:rPr>
              <w:t>$69.54</w:t>
            </w:r>
          </w:p>
        </w:tc>
        <w:tc>
          <w:tcPr>
            <w:tcW w:w="109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3246E70" w14:textId="77777777" w:rsidR="00AD7DB0" w:rsidRPr="00AD7DB0" w:rsidRDefault="00AD7DB0" w:rsidP="00AD7DB0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AD7DB0">
              <w:rPr>
                <w:rFonts w:ascii="Calibri" w:eastAsia="Times New Roman" w:hAnsi="Calibri" w:cs="Calibri"/>
                <w:color w:val="000000"/>
              </w:rPr>
              <w:t>235.09</w:t>
            </w:r>
          </w:p>
        </w:tc>
        <w:tc>
          <w:tcPr>
            <w:tcW w:w="96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7AD680D" w14:textId="77777777" w:rsidR="00AD7DB0" w:rsidRPr="00AD7DB0" w:rsidRDefault="00AD7DB0" w:rsidP="00AD7DB0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AD7DB0">
              <w:rPr>
                <w:rFonts w:ascii="Calibri" w:eastAsia="Times New Roman" w:hAnsi="Calibri" w:cs="Calibri"/>
                <w:color w:val="000000"/>
              </w:rPr>
              <w:t>3.60</w:t>
            </w:r>
          </w:p>
        </w:tc>
        <w:tc>
          <w:tcPr>
            <w:tcW w:w="180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27D7864" w14:textId="77777777" w:rsidR="00AD7DB0" w:rsidRPr="00AD7DB0" w:rsidRDefault="00AD7DB0" w:rsidP="00AD7DB0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AD7DB0">
              <w:rPr>
                <w:rFonts w:ascii="Calibri" w:eastAsia="Times New Roman" w:hAnsi="Calibri" w:cs="Calibri"/>
                <w:color w:val="000000"/>
              </w:rPr>
              <w:t>238.68</w:t>
            </w:r>
          </w:p>
        </w:tc>
        <w:tc>
          <w:tcPr>
            <w:tcW w:w="158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280719D" w14:textId="77777777" w:rsidR="00AD7DB0" w:rsidRPr="00AD7DB0" w:rsidRDefault="00AD7DB0" w:rsidP="00AD7DB0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AD7DB0">
              <w:rPr>
                <w:rFonts w:ascii="Calibri" w:eastAsia="Times New Roman" w:hAnsi="Calibri" w:cs="Calibri"/>
                <w:color w:val="000000"/>
              </w:rPr>
              <w:t>350.00</w:t>
            </w:r>
          </w:p>
        </w:tc>
        <w:tc>
          <w:tcPr>
            <w:tcW w:w="1096" w:type="dxa"/>
            <w:tcBorders>
              <w:top w:val="nil"/>
              <w:left w:val="nil"/>
              <w:bottom w:val="nil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74937357" w14:textId="77777777" w:rsidR="00AD7DB0" w:rsidRPr="00AD7DB0" w:rsidRDefault="00AD7DB0" w:rsidP="00AD7DB0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AD7DB0">
              <w:rPr>
                <w:rFonts w:ascii="Calibri" w:eastAsia="Times New Roman" w:hAnsi="Calibri" w:cs="Calibri"/>
                <w:color w:val="000000"/>
              </w:rPr>
              <w:t>350</w:t>
            </w:r>
          </w:p>
        </w:tc>
      </w:tr>
      <w:tr w:rsidR="00AD7DB0" w:rsidRPr="00AD7DB0" w14:paraId="140A7F3D" w14:textId="77777777" w:rsidTr="00AD7DB0">
        <w:trPr>
          <w:trHeight w:val="323"/>
          <w:jc w:val="center"/>
        </w:trPr>
        <w:tc>
          <w:tcPr>
            <w:tcW w:w="749" w:type="dxa"/>
            <w:tcBorders>
              <w:top w:val="nil"/>
              <w:left w:val="single" w:sz="8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1E863D9" w14:textId="77777777" w:rsidR="00AD7DB0" w:rsidRPr="00AD7DB0" w:rsidRDefault="00AD7DB0" w:rsidP="00AD7DB0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AD7DB0">
              <w:rPr>
                <w:rFonts w:ascii="Calibri" w:eastAsia="Times New Roman" w:hAnsi="Calibri" w:cs="Calibri"/>
                <w:color w:val="000000"/>
              </w:rPr>
              <w:t>1300</w:t>
            </w:r>
          </w:p>
        </w:tc>
        <w:tc>
          <w:tcPr>
            <w:tcW w:w="68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B4B1FA6" w14:textId="77777777" w:rsidR="00AD7DB0" w:rsidRPr="00AD7DB0" w:rsidRDefault="00AD7DB0" w:rsidP="00AD7DB0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AD7DB0">
              <w:rPr>
                <w:rFonts w:ascii="Calibri" w:eastAsia="Times New Roman" w:hAnsi="Calibri" w:cs="Calibri"/>
                <w:color w:val="000000"/>
              </w:rPr>
              <w:t>12</w:t>
            </w:r>
          </w:p>
        </w:tc>
        <w:tc>
          <w:tcPr>
            <w:tcW w:w="938" w:type="dxa"/>
            <w:tcBorders>
              <w:top w:val="nil"/>
              <w:left w:val="nil"/>
              <w:bottom w:val="nil"/>
              <w:right w:val="nil"/>
            </w:tcBorders>
            <w:shd w:val="clear" w:color="000000" w:fill="FFFF00"/>
            <w:noWrap/>
            <w:vAlign w:val="bottom"/>
            <w:hideMark/>
          </w:tcPr>
          <w:p w14:paraId="1C09F668" w14:textId="77777777" w:rsidR="00AD7DB0" w:rsidRPr="00AD7DB0" w:rsidRDefault="00AD7DB0" w:rsidP="00AD7DB0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AD7DB0">
              <w:rPr>
                <w:rFonts w:ascii="Calibri" w:eastAsia="Times New Roman" w:hAnsi="Calibri" w:cs="Calibri"/>
                <w:color w:val="000000"/>
              </w:rPr>
              <w:t>$97.85</w:t>
            </w:r>
          </w:p>
        </w:tc>
        <w:tc>
          <w:tcPr>
            <w:tcW w:w="109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53EA8C1" w14:textId="77777777" w:rsidR="00AD7DB0" w:rsidRPr="00AD7DB0" w:rsidRDefault="00AD7DB0" w:rsidP="00AD7DB0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AD7DB0">
              <w:rPr>
                <w:rFonts w:ascii="Calibri" w:eastAsia="Times New Roman" w:hAnsi="Calibri" w:cs="Calibri"/>
                <w:color w:val="000000"/>
              </w:rPr>
              <w:t>125.79</w:t>
            </w:r>
          </w:p>
        </w:tc>
        <w:tc>
          <w:tcPr>
            <w:tcW w:w="96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FDCDE11" w14:textId="77777777" w:rsidR="00AD7DB0" w:rsidRPr="00AD7DB0" w:rsidRDefault="00AD7DB0" w:rsidP="00AD7DB0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AD7DB0">
              <w:rPr>
                <w:rFonts w:ascii="Calibri" w:eastAsia="Times New Roman" w:hAnsi="Calibri" w:cs="Calibri"/>
                <w:color w:val="000000"/>
              </w:rPr>
              <w:t>0</w:t>
            </w:r>
          </w:p>
        </w:tc>
        <w:tc>
          <w:tcPr>
            <w:tcW w:w="180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73FDF82" w14:textId="77777777" w:rsidR="00AD7DB0" w:rsidRPr="00AD7DB0" w:rsidRDefault="00AD7DB0" w:rsidP="00AD7DB0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AD7DB0">
              <w:rPr>
                <w:rFonts w:ascii="Calibri" w:eastAsia="Times New Roman" w:hAnsi="Calibri" w:cs="Calibri"/>
                <w:color w:val="000000"/>
              </w:rPr>
              <w:t>111.32</w:t>
            </w:r>
          </w:p>
        </w:tc>
        <w:tc>
          <w:tcPr>
            <w:tcW w:w="158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86E53F2" w14:textId="77777777" w:rsidR="00AD7DB0" w:rsidRPr="00AD7DB0" w:rsidRDefault="00AD7DB0" w:rsidP="00AD7DB0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AD7DB0">
              <w:rPr>
                <w:rFonts w:ascii="Calibri" w:eastAsia="Times New Roman" w:hAnsi="Calibri" w:cs="Calibri"/>
                <w:color w:val="000000"/>
              </w:rPr>
              <w:t>350.00</w:t>
            </w:r>
          </w:p>
        </w:tc>
        <w:tc>
          <w:tcPr>
            <w:tcW w:w="1096" w:type="dxa"/>
            <w:tcBorders>
              <w:top w:val="nil"/>
              <w:left w:val="nil"/>
              <w:bottom w:val="nil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1B973CF7" w14:textId="77777777" w:rsidR="00AD7DB0" w:rsidRPr="00AD7DB0" w:rsidRDefault="00AD7DB0" w:rsidP="00AD7DB0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AD7DB0">
              <w:rPr>
                <w:rFonts w:ascii="Calibri" w:eastAsia="Times New Roman" w:hAnsi="Calibri" w:cs="Calibri"/>
                <w:color w:val="000000"/>
              </w:rPr>
              <w:t>350</w:t>
            </w:r>
          </w:p>
        </w:tc>
      </w:tr>
      <w:tr w:rsidR="00AD7DB0" w:rsidRPr="00AD7DB0" w14:paraId="6913CB43" w14:textId="77777777" w:rsidTr="00AD7DB0">
        <w:trPr>
          <w:trHeight w:val="339"/>
          <w:jc w:val="center"/>
        </w:trPr>
        <w:tc>
          <w:tcPr>
            <w:tcW w:w="749" w:type="dxa"/>
            <w:tcBorders>
              <w:top w:val="nil"/>
              <w:left w:val="single" w:sz="8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1C000C7" w14:textId="77777777" w:rsidR="00AD7DB0" w:rsidRPr="00AD7DB0" w:rsidRDefault="00AD7DB0" w:rsidP="00AD7DB0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AD7DB0">
              <w:rPr>
                <w:rFonts w:ascii="Calibri" w:eastAsia="Times New Roman" w:hAnsi="Calibri" w:cs="Calibri"/>
                <w:color w:val="000000"/>
              </w:rPr>
              <w:t>1600</w:t>
            </w:r>
          </w:p>
        </w:tc>
        <w:tc>
          <w:tcPr>
            <w:tcW w:w="68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DEAC648" w14:textId="77777777" w:rsidR="00AD7DB0" w:rsidRPr="00AD7DB0" w:rsidRDefault="00AD7DB0" w:rsidP="00AD7DB0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AD7DB0">
              <w:rPr>
                <w:rFonts w:ascii="Calibri" w:eastAsia="Times New Roman" w:hAnsi="Calibri" w:cs="Calibri"/>
                <w:color w:val="000000"/>
              </w:rPr>
              <w:t>16.5</w:t>
            </w:r>
          </w:p>
        </w:tc>
        <w:tc>
          <w:tcPr>
            <w:tcW w:w="938" w:type="dxa"/>
            <w:tcBorders>
              <w:top w:val="nil"/>
              <w:left w:val="nil"/>
              <w:bottom w:val="nil"/>
              <w:right w:val="nil"/>
            </w:tcBorders>
            <w:shd w:val="clear" w:color="000000" w:fill="FFFF00"/>
            <w:noWrap/>
            <w:vAlign w:val="bottom"/>
            <w:hideMark/>
          </w:tcPr>
          <w:p w14:paraId="62C598E3" w14:textId="77777777" w:rsidR="00AD7DB0" w:rsidRPr="00AD7DB0" w:rsidRDefault="00AD7DB0" w:rsidP="00AD7DB0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AD7DB0">
              <w:rPr>
                <w:rFonts w:ascii="Calibri" w:eastAsia="Times New Roman" w:hAnsi="Calibri" w:cs="Calibri"/>
                <w:color w:val="000000"/>
              </w:rPr>
              <w:t>$83.38</w:t>
            </w:r>
          </w:p>
        </w:tc>
        <w:tc>
          <w:tcPr>
            <w:tcW w:w="109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187297C" w14:textId="77777777" w:rsidR="00AD7DB0" w:rsidRPr="00AD7DB0" w:rsidRDefault="00AD7DB0" w:rsidP="00AD7DB0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AD7DB0">
              <w:rPr>
                <w:rFonts w:ascii="Calibri" w:eastAsia="Times New Roman" w:hAnsi="Calibri" w:cs="Calibri"/>
                <w:color w:val="000000"/>
              </w:rPr>
              <w:t>224.21</w:t>
            </w:r>
          </w:p>
        </w:tc>
        <w:tc>
          <w:tcPr>
            <w:tcW w:w="96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94F5EE6" w14:textId="77777777" w:rsidR="00AD7DB0" w:rsidRPr="00AD7DB0" w:rsidRDefault="00AD7DB0" w:rsidP="00AD7DB0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AD7DB0">
              <w:rPr>
                <w:rFonts w:ascii="Calibri" w:eastAsia="Times New Roman" w:hAnsi="Calibri" w:cs="Calibri"/>
                <w:color w:val="000000"/>
              </w:rPr>
              <w:t>14.47</w:t>
            </w:r>
          </w:p>
        </w:tc>
        <w:tc>
          <w:tcPr>
            <w:tcW w:w="180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4F88A21" w14:textId="77777777" w:rsidR="00AD7DB0" w:rsidRPr="00AD7DB0" w:rsidRDefault="00AD7DB0" w:rsidP="00AD7DB0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AD7DB0">
              <w:rPr>
                <w:rFonts w:ascii="Calibri" w:eastAsia="Times New Roman" w:hAnsi="Calibri" w:cs="Calibri"/>
                <w:color w:val="000000"/>
              </w:rPr>
              <w:t>238.68</w:t>
            </w:r>
          </w:p>
        </w:tc>
        <w:tc>
          <w:tcPr>
            <w:tcW w:w="158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DD7CF08" w14:textId="77777777" w:rsidR="00AD7DB0" w:rsidRPr="00AD7DB0" w:rsidRDefault="00AD7DB0" w:rsidP="00AD7DB0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AD7DB0">
              <w:rPr>
                <w:rFonts w:ascii="Calibri" w:eastAsia="Times New Roman" w:hAnsi="Calibri" w:cs="Calibri"/>
                <w:color w:val="000000"/>
              </w:rPr>
              <w:t>350.00</w:t>
            </w:r>
          </w:p>
        </w:tc>
        <w:tc>
          <w:tcPr>
            <w:tcW w:w="1096" w:type="dxa"/>
            <w:tcBorders>
              <w:top w:val="nil"/>
              <w:left w:val="nil"/>
              <w:bottom w:val="nil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6B2E44D7" w14:textId="77777777" w:rsidR="00AD7DB0" w:rsidRPr="00AD7DB0" w:rsidRDefault="00AD7DB0" w:rsidP="00AD7DB0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AD7DB0">
              <w:rPr>
                <w:rFonts w:ascii="Calibri" w:eastAsia="Times New Roman" w:hAnsi="Calibri" w:cs="Calibri"/>
                <w:color w:val="000000"/>
              </w:rPr>
              <w:t>350</w:t>
            </w:r>
          </w:p>
        </w:tc>
      </w:tr>
      <w:tr w:rsidR="00AD7DB0" w:rsidRPr="00AD7DB0" w14:paraId="7E497018" w14:textId="77777777" w:rsidTr="00AD7DB0">
        <w:trPr>
          <w:trHeight w:val="323"/>
          <w:jc w:val="center"/>
        </w:trPr>
        <w:tc>
          <w:tcPr>
            <w:tcW w:w="749" w:type="dxa"/>
            <w:tcBorders>
              <w:top w:val="nil"/>
              <w:left w:val="single" w:sz="8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769BD8E" w14:textId="77777777" w:rsidR="00AD7DB0" w:rsidRPr="00AD7DB0" w:rsidRDefault="00AD7DB0" w:rsidP="00AD7DB0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AD7DB0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68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E99BFDC" w14:textId="77777777" w:rsidR="00AD7DB0" w:rsidRPr="00AD7DB0" w:rsidRDefault="00AD7DB0" w:rsidP="00AD7DB0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93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B623B82" w14:textId="77777777" w:rsidR="00AD7DB0" w:rsidRPr="00AD7DB0" w:rsidRDefault="00AD7DB0" w:rsidP="00AD7DB0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109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291A2F3" w14:textId="77777777" w:rsidR="00AD7DB0" w:rsidRPr="00AD7DB0" w:rsidRDefault="00AD7DB0" w:rsidP="00AD7DB0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96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8250B02" w14:textId="77777777" w:rsidR="00AD7DB0" w:rsidRPr="00AD7DB0" w:rsidRDefault="00AD7DB0" w:rsidP="00AD7DB0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180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024378C" w14:textId="77777777" w:rsidR="00AD7DB0" w:rsidRPr="00AD7DB0" w:rsidRDefault="00AD7DB0" w:rsidP="00AD7DB0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158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873DE50" w14:textId="77777777" w:rsidR="00AD7DB0" w:rsidRPr="00AD7DB0" w:rsidRDefault="00AD7DB0" w:rsidP="00AD7DB0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1096" w:type="dxa"/>
            <w:tcBorders>
              <w:top w:val="nil"/>
              <w:left w:val="nil"/>
              <w:bottom w:val="nil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30245E7B" w14:textId="77777777" w:rsidR="00AD7DB0" w:rsidRPr="00AD7DB0" w:rsidRDefault="00AD7DB0" w:rsidP="00AD7DB0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AD7DB0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</w:tr>
      <w:tr w:rsidR="00AD7DB0" w:rsidRPr="00AD7DB0" w14:paraId="27F80EC1" w14:textId="77777777" w:rsidTr="00AD7DB0">
        <w:trPr>
          <w:trHeight w:val="420"/>
          <w:jc w:val="center"/>
        </w:trPr>
        <w:tc>
          <w:tcPr>
            <w:tcW w:w="749" w:type="dxa"/>
            <w:tcBorders>
              <w:top w:val="nil"/>
              <w:left w:val="single" w:sz="8" w:space="0" w:color="auto"/>
              <w:bottom w:val="single" w:sz="8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625E39A2" w14:textId="77777777" w:rsidR="00AD7DB0" w:rsidRPr="00AD7DB0" w:rsidRDefault="00AD7DB0" w:rsidP="00AD7DB0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AD7DB0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686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53D5F1DD" w14:textId="77777777" w:rsidR="00AD7DB0" w:rsidRPr="00AD7DB0" w:rsidRDefault="00AD7DB0" w:rsidP="00AD7DB0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AD7DB0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938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51AC8858" w14:textId="77777777" w:rsidR="00AD7DB0" w:rsidRPr="00AD7DB0" w:rsidRDefault="00AD7DB0" w:rsidP="00AD7DB0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AD7DB0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1095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62F788BC" w14:textId="77777777" w:rsidR="00AD7DB0" w:rsidRPr="00AD7DB0" w:rsidRDefault="00AD7DB0" w:rsidP="00AD7DB0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AD7DB0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962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4D457C4C" w14:textId="77777777" w:rsidR="00AD7DB0" w:rsidRPr="00AD7DB0" w:rsidRDefault="00AD7DB0" w:rsidP="00AD7DB0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AD7DB0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1809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000000" w:fill="E2EFDA"/>
            <w:noWrap/>
            <w:vAlign w:val="bottom"/>
            <w:hideMark/>
          </w:tcPr>
          <w:p w14:paraId="7DBE4DF1" w14:textId="77777777" w:rsidR="00AD7DB0" w:rsidRPr="00AD7DB0" w:rsidRDefault="00AD7DB0" w:rsidP="00AD7DB0">
            <w:pPr>
              <w:spacing w:after="0" w:line="240" w:lineRule="auto"/>
              <w:jc w:val="right"/>
              <w:rPr>
                <w:rFonts w:ascii="Calibri" w:eastAsia="Times New Roman" w:hAnsi="Calibri" w:cs="Calibri"/>
                <w:b/>
                <w:bCs/>
                <w:color w:val="000000"/>
              </w:rPr>
            </w:pPr>
            <w:r w:rsidRPr="00AD7DB0">
              <w:rPr>
                <w:rFonts w:ascii="Calibri" w:eastAsia="Times New Roman" w:hAnsi="Calibri" w:cs="Calibri"/>
                <w:b/>
                <w:bCs/>
                <w:color w:val="000000"/>
              </w:rPr>
              <w:t xml:space="preserve">total rev = </w:t>
            </w:r>
          </w:p>
        </w:tc>
        <w:tc>
          <w:tcPr>
            <w:tcW w:w="1583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000000" w:fill="E2EFDA"/>
            <w:noWrap/>
            <w:vAlign w:val="bottom"/>
            <w:hideMark/>
          </w:tcPr>
          <w:p w14:paraId="08C10AB1" w14:textId="77777777" w:rsidR="00AD7DB0" w:rsidRPr="00AD7DB0" w:rsidRDefault="00AD7DB0" w:rsidP="00AD7DB0">
            <w:pPr>
              <w:spacing w:after="0" w:line="240" w:lineRule="auto"/>
              <w:jc w:val="right"/>
              <w:rPr>
                <w:rFonts w:ascii="Calibri" w:eastAsia="Times New Roman" w:hAnsi="Calibri" w:cs="Calibri"/>
                <w:b/>
                <w:bCs/>
                <w:color w:val="000000"/>
              </w:rPr>
            </w:pPr>
            <w:r w:rsidRPr="00AD7DB0">
              <w:rPr>
                <w:rFonts w:ascii="Calibri" w:eastAsia="Times New Roman" w:hAnsi="Calibri" w:cs="Calibri"/>
                <w:b/>
                <w:bCs/>
                <w:color w:val="000000"/>
              </w:rPr>
              <w:t>$196,973.30</w:t>
            </w:r>
          </w:p>
        </w:tc>
        <w:tc>
          <w:tcPr>
            <w:tcW w:w="1096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70C3F0C1" w14:textId="77777777" w:rsidR="00AD7DB0" w:rsidRPr="00AD7DB0" w:rsidRDefault="00AD7DB0" w:rsidP="00AD7DB0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AD7DB0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</w:tr>
    </w:tbl>
    <w:p w14:paraId="26EB9200" w14:textId="77777777" w:rsidR="00AD7DB0" w:rsidRPr="00AD7DB0" w:rsidRDefault="00AD7DB0" w:rsidP="009E3135">
      <w:pPr>
        <w:rPr>
          <w:sz w:val="24"/>
          <w:szCs w:val="24"/>
        </w:rPr>
      </w:pPr>
    </w:p>
    <w:p w14:paraId="77BEBB23" w14:textId="77777777" w:rsidR="00214F51" w:rsidRDefault="00214F51" w:rsidP="009E3135">
      <w:pPr>
        <w:rPr>
          <w:b/>
          <w:bCs/>
          <w:sz w:val="24"/>
          <w:u w:val="single"/>
        </w:rPr>
      </w:pPr>
    </w:p>
    <w:p w14:paraId="00897A0D" w14:textId="77777777" w:rsidR="00214F51" w:rsidRDefault="00214F51" w:rsidP="009E3135">
      <w:pPr>
        <w:rPr>
          <w:b/>
          <w:bCs/>
          <w:sz w:val="24"/>
          <w:u w:val="single"/>
        </w:rPr>
      </w:pPr>
    </w:p>
    <w:p w14:paraId="0AAC299F" w14:textId="77777777" w:rsidR="00214F51" w:rsidRDefault="00214F51" w:rsidP="009E3135">
      <w:pPr>
        <w:rPr>
          <w:b/>
          <w:bCs/>
          <w:sz w:val="24"/>
          <w:u w:val="single"/>
        </w:rPr>
      </w:pPr>
    </w:p>
    <w:p w14:paraId="7630BDC1" w14:textId="77777777" w:rsidR="00214F51" w:rsidRDefault="00214F51" w:rsidP="009E3135">
      <w:pPr>
        <w:rPr>
          <w:b/>
          <w:bCs/>
          <w:sz w:val="24"/>
          <w:u w:val="single"/>
        </w:rPr>
      </w:pPr>
    </w:p>
    <w:p w14:paraId="03D09389" w14:textId="09C56E9A" w:rsidR="00BB53F3" w:rsidRDefault="00BB53F3" w:rsidP="009E3135">
      <w:r w:rsidRPr="001161BB">
        <w:rPr>
          <w:b/>
          <w:bCs/>
          <w:sz w:val="24"/>
          <w:u w:val="single"/>
        </w:rPr>
        <w:lastRenderedPageBreak/>
        <w:t>Problem 3</w:t>
      </w:r>
      <w:r w:rsidR="001161BB">
        <w:rPr>
          <w:b/>
          <w:bCs/>
          <w:sz w:val="24"/>
          <w:u w:val="single"/>
        </w:rPr>
        <w:t>:</w:t>
      </w:r>
      <w:r w:rsidR="001161BB">
        <w:rPr>
          <w:b/>
          <w:bCs/>
          <w:sz w:val="24"/>
        </w:rPr>
        <w:t xml:space="preserve"> </w:t>
      </w:r>
      <w:r w:rsidR="00874BA3" w:rsidRPr="00874BA3">
        <w:rPr>
          <w:sz w:val="24"/>
        </w:rPr>
        <w:t xml:space="preserve">Jena </w:t>
      </w:r>
      <w:r w:rsidRPr="00BB53F3">
        <w:rPr>
          <w:sz w:val="24"/>
        </w:rPr>
        <w:t>gets the idea to start a business selling a new line</w:t>
      </w:r>
      <w:r>
        <w:rPr>
          <w:sz w:val="24"/>
        </w:rPr>
        <w:t xml:space="preserve"> </w:t>
      </w:r>
      <w:r w:rsidRPr="00BB53F3">
        <w:rPr>
          <w:sz w:val="24"/>
        </w:rPr>
        <w:t>of clothing—puffy shirts.</w:t>
      </w:r>
      <w:r>
        <w:rPr>
          <w:sz w:val="24"/>
        </w:rPr>
        <w:t xml:space="preserve"> Due to the long lead time, </w:t>
      </w:r>
      <w:r w:rsidR="00874BA3" w:rsidRPr="00874BA3">
        <w:rPr>
          <w:sz w:val="24"/>
        </w:rPr>
        <w:t xml:space="preserve">Jena </w:t>
      </w:r>
      <w:r>
        <w:rPr>
          <w:sz w:val="24"/>
        </w:rPr>
        <w:t xml:space="preserve">needs to </w:t>
      </w:r>
      <w:r w:rsidR="000539DE">
        <w:rPr>
          <w:sz w:val="24"/>
        </w:rPr>
        <w:t>get</w:t>
      </w:r>
      <w:r>
        <w:rPr>
          <w:sz w:val="24"/>
        </w:rPr>
        <w:t xml:space="preserve"> the </w:t>
      </w:r>
      <w:r w:rsidR="000539DE">
        <w:rPr>
          <w:sz w:val="24"/>
        </w:rPr>
        <w:t>shi</w:t>
      </w:r>
      <w:r w:rsidR="000F1C21">
        <w:rPr>
          <w:sz w:val="24"/>
        </w:rPr>
        <w:t>r</w:t>
      </w:r>
      <w:r w:rsidR="000539DE">
        <w:rPr>
          <w:sz w:val="24"/>
        </w:rPr>
        <w:t>ts</w:t>
      </w:r>
      <w:r>
        <w:rPr>
          <w:sz w:val="24"/>
        </w:rPr>
        <w:t xml:space="preserve"> from </w:t>
      </w:r>
      <w:r w:rsidR="00874BA3">
        <w:rPr>
          <w:sz w:val="24"/>
        </w:rPr>
        <w:t>a</w:t>
      </w:r>
      <w:r>
        <w:rPr>
          <w:sz w:val="24"/>
        </w:rPr>
        <w:t xml:space="preserve"> supplier well before the selling season and there is no replenishment opportunity afterwards. </w:t>
      </w:r>
      <w:r w:rsidR="00874BA3" w:rsidRPr="00874BA3">
        <w:rPr>
          <w:sz w:val="24"/>
        </w:rPr>
        <w:t xml:space="preserve">Jena </w:t>
      </w:r>
      <w:r w:rsidR="00874BA3">
        <w:rPr>
          <w:sz w:val="24"/>
        </w:rPr>
        <w:t>estimated that t</w:t>
      </w:r>
      <w:r>
        <w:rPr>
          <w:sz w:val="24"/>
        </w:rPr>
        <w:t>he selling season</w:t>
      </w:r>
      <w:r w:rsidR="00F86CE9">
        <w:rPr>
          <w:sz w:val="24"/>
        </w:rPr>
        <w:t xml:space="preserve"> will</w:t>
      </w:r>
      <w:r>
        <w:rPr>
          <w:sz w:val="24"/>
        </w:rPr>
        <w:t xml:space="preserve"> last </w:t>
      </w:r>
      <w:r w:rsidR="00874BA3">
        <w:rPr>
          <w:sz w:val="24"/>
        </w:rPr>
        <w:t>3</w:t>
      </w:r>
      <w:r>
        <w:rPr>
          <w:sz w:val="24"/>
        </w:rPr>
        <w:t xml:space="preserve"> months, </w:t>
      </w:r>
      <w:r w:rsidR="00874BA3">
        <w:rPr>
          <w:sz w:val="24"/>
        </w:rPr>
        <w:t>in which</w:t>
      </w:r>
      <w:r>
        <w:rPr>
          <w:sz w:val="24"/>
        </w:rPr>
        <w:t xml:space="preserve"> t</w:t>
      </w:r>
      <w:r w:rsidRPr="00BB53F3">
        <w:rPr>
          <w:sz w:val="24"/>
        </w:rPr>
        <w:t>he</w:t>
      </w:r>
      <w:r>
        <w:rPr>
          <w:sz w:val="24"/>
        </w:rPr>
        <w:t xml:space="preserve"> linear</w:t>
      </w:r>
      <w:r w:rsidRPr="00BB53F3">
        <w:rPr>
          <w:sz w:val="24"/>
        </w:rPr>
        <w:t xml:space="preserve"> </w:t>
      </w:r>
      <w:r>
        <w:rPr>
          <w:sz w:val="24"/>
        </w:rPr>
        <w:t xml:space="preserve">demand functions </w:t>
      </w:r>
      <w:r w:rsidR="009B5AB0">
        <w:rPr>
          <w:sz w:val="24"/>
        </w:rPr>
        <w:t>will be</w:t>
      </w:r>
      <w:r>
        <w:rPr>
          <w:sz w:val="24"/>
        </w:rPr>
        <w:t xml:space="preserve"> as </w:t>
      </w:r>
      <w:r w:rsidR="00874BA3">
        <w:rPr>
          <w:sz w:val="24"/>
        </w:rPr>
        <w:t>follows</w:t>
      </w:r>
      <w:r>
        <w:rPr>
          <w:sz w:val="24"/>
        </w:rPr>
        <w:t>:</w:t>
      </w:r>
    </w:p>
    <w:tbl>
      <w:tblPr>
        <w:tblStyle w:val="TableGrid"/>
        <w:tblW w:w="0" w:type="auto"/>
        <w:jc w:val="center"/>
        <w:tblLook w:val="04A0" w:firstRow="1" w:lastRow="0" w:firstColumn="1" w:lastColumn="0" w:noHBand="0" w:noVBand="1"/>
      </w:tblPr>
      <w:tblGrid>
        <w:gridCol w:w="3116"/>
        <w:gridCol w:w="2279"/>
        <w:gridCol w:w="2250"/>
      </w:tblGrid>
      <w:tr w:rsidR="00BB53F3" w:rsidRPr="0064311E" w14:paraId="00242DFD" w14:textId="77777777" w:rsidTr="004B68C5">
        <w:trPr>
          <w:jc w:val="center"/>
        </w:trPr>
        <w:tc>
          <w:tcPr>
            <w:tcW w:w="3116" w:type="dxa"/>
          </w:tcPr>
          <w:p w14:paraId="73B8A7F0" w14:textId="77777777" w:rsidR="00BB53F3" w:rsidRPr="0064311E" w:rsidRDefault="00BB53F3" w:rsidP="004B68C5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Month</w:t>
            </w:r>
          </w:p>
        </w:tc>
        <w:tc>
          <w:tcPr>
            <w:tcW w:w="2279" w:type="dxa"/>
          </w:tcPr>
          <w:p w14:paraId="0E0F92BC" w14:textId="77777777" w:rsidR="00BB53F3" w:rsidRPr="0064311E" w:rsidRDefault="00BB53F3" w:rsidP="004B68C5">
            <w:pPr>
              <w:rPr>
                <w:rFonts w:cstheme="minorHAnsi"/>
                <w:sz w:val="24"/>
                <w:szCs w:val="24"/>
              </w:rPr>
            </w:pPr>
            <w:r w:rsidRPr="0064311E">
              <w:rPr>
                <w:rFonts w:cstheme="minorHAnsi"/>
                <w:sz w:val="24"/>
                <w:szCs w:val="24"/>
              </w:rPr>
              <w:t>D</w:t>
            </w:r>
            <w:r w:rsidR="004C2277">
              <w:rPr>
                <w:rFonts w:cstheme="minorHAnsi"/>
                <w:sz w:val="24"/>
                <w:szCs w:val="24"/>
              </w:rPr>
              <w:t>_i</w:t>
            </w:r>
          </w:p>
        </w:tc>
        <w:tc>
          <w:tcPr>
            <w:tcW w:w="2250" w:type="dxa"/>
          </w:tcPr>
          <w:p w14:paraId="067CE32F" w14:textId="77777777" w:rsidR="00BB53F3" w:rsidRPr="0064311E" w:rsidRDefault="004C2277" w:rsidP="004B68C5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m_i</w:t>
            </w:r>
          </w:p>
        </w:tc>
      </w:tr>
      <w:tr w:rsidR="00BB53F3" w:rsidRPr="0064311E" w14:paraId="644254B3" w14:textId="77777777" w:rsidTr="004B68C5">
        <w:trPr>
          <w:trHeight w:val="432"/>
          <w:jc w:val="center"/>
        </w:trPr>
        <w:tc>
          <w:tcPr>
            <w:tcW w:w="3116" w:type="dxa"/>
          </w:tcPr>
          <w:p w14:paraId="0704E0F6" w14:textId="77777777" w:rsidR="00BB53F3" w:rsidRPr="0064311E" w:rsidRDefault="00BB53F3" w:rsidP="004B68C5">
            <w:pPr>
              <w:autoSpaceDE w:val="0"/>
              <w:autoSpaceDN w:val="0"/>
              <w:adjustRightInd w:val="0"/>
              <w:spacing w:after="0" w:line="240" w:lineRule="auto"/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1</w:t>
            </w:r>
            <w:r w:rsidRPr="0064311E">
              <w:rPr>
                <w:rFonts w:cstheme="minorHAnsi"/>
                <w:sz w:val="24"/>
                <w:szCs w:val="24"/>
              </w:rPr>
              <w:t xml:space="preserve"> </w:t>
            </w:r>
          </w:p>
        </w:tc>
        <w:tc>
          <w:tcPr>
            <w:tcW w:w="2279" w:type="dxa"/>
          </w:tcPr>
          <w:p w14:paraId="6136EAA0" w14:textId="77777777" w:rsidR="00BB53F3" w:rsidRPr="0064311E" w:rsidRDefault="00BB53F3" w:rsidP="004B68C5">
            <w:pPr>
              <w:autoSpaceDE w:val="0"/>
              <w:autoSpaceDN w:val="0"/>
              <w:adjustRightInd w:val="0"/>
              <w:spacing w:after="0" w:line="240" w:lineRule="auto"/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280</w:t>
            </w:r>
          </w:p>
        </w:tc>
        <w:tc>
          <w:tcPr>
            <w:tcW w:w="2250" w:type="dxa"/>
          </w:tcPr>
          <w:p w14:paraId="12D3D941" w14:textId="77777777" w:rsidR="00BB53F3" w:rsidRPr="0064311E" w:rsidRDefault="00BB53F3" w:rsidP="004B68C5">
            <w:pPr>
              <w:autoSpaceDE w:val="0"/>
              <w:autoSpaceDN w:val="0"/>
              <w:adjustRightInd w:val="0"/>
              <w:spacing w:after="0" w:line="240" w:lineRule="auto"/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3.5</w:t>
            </w:r>
          </w:p>
        </w:tc>
      </w:tr>
      <w:tr w:rsidR="00BB53F3" w:rsidRPr="0064311E" w14:paraId="2786D56E" w14:textId="77777777" w:rsidTr="004B68C5">
        <w:trPr>
          <w:trHeight w:val="432"/>
          <w:jc w:val="center"/>
        </w:trPr>
        <w:tc>
          <w:tcPr>
            <w:tcW w:w="3116" w:type="dxa"/>
          </w:tcPr>
          <w:p w14:paraId="5FB838CF" w14:textId="77777777" w:rsidR="00BB53F3" w:rsidRPr="0064311E" w:rsidRDefault="00BB53F3" w:rsidP="004B68C5">
            <w:pPr>
              <w:autoSpaceDE w:val="0"/>
              <w:autoSpaceDN w:val="0"/>
              <w:adjustRightInd w:val="0"/>
              <w:spacing w:after="0" w:line="240" w:lineRule="auto"/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2</w:t>
            </w:r>
            <w:r w:rsidRPr="0064311E">
              <w:rPr>
                <w:rFonts w:cstheme="minorHAnsi"/>
                <w:sz w:val="24"/>
                <w:szCs w:val="24"/>
              </w:rPr>
              <w:t xml:space="preserve"> </w:t>
            </w:r>
          </w:p>
        </w:tc>
        <w:tc>
          <w:tcPr>
            <w:tcW w:w="2279" w:type="dxa"/>
          </w:tcPr>
          <w:p w14:paraId="3968389D" w14:textId="77777777" w:rsidR="00BB53F3" w:rsidRPr="0064311E" w:rsidRDefault="00BB53F3" w:rsidP="004B68C5">
            <w:pPr>
              <w:autoSpaceDE w:val="0"/>
              <w:autoSpaceDN w:val="0"/>
              <w:adjustRightInd w:val="0"/>
              <w:spacing w:after="0" w:line="240" w:lineRule="auto"/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230</w:t>
            </w:r>
          </w:p>
        </w:tc>
        <w:tc>
          <w:tcPr>
            <w:tcW w:w="2250" w:type="dxa"/>
          </w:tcPr>
          <w:p w14:paraId="6E50A996" w14:textId="77777777" w:rsidR="00BB53F3" w:rsidRPr="0064311E" w:rsidRDefault="00BB53F3" w:rsidP="004B68C5">
            <w:pPr>
              <w:autoSpaceDE w:val="0"/>
              <w:autoSpaceDN w:val="0"/>
              <w:adjustRightInd w:val="0"/>
              <w:spacing w:after="0" w:line="240" w:lineRule="auto"/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3.5</w:t>
            </w:r>
          </w:p>
        </w:tc>
      </w:tr>
      <w:tr w:rsidR="00BB53F3" w:rsidRPr="0064311E" w14:paraId="233CAB9D" w14:textId="77777777" w:rsidTr="004B68C5">
        <w:trPr>
          <w:trHeight w:val="432"/>
          <w:jc w:val="center"/>
        </w:trPr>
        <w:tc>
          <w:tcPr>
            <w:tcW w:w="3116" w:type="dxa"/>
          </w:tcPr>
          <w:p w14:paraId="7AB6B333" w14:textId="77777777" w:rsidR="00BB53F3" w:rsidRPr="0064311E" w:rsidRDefault="00BB53F3" w:rsidP="004B68C5">
            <w:pPr>
              <w:autoSpaceDE w:val="0"/>
              <w:autoSpaceDN w:val="0"/>
              <w:adjustRightInd w:val="0"/>
              <w:spacing w:after="0" w:line="240" w:lineRule="auto"/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3</w:t>
            </w:r>
            <w:r w:rsidRPr="0064311E">
              <w:rPr>
                <w:rFonts w:cstheme="minorHAnsi"/>
                <w:sz w:val="24"/>
                <w:szCs w:val="24"/>
              </w:rPr>
              <w:t xml:space="preserve"> </w:t>
            </w:r>
          </w:p>
        </w:tc>
        <w:tc>
          <w:tcPr>
            <w:tcW w:w="2279" w:type="dxa"/>
          </w:tcPr>
          <w:p w14:paraId="4E05AE5A" w14:textId="77777777" w:rsidR="00BB53F3" w:rsidRPr="0064311E" w:rsidRDefault="00BB53F3" w:rsidP="00BB53F3">
            <w:pPr>
              <w:autoSpaceDE w:val="0"/>
              <w:autoSpaceDN w:val="0"/>
              <w:adjustRightInd w:val="0"/>
              <w:spacing w:after="0" w:line="240" w:lineRule="auto"/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150</w:t>
            </w:r>
          </w:p>
        </w:tc>
        <w:tc>
          <w:tcPr>
            <w:tcW w:w="2250" w:type="dxa"/>
          </w:tcPr>
          <w:p w14:paraId="4AFE923B" w14:textId="77777777" w:rsidR="00BB53F3" w:rsidRPr="0064311E" w:rsidRDefault="00BB53F3" w:rsidP="004B68C5">
            <w:pPr>
              <w:autoSpaceDE w:val="0"/>
              <w:autoSpaceDN w:val="0"/>
              <w:adjustRightInd w:val="0"/>
              <w:spacing w:after="0" w:line="240" w:lineRule="auto"/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4</w:t>
            </w:r>
          </w:p>
        </w:tc>
      </w:tr>
    </w:tbl>
    <w:p w14:paraId="69907921" w14:textId="77777777" w:rsidR="00BB53F3" w:rsidRDefault="00874BA3" w:rsidP="00BB53F3">
      <w:r w:rsidRPr="00874BA3">
        <w:rPr>
          <w:sz w:val="24"/>
        </w:rPr>
        <w:t xml:space="preserve">Jena </w:t>
      </w:r>
      <w:r>
        <w:rPr>
          <w:sz w:val="24"/>
        </w:rPr>
        <w:t>thinks that she can salvage the</w:t>
      </w:r>
      <w:r w:rsidR="00BB53F3" w:rsidRPr="00BB53F3">
        <w:rPr>
          <w:sz w:val="24"/>
        </w:rPr>
        <w:t xml:space="preserve"> shirts </w:t>
      </w:r>
      <w:r>
        <w:rPr>
          <w:sz w:val="24"/>
        </w:rPr>
        <w:t>at</w:t>
      </w:r>
      <w:r w:rsidR="00BB53F3" w:rsidRPr="00BB53F3">
        <w:rPr>
          <w:sz w:val="24"/>
        </w:rPr>
        <w:t xml:space="preserve"> $12</w:t>
      </w:r>
      <w:r w:rsidR="00AC59DA">
        <w:rPr>
          <w:sz w:val="24"/>
        </w:rPr>
        <w:t xml:space="preserve"> per unit</w:t>
      </w:r>
      <w:r w:rsidR="00BB53F3" w:rsidRPr="00BB53F3">
        <w:rPr>
          <w:sz w:val="24"/>
        </w:rPr>
        <w:t xml:space="preserve"> if the</w:t>
      </w:r>
      <w:r>
        <w:rPr>
          <w:sz w:val="24"/>
        </w:rPr>
        <w:t>re is any leftover</w:t>
      </w:r>
      <w:r w:rsidR="00BB53F3" w:rsidRPr="00BB53F3">
        <w:rPr>
          <w:sz w:val="24"/>
        </w:rPr>
        <w:t xml:space="preserve"> </w:t>
      </w:r>
      <w:r w:rsidR="00BB53F3">
        <w:rPr>
          <w:sz w:val="24"/>
        </w:rPr>
        <w:t xml:space="preserve">by </w:t>
      </w:r>
      <w:r>
        <w:rPr>
          <w:sz w:val="24"/>
        </w:rPr>
        <w:t xml:space="preserve">the end of </w:t>
      </w:r>
      <w:r w:rsidR="00BB53F3">
        <w:rPr>
          <w:sz w:val="24"/>
        </w:rPr>
        <w:t xml:space="preserve">month </w:t>
      </w:r>
      <w:r>
        <w:rPr>
          <w:sz w:val="24"/>
        </w:rPr>
        <w:t>3</w:t>
      </w:r>
      <w:r w:rsidR="00BB53F3" w:rsidRPr="00BB53F3">
        <w:rPr>
          <w:sz w:val="24"/>
        </w:rPr>
        <w:t>.</w:t>
      </w:r>
    </w:p>
    <w:p w14:paraId="6683D1AF" w14:textId="76EB1BA3" w:rsidR="00AC59DA" w:rsidRDefault="00874BA3" w:rsidP="00874BA3">
      <w:pPr>
        <w:pStyle w:val="ListParagraph"/>
        <w:numPr>
          <w:ilvl w:val="0"/>
          <w:numId w:val="6"/>
        </w:numPr>
        <w:rPr>
          <w:sz w:val="24"/>
          <w:szCs w:val="24"/>
        </w:rPr>
      </w:pPr>
      <w:r w:rsidRPr="00874BA3">
        <w:rPr>
          <w:sz w:val="24"/>
          <w:szCs w:val="24"/>
        </w:rPr>
        <w:t>Suppose</w:t>
      </w:r>
      <w:r>
        <w:rPr>
          <w:sz w:val="24"/>
          <w:szCs w:val="24"/>
        </w:rPr>
        <w:t xml:space="preserve"> Jena </w:t>
      </w:r>
      <w:r w:rsidR="00551FA9">
        <w:rPr>
          <w:sz w:val="24"/>
          <w:szCs w:val="24"/>
        </w:rPr>
        <w:t>is</w:t>
      </w:r>
      <w:r>
        <w:rPr>
          <w:sz w:val="24"/>
          <w:szCs w:val="24"/>
        </w:rPr>
        <w:t xml:space="preserve"> given 300 shirts</w:t>
      </w:r>
      <w:r w:rsidR="00B07811" w:rsidRPr="00B07811">
        <w:rPr>
          <w:sz w:val="24"/>
          <w:szCs w:val="24"/>
        </w:rPr>
        <w:t xml:space="preserve"> </w:t>
      </w:r>
      <w:r w:rsidR="00B07811">
        <w:rPr>
          <w:sz w:val="24"/>
          <w:szCs w:val="24"/>
        </w:rPr>
        <w:t>for free</w:t>
      </w:r>
      <w:r>
        <w:rPr>
          <w:sz w:val="24"/>
          <w:szCs w:val="24"/>
        </w:rPr>
        <w:t>. Find the optimal markdown price scheme</w:t>
      </w:r>
      <w:r w:rsidR="000539DE">
        <w:rPr>
          <w:sz w:val="24"/>
          <w:szCs w:val="24"/>
        </w:rPr>
        <w:t xml:space="preserve"> for her</w:t>
      </w:r>
      <w:r>
        <w:rPr>
          <w:sz w:val="24"/>
          <w:szCs w:val="24"/>
        </w:rPr>
        <w:t xml:space="preserve"> in the</w:t>
      </w:r>
      <w:r w:rsidR="00A71971">
        <w:rPr>
          <w:sz w:val="24"/>
          <w:szCs w:val="24"/>
        </w:rPr>
        <w:t>se</w:t>
      </w:r>
      <w:r>
        <w:rPr>
          <w:sz w:val="24"/>
          <w:szCs w:val="24"/>
        </w:rPr>
        <w:t xml:space="preserve"> three months (p1&gt;p2&gt;p3).</w:t>
      </w:r>
      <w:r w:rsidR="00EB143C">
        <w:rPr>
          <w:sz w:val="24"/>
          <w:szCs w:val="24"/>
        </w:rPr>
        <w:t xml:space="preserve"> (20 points)</w:t>
      </w:r>
    </w:p>
    <w:tbl>
      <w:tblPr>
        <w:tblW w:w="7200" w:type="dxa"/>
        <w:jc w:val="center"/>
        <w:tblLook w:val="04A0" w:firstRow="1" w:lastRow="0" w:firstColumn="1" w:lastColumn="0" w:noHBand="0" w:noVBand="1"/>
      </w:tblPr>
      <w:tblGrid>
        <w:gridCol w:w="655"/>
        <w:gridCol w:w="664"/>
        <w:gridCol w:w="1117"/>
        <w:gridCol w:w="1474"/>
        <w:gridCol w:w="1046"/>
        <w:gridCol w:w="1161"/>
        <w:gridCol w:w="1083"/>
      </w:tblGrid>
      <w:tr w:rsidR="00583CBE" w:rsidRPr="00583CBE" w14:paraId="188DBC90" w14:textId="77777777" w:rsidTr="00583CBE">
        <w:trPr>
          <w:trHeight w:val="294"/>
          <w:jc w:val="center"/>
        </w:trPr>
        <w:tc>
          <w:tcPr>
            <w:tcW w:w="420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000000" w:fill="D9E1F2"/>
            <w:noWrap/>
            <w:vAlign w:val="bottom"/>
            <w:hideMark/>
          </w:tcPr>
          <w:p w14:paraId="69DFBF19" w14:textId="77777777" w:rsidR="00583CBE" w:rsidRPr="00583CBE" w:rsidRDefault="00583CBE" w:rsidP="00583CBE">
            <w:pPr>
              <w:spacing w:after="0" w:line="240" w:lineRule="auto"/>
              <w:jc w:val="right"/>
              <w:rPr>
                <w:rFonts w:ascii="Calibri" w:eastAsia="Times New Roman" w:hAnsi="Calibri" w:cs="Calibri"/>
                <w:b/>
                <w:bCs/>
                <w:color w:val="000000"/>
              </w:rPr>
            </w:pPr>
            <w:r w:rsidRPr="00583CBE">
              <w:rPr>
                <w:rFonts w:ascii="Calibri" w:eastAsia="Times New Roman" w:hAnsi="Calibri" w:cs="Calibri"/>
                <w:b/>
                <w:bCs/>
                <w:color w:val="000000"/>
              </w:rPr>
              <w:t>D_i</w:t>
            </w:r>
          </w:p>
        </w:tc>
        <w:tc>
          <w:tcPr>
            <w:tcW w:w="420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shd w:val="clear" w:color="000000" w:fill="D9E1F2"/>
            <w:noWrap/>
            <w:vAlign w:val="bottom"/>
            <w:hideMark/>
          </w:tcPr>
          <w:p w14:paraId="47B2FF11" w14:textId="77777777" w:rsidR="00583CBE" w:rsidRPr="00583CBE" w:rsidRDefault="00583CBE" w:rsidP="00583CBE">
            <w:pPr>
              <w:spacing w:after="0" w:line="240" w:lineRule="auto"/>
              <w:jc w:val="right"/>
              <w:rPr>
                <w:rFonts w:ascii="Calibri" w:eastAsia="Times New Roman" w:hAnsi="Calibri" w:cs="Calibri"/>
                <w:b/>
                <w:bCs/>
                <w:color w:val="000000"/>
              </w:rPr>
            </w:pPr>
            <w:r w:rsidRPr="00583CBE">
              <w:rPr>
                <w:rFonts w:ascii="Calibri" w:eastAsia="Times New Roman" w:hAnsi="Calibri" w:cs="Calibri"/>
                <w:b/>
                <w:bCs/>
                <w:color w:val="000000"/>
              </w:rPr>
              <w:t>m_i</w:t>
            </w:r>
          </w:p>
        </w:tc>
        <w:tc>
          <w:tcPr>
            <w:tcW w:w="940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shd w:val="clear" w:color="000000" w:fill="D9E1F2"/>
            <w:noWrap/>
            <w:vAlign w:val="bottom"/>
            <w:hideMark/>
          </w:tcPr>
          <w:p w14:paraId="38F018FA" w14:textId="77777777" w:rsidR="00583CBE" w:rsidRPr="00583CBE" w:rsidRDefault="00583CBE" w:rsidP="00583CBE">
            <w:pPr>
              <w:spacing w:after="0" w:line="240" w:lineRule="auto"/>
              <w:jc w:val="right"/>
              <w:rPr>
                <w:rFonts w:ascii="Calibri" w:eastAsia="Times New Roman" w:hAnsi="Calibri" w:cs="Calibri"/>
                <w:b/>
                <w:bCs/>
                <w:color w:val="000000"/>
              </w:rPr>
            </w:pPr>
            <w:r w:rsidRPr="00583CBE">
              <w:rPr>
                <w:rFonts w:ascii="Calibri" w:eastAsia="Times New Roman" w:hAnsi="Calibri" w:cs="Calibri"/>
                <w:b/>
                <w:bCs/>
                <w:color w:val="000000"/>
              </w:rPr>
              <w:t>p_i</w:t>
            </w:r>
          </w:p>
        </w:tc>
        <w:tc>
          <w:tcPr>
            <w:tcW w:w="1240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shd w:val="clear" w:color="000000" w:fill="D9E1F2"/>
            <w:noWrap/>
            <w:vAlign w:val="bottom"/>
            <w:hideMark/>
          </w:tcPr>
          <w:p w14:paraId="6DFAF493" w14:textId="77777777" w:rsidR="00583CBE" w:rsidRPr="00583CBE" w:rsidRDefault="00583CBE" w:rsidP="00583CBE">
            <w:pPr>
              <w:spacing w:after="0" w:line="240" w:lineRule="auto"/>
              <w:jc w:val="right"/>
              <w:rPr>
                <w:rFonts w:ascii="Calibri" w:eastAsia="Times New Roman" w:hAnsi="Calibri" w:cs="Calibri"/>
                <w:b/>
                <w:bCs/>
                <w:color w:val="000000"/>
              </w:rPr>
            </w:pPr>
            <w:r w:rsidRPr="00583CBE">
              <w:rPr>
                <w:rFonts w:ascii="Calibri" w:eastAsia="Times New Roman" w:hAnsi="Calibri" w:cs="Calibri"/>
                <w:b/>
                <w:bCs/>
                <w:color w:val="000000"/>
              </w:rPr>
              <w:t>sales</w:t>
            </w:r>
          </w:p>
        </w:tc>
        <w:tc>
          <w:tcPr>
            <w:tcW w:w="880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shd w:val="clear" w:color="000000" w:fill="D9E1F2"/>
            <w:noWrap/>
            <w:vAlign w:val="bottom"/>
            <w:hideMark/>
          </w:tcPr>
          <w:p w14:paraId="4F85AFBA" w14:textId="77777777" w:rsidR="00583CBE" w:rsidRPr="00583CBE" w:rsidRDefault="00583CBE" w:rsidP="00583CBE">
            <w:pPr>
              <w:spacing w:after="0" w:line="240" w:lineRule="auto"/>
              <w:jc w:val="right"/>
              <w:rPr>
                <w:rFonts w:ascii="Calibri" w:eastAsia="Times New Roman" w:hAnsi="Calibri" w:cs="Calibri"/>
                <w:b/>
                <w:bCs/>
                <w:color w:val="000000"/>
              </w:rPr>
            </w:pPr>
            <w:r w:rsidRPr="00583CBE">
              <w:rPr>
                <w:rFonts w:ascii="Calibri" w:eastAsia="Times New Roman" w:hAnsi="Calibri" w:cs="Calibri"/>
                <w:b/>
                <w:bCs/>
                <w:color w:val="000000"/>
              </w:rPr>
              <w:t>Total Inv</w:t>
            </w:r>
          </w:p>
        </w:tc>
        <w:tc>
          <w:tcPr>
            <w:tcW w:w="860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shd w:val="clear" w:color="000000" w:fill="D9E1F2"/>
            <w:noWrap/>
            <w:vAlign w:val="bottom"/>
            <w:hideMark/>
          </w:tcPr>
          <w:p w14:paraId="56B34404" w14:textId="77777777" w:rsidR="00583CBE" w:rsidRPr="00583CBE" w:rsidRDefault="00583CBE" w:rsidP="00583CBE">
            <w:pPr>
              <w:spacing w:after="0" w:line="240" w:lineRule="auto"/>
              <w:jc w:val="right"/>
              <w:rPr>
                <w:rFonts w:ascii="Calibri" w:eastAsia="Times New Roman" w:hAnsi="Calibri" w:cs="Calibri"/>
                <w:b/>
                <w:bCs/>
                <w:color w:val="000000"/>
              </w:rPr>
            </w:pPr>
            <w:r w:rsidRPr="00583CBE">
              <w:rPr>
                <w:rFonts w:ascii="Calibri" w:eastAsia="Times New Roman" w:hAnsi="Calibri" w:cs="Calibri"/>
                <w:b/>
                <w:bCs/>
                <w:color w:val="000000"/>
              </w:rPr>
              <w:t>Leftover</w:t>
            </w:r>
          </w:p>
        </w:tc>
        <w:tc>
          <w:tcPr>
            <w:tcW w:w="780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shd w:val="clear" w:color="000000" w:fill="D9E1F2"/>
            <w:noWrap/>
            <w:vAlign w:val="bottom"/>
            <w:hideMark/>
          </w:tcPr>
          <w:p w14:paraId="3645384D" w14:textId="77777777" w:rsidR="00583CBE" w:rsidRPr="00583CBE" w:rsidRDefault="00583CBE" w:rsidP="00583CBE">
            <w:pPr>
              <w:spacing w:after="0" w:line="240" w:lineRule="auto"/>
              <w:jc w:val="right"/>
              <w:rPr>
                <w:rFonts w:ascii="Calibri" w:eastAsia="Times New Roman" w:hAnsi="Calibri" w:cs="Calibri"/>
                <w:b/>
                <w:bCs/>
                <w:color w:val="000000"/>
              </w:rPr>
            </w:pPr>
            <w:r w:rsidRPr="00583CBE">
              <w:rPr>
                <w:rFonts w:ascii="Calibri" w:eastAsia="Times New Roman" w:hAnsi="Calibri" w:cs="Calibri"/>
                <w:b/>
                <w:bCs/>
                <w:color w:val="000000"/>
              </w:rPr>
              <w:t>Salvage</w:t>
            </w:r>
          </w:p>
        </w:tc>
      </w:tr>
      <w:tr w:rsidR="00583CBE" w:rsidRPr="00583CBE" w14:paraId="64993C15" w14:textId="77777777" w:rsidTr="00583CBE">
        <w:trPr>
          <w:trHeight w:val="287"/>
          <w:jc w:val="center"/>
        </w:trPr>
        <w:tc>
          <w:tcPr>
            <w:tcW w:w="420" w:type="dxa"/>
            <w:tcBorders>
              <w:top w:val="nil"/>
              <w:left w:val="single" w:sz="8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087AAF2" w14:textId="77777777" w:rsidR="00583CBE" w:rsidRPr="00583CBE" w:rsidRDefault="00583CBE" w:rsidP="00583CBE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583CBE">
              <w:rPr>
                <w:rFonts w:ascii="Calibri" w:eastAsia="Times New Roman" w:hAnsi="Calibri" w:cs="Calibri"/>
                <w:color w:val="000000"/>
              </w:rPr>
              <w:t>280</w:t>
            </w:r>
          </w:p>
        </w:tc>
        <w:tc>
          <w:tcPr>
            <w:tcW w:w="4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FB5B618" w14:textId="77777777" w:rsidR="00583CBE" w:rsidRPr="00583CBE" w:rsidRDefault="00583CBE" w:rsidP="00583CBE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583CBE">
              <w:rPr>
                <w:rFonts w:ascii="Calibri" w:eastAsia="Times New Roman" w:hAnsi="Calibri" w:cs="Calibri"/>
                <w:color w:val="000000"/>
              </w:rPr>
              <w:t>3.5</w:t>
            </w:r>
          </w:p>
        </w:tc>
        <w:tc>
          <w:tcPr>
            <w:tcW w:w="940" w:type="dxa"/>
            <w:tcBorders>
              <w:top w:val="nil"/>
              <w:left w:val="nil"/>
              <w:bottom w:val="nil"/>
              <w:right w:val="nil"/>
            </w:tcBorders>
            <w:shd w:val="clear" w:color="000000" w:fill="FFFF00"/>
            <w:noWrap/>
            <w:vAlign w:val="bottom"/>
            <w:hideMark/>
          </w:tcPr>
          <w:p w14:paraId="391788B1" w14:textId="77777777" w:rsidR="00583CBE" w:rsidRPr="00583CBE" w:rsidRDefault="00583CBE" w:rsidP="00583CBE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583CBE">
              <w:rPr>
                <w:rFonts w:ascii="Calibri" w:eastAsia="Times New Roman" w:hAnsi="Calibri" w:cs="Calibri"/>
                <w:color w:val="000000"/>
              </w:rPr>
              <w:t>$46.00</w:t>
            </w:r>
          </w:p>
        </w:tc>
        <w:tc>
          <w:tcPr>
            <w:tcW w:w="12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6E3BD33" w14:textId="77777777" w:rsidR="00583CBE" w:rsidRPr="00583CBE" w:rsidRDefault="00583CBE" w:rsidP="00583CBE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583CBE">
              <w:rPr>
                <w:rFonts w:ascii="Calibri" w:eastAsia="Times New Roman" w:hAnsi="Calibri" w:cs="Calibri"/>
                <w:color w:val="000000"/>
              </w:rPr>
              <w:t>119.00</w:t>
            </w:r>
          </w:p>
        </w:tc>
        <w:tc>
          <w:tcPr>
            <w:tcW w:w="8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9DE31A1" w14:textId="77777777" w:rsidR="00583CBE" w:rsidRPr="00583CBE" w:rsidRDefault="00583CBE" w:rsidP="00583CBE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583CBE">
              <w:rPr>
                <w:rFonts w:ascii="Calibri" w:eastAsia="Times New Roman" w:hAnsi="Calibri" w:cs="Calibri"/>
                <w:color w:val="000000"/>
              </w:rPr>
              <w:t>300</w:t>
            </w:r>
          </w:p>
        </w:tc>
        <w:tc>
          <w:tcPr>
            <w:tcW w:w="8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C22E11A" w14:textId="77777777" w:rsidR="00583CBE" w:rsidRPr="00583CBE" w:rsidRDefault="00583CBE" w:rsidP="00583CBE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583CBE">
              <w:rPr>
                <w:rFonts w:ascii="Calibri" w:eastAsia="Times New Roman" w:hAnsi="Calibri" w:cs="Calibri"/>
                <w:color w:val="000000"/>
              </w:rPr>
              <w:t>36</w:t>
            </w:r>
          </w:p>
        </w:tc>
        <w:tc>
          <w:tcPr>
            <w:tcW w:w="780" w:type="dxa"/>
            <w:tcBorders>
              <w:top w:val="nil"/>
              <w:left w:val="nil"/>
              <w:bottom w:val="nil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412286C6" w14:textId="77777777" w:rsidR="00583CBE" w:rsidRPr="00583CBE" w:rsidRDefault="00583CBE" w:rsidP="00583CBE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583CBE">
              <w:rPr>
                <w:rFonts w:ascii="Calibri" w:eastAsia="Times New Roman" w:hAnsi="Calibri" w:cs="Calibri"/>
                <w:color w:val="000000"/>
              </w:rPr>
              <w:t>$12.00</w:t>
            </w:r>
          </w:p>
        </w:tc>
      </w:tr>
      <w:tr w:rsidR="00583CBE" w:rsidRPr="00583CBE" w14:paraId="60D72EE0" w14:textId="77777777" w:rsidTr="00583CBE">
        <w:trPr>
          <w:trHeight w:val="287"/>
          <w:jc w:val="center"/>
        </w:trPr>
        <w:tc>
          <w:tcPr>
            <w:tcW w:w="420" w:type="dxa"/>
            <w:tcBorders>
              <w:top w:val="nil"/>
              <w:left w:val="single" w:sz="8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5A2EFE2" w14:textId="77777777" w:rsidR="00583CBE" w:rsidRPr="00583CBE" w:rsidRDefault="00583CBE" w:rsidP="00583CBE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583CBE">
              <w:rPr>
                <w:rFonts w:ascii="Calibri" w:eastAsia="Times New Roman" w:hAnsi="Calibri" w:cs="Calibri"/>
                <w:color w:val="000000"/>
              </w:rPr>
              <w:t>230</w:t>
            </w:r>
          </w:p>
        </w:tc>
        <w:tc>
          <w:tcPr>
            <w:tcW w:w="4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6D98D6A" w14:textId="77777777" w:rsidR="00583CBE" w:rsidRPr="00583CBE" w:rsidRDefault="00583CBE" w:rsidP="00583CBE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583CBE">
              <w:rPr>
                <w:rFonts w:ascii="Calibri" w:eastAsia="Times New Roman" w:hAnsi="Calibri" w:cs="Calibri"/>
                <w:color w:val="000000"/>
              </w:rPr>
              <w:t>3.5</w:t>
            </w:r>
          </w:p>
        </w:tc>
        <w:tc>
          <w:tcPr>
            <w:tcW w:w="940" w:type="dxa"/>
            <w:tcBorders>
              <w:top w:val="nil"/>
              <w:left w:val="nil"/>
              <w:bottom w:val="nil"/>
              <w:right w:val="nil"/>
            </w:tcBorders>
            <w:shd w:val="clear" w:color="000000" w:fill="FFFF00"/>
            <w:noWrap/>
            <w:vAlign w:val="bottom"/>
            <w:hideMark/>
          </w:tcPr>
          <w:p w14:paraId="5312ECF4" w14:textId="77777777" w:rsidR="00583CBE" w:rsidRPr="00583CBE" w:rsidRDefault="00583CBE" w:rsidP="00583CBE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583CBE">
              <w:rPr>
                <w:rFonts w:ascii="Calibri" w:eastAsia="Times New Roman" w:hAnsi="Calibri" w:cs="Calibri"/>
                <w:color w:val="000000"/>
              </w:rPr>
              <w:t>$38.86</w:t>
            </w:r>
          </w:p>
        </w:tc>
        <w:tc>
          <w:tcPr>
            <w:tcW w:w="12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819377E" w14:textId="77777777" w:rsidR="00583CBE" w:rsidRPr="00583CBE" w:rsidRDefault="00583CBE" w:rsidP="00583CBE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583CBE">
              <w:rPr>
                <w:rFonts w:ascii="Calibri" w:eastAsia="Times New Roman" w:hAnsi="Calibri" w:cs="Calibri"/>
                <w:color w:val="000000"/>
              </w:rPr>
              <w:t>94.00</w:t>
            </w:r>
          </w:p>
        </w:tc>
        <w:tc>
          <w:tcPr>
            <w:tcW w:w="8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A729100" w14:textId="77777777" w:rsidR="00583CBE" w:rsidRPr="00583CBE" w:rsidRDefault="00583CBE" w:rsidP="00583CBE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8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83177A1" w14:textId="77777777" w:rsidR="00583CBE" w:rsidRPr="00583CBE" w:rsidRDefault="00583CBE" w:rsidP="00583CBE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780" w:type="dxa"/>
            <w:tcBorders>
              <w:top w:val="nil"/>
              <w:left w:val="nil"/>
              <w:bottom w:val="nil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5CC73207" w14:textId="77777777" w:rsidR="00583CBE" w:rsidRPr="00583CBE" w:rsidRDefault="00583CBE" w:rsidP="00583CBE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583CBE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</w:tr>
      <w:tr w:rsidR="00583CBE" w:rsidRPr="00583CBE" w14:paraId="16E219C7" w14:textId="77777777" w:rsidTr="00583CBE">
        <w:trPr>
          <w:trHeight w:val="287"/>
          <w:jc w:val="center"/>
        </w:trPr>
        <w:tc>
          <w:tcPr>
            <w:tcW w:w="420" w:type="dxa"/>
            <w:tcBorders>
              <w:top w:val="nil"/>
              <w:left w:val="single" w:sz="8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A2E3CA3" w14:textId="77777777" w:rsidR="00583CBE" w:rsidRPr="00583CBE" w:rsidRDefault="00583CBE" w:rsidP="00583CBE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583CBE">
              <w:rPr>
                <w:rFonts w:ascii="Calibri" w:eastAsia="Times New Roman" w:hAnsi="Calibri" w:cs="Calibri"/>
                <w:color w:val="000000"/>
              </w:rPr>
              <w:t>150</w:t>
            </w:r>
          </w:p>
        </w:tc>
        <w:tc>
          <w:tcPr>
            <w:tcW w:w="4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AD91D52" w14:textId="77777777" w:rsidR="00583CBE" w:rsidRPr="00583CBE" w:rsidRDefault="00583CBE" w:rsidP="00583CBE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583CBE">
              <w:rPr>
                <w:rFonts w:ascii="Calibri" w:eastAsia="Times New Roman" w:hAnsi="Calibri" w:cs="Calibri"/>
                <w:color w:val="000000"/>
              </w:rPr>
              <w:t>4</w:t>
            </w:r>
          </w:p>
        </w:tc>
        <w:tc>
          <w:tcPr>
            <w:tcW w:w="940" w:type="dxa"/>
            <w:tcBorders>
              <w:top w:val="nil"/>
              <w:left w:val="nil"/>
              <w:bottom w:val="nil"/>
              <w:right w:val="nil"/>
            </w:tcBorders>
            <w:shd w:val="clear" w:color="000000" w:fill="FFFF00"/>
            <w:noWrap/>
            <w:vAlign w:val="bottom"/>
            <w:hideMark/>
          </w:tcPr>
          <w:p w14:paraId="1646A00B" w14:textId="77777777" w:rsidR="00583CBE" w:rsidRPr="00583CBE" w:rsidRDefault="00583CBE" w:rsidP="00583CBE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583CBE">
              <w:rPr>
                <w:rFonts w:ascii="Calibri" w:eastAsia="Times New Roman" w:hAnsi="Calibri" w:cs="Calibri"/>
                <w:color w:val="000000"/>
              </w:rPr>
              <w:t>$24.75</w:t>
            </w:r>
          </w:p>
        </w:tc>
        <w:tc>
          <w:tcPr>
            <w:tcW w:w="12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E7683E3" w14:textId="77777777" w:rsidR="00583CBE" w:rsidRPr="00583CBE" w:rsidRDefault="00583CBE" w:rsidP="00583CBE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583CBE">
              <w:rPr>
                <w:rFonts w:ascii="Calibri" w:eastAsia="Times New Roman" w:hAnsi="Calibri" w:cs="Calibri"/>
                <w:color w:val="000000"/>
              </w:rPr>
              <w:t>51.00</w:t>
            </w:r>
          </w:p>
        </w:tc>
        <w:tc>
          <w:tcPr>
            <w:tcW w:w="8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3AE76A8" w14:textId="77777777" w:rsidR="00583CBE" w:rsidRPr="00583CBE" w:rsidRDefault="00583CBE" w:rsidP="00583CBE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8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70AC0AF" w14:textId="77777777" w:rsidR="00583CBE" w:rsidRPr="00583CBE" w:rsidRDefault="00583CBE" w:rsidP="00583CBE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780" w:type="dxa"/>
            <w:tcBorders>
              <w:top w:val="nil"/>
              <w:left w:val="nil"/>
              <w:bottom w:val="nil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628EAF25" w14:textId="77777777" w:rsidR="00583CBE" w:rsidRPr="00583CBE" w:rsidRDefault="00583CBE" w:rsidP="00583CBE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583CBE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</w:tr>
      <w:tr w:rsidR="00583CBE" w:rsidRPr="00583CBE" w14:paraId="0EE1E957" w14:textId="77777777" w:rsidTr="00583CBE">
        <w:trPr>
          <w:trHeight w:val="287"/>
          <w:jc w:val="center"/>
        </w:trPr>
        <w:tc>
          <w:tcPr>
            <w:tcW w:w="420" w:type="dxa"/>
            <w:tcBorders>
              <w:top w:val="nil"/>
              <w:left w:val="single" w:sz="8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B039A04" w14:textId="77777777" w:rsidR="00583CBE" w:rsidRPr="00583CBE" w:rsidRDefault="00583CBE" w:rsidP="00583CBE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583CBE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4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4388A88" w14:textId="77777777" w:rsidR="00583CBE" w:rsidRPr="00583CBE" w:rsidRDefault="00583CBE" w:rsidP="00583CBE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9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8275FA5" w14:textId="77777777" w:rsidR="00583CBE" w:rsidRPr="00583CBE" w:rsidRDefault="00583CBE" w:rsidP="00583CBE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12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98D076C" w14:textId="77777777" w:rsidR="00583CBE" w:rsidRPr="00583CBE" w:rsidRDefault="00583CBE" w:rsidP="00583CBE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8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26282D6" w14:textId="77777777" w:rsidR="00583CBE" w:rsidRPr="00583CBE" w:rsidRDefault="00583CBE" w:rsidP="00583CBE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8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8424C52" w14:textId="77777777" w:rsidR="00583CBE" w:rsidRPr="00583CBE" w:rsidRDefault="00583CBE" w:rsidP="00583CBE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780" w:type="dxa"/>
            <w:tcBorders>
              <w:top w:val="nil"/>
              <w:left w:val="nil"/>
              <w:bottom w:val="nil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3276B3F1" w14:textId="77777777" w:rsidR="00583CBE" w:rsidRPr="00583CBE" w:rsidRDefault="00583CBE" w:rsidP="00583CBE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583CBE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</w:tr>
      <w:tr w:rsidR="00583CBE" w:rsidRPr="00583CBE" w14:paraId="4E3A4459" w14:textId="77777777" w:rsidTr="00583CBE">
        <w:trPr>
          <w:trHeight w:val="287"/>
          <w:jc w:val="center"/>
        </w:trPr>
        <w:tc>
          <w:tcPr>
            <w:tcW w:w="420" w:type="dxa"/>
            <w:tcBorders>
              <w:top w:val="nil"/>
              <w:left w:val="single" w:sz="8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BC15858" w14:textId="77777777" w:rsidR="00583CBE" w:rsidRPr="00583CBE" w:rsidRDefault="00583CBE" w:rsidP="00583CBE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583CBE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4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366E21E" w14:textId="77777777" w:rsidR="00583CBE" w:rsidRPr="00583CBE" w:rsidRDefault="00583CBE" w:rsidP="00583CBE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9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CFD4A93" w14:textId="77777777" w:rsidR="00583CBE" w:rsidRPr="00583CBE" w:rsidRDefault="00583CBE" w:rsidP="00583CBE">
            <w:pPr>
              <w:spacing w:after="0" w:line="240" w:lineRule="auto"/>
              <w:jc w:val="right"/>
              <w:rPr>
                <w:rFonts w:ascii="Calibri" w:eastAsia="Times New Roman" w:hAnsi="Calibri" w:cs="Calibri"/>
                <w:b/>
                <w:bCs/>
                <w:color w:val="000000"/>
              </w:rPr>
            </w:pPr>
            <w:r w:rsidRPr="00583CBE">
              <w:rPr>
                <w:rFonts w:ascii="Calibri" w:eastAsia="Times New Roman" w:hAnsi="Calibri" w:cs="Calibri"/>
                <w:b/>
                <w:bCs/>
                <w:color w:val="000000"/>
              </w:rPr>
              <w:t>Total</w:t>
            </w:r>
          </w:p>
        </w:tc>
        <w:tc>
          <w:tcPr>
            <w:tcW w:w="12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C22D3A6" w14:textId="77777777" w:rsidR="00583CBE" w:rsidRPr="00583CBE" w:rsidRDefault="00583CBE" w:rsidP="00583CBE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583CBE">
              <w:rPr>
                <w:rFonts w:ascii="Calibri" w:eastAsia="Times New Roman" w:hAnsi="Calibri" w:cs="Calibri"/>
                <w:color w:val="000000"/>
              </w:rPr>
              <w:t>264</w:t>
            </w:r>
          </w:p>
        </w:tc>
        <w:tc>
          <w:tcPr>
            <w:tcW w:w="8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F1E7705" w14:textId="77777777" w:rsidR="00583CBE" w:rsidRPr="00583CBE" w:rsidRDefault="00583CBE" w:rsidP="00583CBE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8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EC8F459" w14:textId="77777777" w:rsidR="00583CBE" w:rsidRPr="00583CBE" w:rsidRDefault="00583CBE" w:rsidP="00583CBE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780" w:type="dxa"/>
            <w:tcBorders>
              <w:top w:val="nil"/>
              <w:left w:val="nil"/>
              <w:bottom w:val="nil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7E52EC25" w14:textId="77777777" w:rsidR="00583CBE" w:rsidRPr="00583CBE" w:rsidRDefault="00583CBE" w:rsidP="00583CBE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583CBE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</w:tr>
      <w:tr w:rsidR="00583CBE" w:rsidRPr="00583CBE" w14:paraId="05DAE035" w14:textId="77777777" w:rsidTr="00583CBE">
        <w:trPr>
          <w:trHeight w:val="287"/>
          <w:jc w:val="center"/>
        </w:trPr>
        <w:tc>
          <w:tcPr>
            <w:tcW w:w="420" w:type="dxa"/>
            <w:tcBorders>
              <w:top w:val="nil"/>
              <w:left w:val="single" w:sz="8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C5CDC61" w14:textId="77777777" w:rsidR="00583CBE" w:rsidRPr="00583CBE" w:rsidRDefault="00583CBE" w:rsidP="00583CBE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583CBE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4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17F4B1C" w14:textId="77777777" w:rsidR="00583CBE" w:rsidRPr="00583CBE" w:rsidRDefault="00583CBE" w:rsidP="00583CBE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9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B712ACC" w14:textId="77777777" w:rsidR="00583CBE" w:rsidRPr="00583CBE" w:rsidRDefault="00583CBE" w:rsidP="00583CBE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12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F837B60" w14:textId="77777777" w:rsidR="00583CBE" w:rsidRPr="00583CBE" w:rsidRDefault="00583CBE" w:rsidP="00583CBE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8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220D7BF" w14:textId="77777777" w:rsidR="00583CBE" w:rsidRPr="00583CBE" w:rsidRDefault="00583CBE" w:rsidP="00583CBE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8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1018F9F" w14:textId="77777777" w:rsidR="00583CBE" w:rsidRPr="00583CBE" w:rsidRDefault="00583CBE" w:rsidP="00583CBE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780" w:type="dxa"/>
            <w:tcBorders>
              <w:top w:val="nil"/>
              <w:left w:val="nil"/>
              <w:bottom w:val="nil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33EF7EA9" w14:textId="77777777" w:rsidR="00583CBE" w:rsidRPr="00583CBE" w:rsidRDefault="00583CBE" w:rsidP="00583CBE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583CBE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</w:tr>
      <w:tr w:rsidR="00583CBE" w:rsidRPr="00583CBE" w14:paraId="67C48D87" w14:textId="77777777" w:rsidTr="00583CBE">
        <w:trPr>
          <w:trHeight w:val="294"/>
          <w:jc w:val="center"/>
        </w:trPr>
        <w:tc>
          <w:tcPr>
            <w:tcW w:w="420" w:type="dxa"/>
            <w:tcBorders>
              <w:top w:val="nil"/>
              <w:left w:val="single" w:sz="8" w:space="0" w:color="auto"/>
              <w:bottom w:val="single" w:sz="8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38D802D2" w14:textId="77777777" w:rsidR="00583CBE" w:rsidRPr="00583CBE" w:rsidRDefault="00583CBE" w:rsidP="00583CBE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583CBE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420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51F0FEE7" w14:textId="77777777" w:rsidR="00583CBE" w:rsidRPr="00583CBE" w:rsidRDefault="00583CBE" w:rsidP="00583CBE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583CBE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940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000000" w:fill="E2EFDA"/>
            <w:noWrap/>
            <w:vAlign w:val="bottom"/>
            <w:hideMark/>
          </w:tcPr>
          <w:p w14:paraId="256FC687" w14:textId="77777777" w:rsidR="00583CBE" w:rsidRPr="00583CBE" w:rsidRDefault="00583CBE" w:rsidP="00583CBE">
            <w:pPr>
              <w:spacing w:after="0" w:line="240" w:lineRule="auto"/>
              <w:jc w:val="right"/>
              <w:rPr>
                <w:rFonts w:ascii="Calibri" w:eastAsia="Times New Roman" w:hAnsi="Calibri" w:cs="Calibri"/>
                <w:b/>
                <w:bCs/>
                <w:color w:val="000000"/>
              </w:rPr>
            </w:pPr>
            <w:r w:rsidRPr="00583CBE">
              <w:rPr>
                <w:rFonts w:ascii="Calibri" w:eastAsia="Times New Roman" w:hAnsi="Calibri" w:cs="Calibri"/>
                <w:b/>
                <w:bCs/>
                <w:color w:val="000000"/>
              </w:rPr>
              <w:t>Total Rev</w:t>
            </w:r>
          </w:p>
        </w:tc>
        <w:tc>
          <w:tcPr>
            <w:tcW w:w="1240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000000" w:fill="E2EFDA"/>
            <w:noWrap/>
            <w:vAlign w:val="bottom"/>
            <w:hideMark/>
          </w:tcPr>
          <w:p w14:paraId="4C1FDE04" w14:textId="77777777" w:rsidR="00583CBE" w:rsidRPr="00583CBE" w:rsidRDefault="00583CBE" w:rsidP="00583CBE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</w:rPr>
            </w:pPr>
            <w:r w:rsidRPr="00583CBE">
              <w:rPr>
                <w:rFonts w:ascii="Calibri" w:eastAsia="Times New Roman" w:hAnsi="Calibri" w:cs="Calibri"/>
                <w:b/>
                <w:bCs/>
                <w:color w:val="000000"/>
              </w:rPr>
              <w:t xml:space="preserve"> $ 10,820.82 </w:t>
            </w:r>
          </w:p>
        </w:tc>
        <w:tc>
          <w:tcPr>
            <w:tcW w:w="880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7D952966" w14:textId="77777777" w:rsidR="00583CBE" w:rsidRPr="00583CBE" w:rsidRDefault="00583CBE" w:rsidP="00583CBE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583CBE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860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5E62281D" w14:textId="77777777" w:rsidR="00583CBE" w:rsidRPr="00583CBE" w:rsidRDefault="00583CBE" w:rsidP="00583CBE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583CBE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78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76A9B653" w14:textId="77777777" w:rsidR="00583CBE" w:rsidRPr="00583CBE" w:rsidRDefault="00583CBE" w:rsidP="00583CBE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583CBE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</w:tr>
    </w:tbl>
    <w:p w14:paraId="2F3D9B43" w14:textId="77777777" w:rsidR="00835C94" w:rsidRPr="00835C94" w:rsidRDefault="00835C94" w:rsidP="00835C94">
      <w:pPr>
        <w:rPr>
          <w:sz w:val="24"/>
          <w:szCs w:val="24"/>
        </w:rPr>
      </w:pPr>
    </w:p>
    <w:p w14:paraId="6A101996" w14:textId="77777777" w:rsidR="00874BA3" w:rsidRDefault="00AC59DA" w:rsidP="00EE6A32">
      <w:pPr>
        <w:pStyle w:val="ListParagraph"/>
        <w:numPr>
          <w:ilvl w:val="0"/>
          <w:numId w:val="6"/>
        </w:numPr>
      </w:pPr>
      <w:r w:rsidRPr="00AC59DA">
        <w:rPr>
          <w:sz w:val="24"/>
          <w:szCs w:val="24"/>
        </w:rPr>
        <w:t xml:space="preserve">After conducting this business </w:t>
      </w:r>
      <w:r w:rsidR="00553A13">
        <w:rPr>
          <w:sz w:val="24"/>
          <w:szCs w:val="24"/>
        </w:rPr>
        <w:t xml:space="preserve">for </w:t>
      </w:r>
      <w:r w:rsidRPr="00AC59DA">
        <w:rPr>
          <w:sz w:val="24"/>
          <w:szCs w:val="24"/>
        </w:rPr>
        <w:t>one time, Jena realized that the selling season actually can last 5 months, and this time she estimated the demand functions as follows:</w:t>
      </w:r>
    </w:p>
    <w:tbl>
      <w:tblPr>
        <w:tblStyle w:val="TableGrid"/>
        <w:tblW w:w="0" w:type="auto"/>
        <w:jc w:val="center"/>
        <w:tblLook w:val="04A0" w:firstRow="1" w:lastRow="0" w:firstColumn="1" w:lastColumn="0" w:noHBand="0" w:noVBand="1"/>
      </w:tblPr>
      <w:tblGrid>
        <w:gridCol w:w="3116"/>
        <w:gridCol w:w="2279"/>
        <w:gridCol w:w="2250"/>
      </w:tblGrid>
      <w:tr w:rsidR="00816D78" w:rsidRPr="0064311E" w14:paraId="0CE9F739" w14:textId="77777777" w:rsidTr="004B68C5">
        <w:trPr>
          <w:jc w:val="center"/>
        </w:trPr>
        <w:tc>
          <w:tcPr>
            <w:tcW w:w="3116" w:type="dxa"/>
          </w:tcPr>
          <w:p w14:paraId="06B288BB" w14:textId="77777777" w:rsidR="00816D78" w:rsidRPr="0064311E" w:rsidRDefault="00816D78" w:rsidP="00816D78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Month</w:t>
            </w:r>
          </w:p>
        </w:tc>
        <w:tc>
          <w:tcPr>
            <w:tcW w:w="2279" w:type="dxa"/>
          </w:tcPr>
          <w:p w14:paraId="0A341D5E" w14:textId="77777777" w:rsidR="00816D78" w:rsidRPr="0064311E" w:rsidRDefault="00816D78" w:rsidP="00816D78">
            <w:pPr>
              <w:rPr>
                <w:rFonts w:cstheme="minorHAnsi"/>
                <w:sz w:val="24"/>
                <w:szCs w:val="24"/>
              </w:rPr>
            </w:pPr>
            <w:r w:rsidRPr="0064311E">
              <w:rPr>
                <w:rFonts w:cstheme="minorHAnsi"/>
                <w:sz w:val="24"/>
                <w:szCs w:val="24"/>
              </w:rPr>
              <w:t>D</w:t>
            </w:r>
            <w:r>
              <w:rPr>
                <w:rFonts w:cstheme="minorHAnsi"/>
                <w:sz w:val="24"/>
                <w:szCs w:val="24"/>
              </w:rPr>
              <w:t>_i</w:t>
            </w:r>
          </w:p>
        </w:tc>
        <w:tc>
          <w:tcPr>
            <w:tcW w:w="2250" w:type="dxa"/>
          </w:tcPr>
          <w:p w14:paraId="0C5751CE" w14:textId="77777777" w:rsidR="00816D78" w:rsidRPr="0064311E" w:rsidRDefault="00816D78" w:rsidP="00816D78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m_i</w:t>
            </w:r>
          </w:p>
        </w:tc>
      </w:tr>
      <w:tr w:rsidR="00874BA3" w:rsidRPr="0064311E" w14:paraId="173C1329" w14:textId="77777777" w:rsidTr="004B68C5">
        <w:trPr>
          <w:trHeight w:val="432"/>
          <w:jc w:val="center"/>
        </w:trPr>
        <w:tc>
          <w:tcPr>
            <w:tcW w:w="3116" w:type="dxa"/>
          </w:tcPr>
          <w:p w14:paraId="06BDFFB5" w14:textId="77777777" w:rsidR="00874BA3" w:rsidRPr="0064311E" w:rsidRDefault="00874BA3" w:rsidP="004B68C5">
            <w:pPr>
              <w:autoSpaceDE w:val="0"/>
              <w:autoSpaceDN w:val="0"/>
              <w:adjustRightInd w:val="0"/>
              <w:spacing w:after="0" w:line="240" w:lineRule="auto"/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1</w:t>
            </w:r>
            <w:r w:rsidRPr="0064311E">
              <w:rPr>
                <w:rFonts w:cstheme="minorHAnsi"/>
                <w:sz w:val="24"/>
                <w:szCs w:val="24"/>
              </w:rPr>
              <w:t xml:space="preserve"> </w:t>
            </w:r>
          </w:p>
        </w:tc>
        <w:tc>
          <w:tcPr>
            <w:tcW w:w="2279" w:type="dxa"/>
          </w:tcPr>
          <w:p w14:paraId="4207667F" w14:textId="77777777" w:rsidR="00874BA3" w:rsidRPr="0064311E" w:rsidRDefault="00874BA3" w:rsidP="004B68C5">
            <w:pPr>
              <w:autoSpaceDE w:val="0"/>
              <w:autoSpaceDN w:val="0"/>
              <w:adjustRightInd w:val="0"/>
              <w:spacing w:after="0" w:line="240" w:lineRule="auto"/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280</w:t>
            </w:r>
          </w:p>
        </w:tc>
        <w:tc>
          <w:tcPr>
            <w:tcW w:w="2250" w:type="dxa"/>
          </w:tcPr>
          <w:p w14:paraId="30F3E244" w14:textId="77777777" w:rsidR="00874BA3" w:rsidRPr="0064311E" w:rsidRDefault="00874BA3" w:rsidP="004B68C5">
            <w:pPr>
              <w:autoSpaceDE w:val="0"/>
              <w:autoSpaceDN w:val="0"/>
              <w:adjustRightInd w:val="0"/>
              <w:spacing w:after="0" w:line="240" w:lineRule="auto"/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3.5</w:t>
            </w:r>
          </w:p>
        </w:tc>
      </w:tr>
      <w:tr w:rsidR="00874BA3" w:rsidRPr="0064311E" w14:paraId="2841C372" w14:textId="77777777" w:rsidTr="004B68C5">
        <w:trPr>
          <w:trHeight w:val="432"/>
          <w:jc w:val="center"/>
        </w:trPr>
        <w:tc>
          <w:tcPr>
            <w:tcW w:w="3116" w:type="dxa"/>
          </w:tcPr>
          <w:p w14:paraId="76B7D82B" w14:textId="77777777" w:rsidR="00874BA3" w:rsidRPr="0064311E" w:rsidRDefault="00874BA3" w:rsidP="004B68C5">
            <w:pPr>
              <w:autoSpaceDE w:val="0"/>
              <w:autoSpaceDN w:val="0"/>
              <w:adjustRightInd w:val="0"/>
              <w:spacing w:after="0" w:line="240" w:lineRule="auto"/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2</w:t>
            </w:r>
            <w:r w:rsidRPr="0064311E">
              <w:rPr>
                <w:rFonts w:cstheme="minorHAnsi"/>
                <w:sz w:val="24"/>
                <w:szCs w:val="24"/>
              </w:rPr>
              <w:t xml:space="preserve"> </w:t>
            </w:r>
          </w:p>
        </w:tc>
        <w:tc>
          <w:tcPr>
            <w:tcW w:w="2279" w:type="dxa"/>
          </w:tcPr>
          <w:p w14:paraId="05ECE661" w14:textId="77777777" w:rsidR="00874BA3" w:rsidRPr="0064311E" w:rsidRDefault="00874BA3" w:rsidP="004B68C5">
            <w:pPr>
              <w:autoSpaceDE w:val="0"/>
              <w:autoSpaceDN w:val="0"/>
              <w:adjustRightInd w:val="0"/>
              <w:spacing w:after="0" w:line="240" w:lineRule="auto"/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230</w:t>
            </w:r>
          </w:p>
        </w:tc>
        <w:tc>
          <w:tcPr>
            <w:tcW w:w="2250" w:type="dxa"/>
          </w:tcPr>
          <w:p w14:paraId="6C4EDB59" w14:textId="77777777" w:rsidR="00874BA3" w:rsidRPr="0064311E" w:rsidRDefault="00874BA3" w:rsidP="004B68C5">
            <w:pPr>
              <w:autoSpaceDE w:val="0"/>
              <w:autoSpaceDN w:val="0"/>
              <w:adjustRightInd w:val="0"/>
              <w:spacing w:after="0" w:line="240" w:lineRule="auto"/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3.5</w:t>
            </w:r>
          </w:p>
        </w:tc>
      </w:tr>
      <w:tr w:rsidR="00874BA3" w:rsidRPr="0064311E" w14:paraId="0741C966" w14:textId="77777777" w:rsidTr="004B68C5">
        <w:trPr>
          <w:trHeight w:val="432"/>
          <w:jc w:val="center"/>
        </w:trPr>
        <w:tc>
          <w:tcPr>
            <w:tcW w:w="3116" w:type="dxa"/>
          </w:tcPr>
          <w:p w14:paraId="7DF3A548" w14:textId="77777777" w:rsidR="00874BA3" w:rsidRPr="0064311E" w:rsidRDefault="00874BA3" w:rsidP="004B68C5">
            <w:pPr>
              <w:autoSpaceDE w:val="0"/>
              <w:autoSpaceDN w:val="0"/>
              <w:adjustRightInd w:val="0"/>
              <w:spacing w:after="0" w:line="240" w:lineRule="auto"/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3</w:t>
            </w:r>
            <w:r w:rsidRPr="0064311E">
              <w:rPr>
                <w:rFonts w:cstheme="minorHAnsi"/>
                <w:sz w:val="24"/>
                <w:szCs w:val="24"/>
              </w:rPr>
              <w:t xml:space="preserve"> </w:t>
            </w:r>
          </w:p>
        </w:tc>
        <w:tc>
          <w:tcPr>
            <w:tcW w:w="2279" w:type="dxa"/>
          </w:tcPr>
          <w:p w14:paraId="0718B631" w14:textId="77777777" w:rsidR="00874BA3" w:rsidRPr="0064311E" w:rsidRDefault="00874BA3" w:rsidP="004B68C5">
            <w:pPr>
              <w:autoSpaceDE w:val="0"/>
              <w:autoSpaceDN w:val="0"/>
              <w:adjustRightInd w:val="0"/>
              <w:spacing w:after="0" w:line="240" w:lineRule="auto"/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150</w:t>
            </w:r>
          </w:p>
        </w:tc>
        <w:tc>
          <w:tcPr>
            <w:tcW w:w="2250" w:type="dxa"/>
          </w:tcPr>
          <w:p w14:paraId="5A12332A" w14:textId="77777777" w:rsidR="00874BA3" w:rsidRPr="0064311E" w:rsidRDefault="00874BA3" w:rsidP="004B68C5">
            <w:pPr>
              <w:autoSpaceDE w:val="0"/>
              <w:autoSpaceDN w:val="0"/>
              <w:adjustRightInd w:val="0"/>
              <w:spacing w:after="0" w:line="240" w:lineRule="auto"/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4</w:t>
            </w:r>
          </w:p>
        </w:tc>
      </w:tr>
      <w:tr w:rsidR="00874BA3" w:rsidRPr="0064311E" w14:paraId="0078E664" w14:textId="77777777" w:rsidTr="004B68C5">
        <w:trPr>
          <w:trHeight w:val="432"/>
          <w:jc w:val="center"/>
        </w:trPr>
        <w:tc>
          <w:tcPr>
            <w:tcW w:w="3116" w:type="dxa"/>
          </w:tcPr>
          <w:p w14:paraId="01D7FA31" w14:textId="77777777" w:rsidR="00874BA3" w:rsidRPr="0064311E" w:rsidRDefault="00874BA3" w:rsidP="004B68C5">
            <w:pPr>
              <w:autoSpaceDE w:val="0"/>
              <w:autoSpaceDN w:val="0"/>
              <w:adjustRightInd w:val="0"/>
              <w:spacing w:after="0" w:line="240" w:lineRule="auto"/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4</w:t>
            </w:r>
            <w:r w:rsidRPr="0064311E">
              <w:rPr>
                <w:rFonts w:cstheme="minorHAnsi"/>
                <w:sz w:val="24"/>
                <w:szCs w:val="24"/>
              </w:rPr>
              <w:t xml:space="preserve"> </w:t>
            </w:r>
          </w:p>
        </w:tc>
        <w:tc>
          <w:tcPr>
            <w:tcW w:w="2279" w:type="dxa"/>
          </w:tcPr>
          <w:p w14:paraId="55A5DCC0" w14:textId="77777777" w:rsidR="00874BA3" w:rsidRPr="0064311E" w:rsidRDefault="00874BA3" w:rsidP="004B68C5">
            <w:pPr>
              <w:autoSpaceDE w:val="0"/>
              <w:autoSpaceDN w:val="0"/>
              <w:adjustRightInd w:val="0"/>
              <w:spacing w:after="0" w:line="240" w:lineRule="auto"/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120</w:t>
            </w:r>
          </w:p>
        </w:tc>
        <w:tc>
          <w:tcPr>
            <w:tcW w:w="2250" w:type="dxa"/>
          </w:tcPr>
          <w:p w14:paraId="57129F5F" w14:textId="77777777" w:rsidR="00874BA3" w:rsidRPr="0064311E" w:rsidRDefault="00874BA3" w:rsidP="004B68C5">
            <w:pPr>
              <w:autoSpaceDE w:val="0"/>
              <w:autoSpaceDN w:val="0"/>
              <w:adjustRightInd w:val="0"/>
              <w:spacing w:after="0" w:line="240" w:lineRule="auto"/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4</w:t>
            </w:r>
          </w:p>
        </w:tc>
      </w:tr>
      <w:tr w:rsidR="00874BA3" w:rsidRPr="0064311E" w14:paraId="6DBB2597" w14:textId="77777777" w:rsidTr="004B68C5">
        <w:trPr>
          <w:trHeight w:val="432"/>
          <w:jc w:val="center"/>
        </w:trPr>
        <w:tc>
          <w:tcPr>
            <w:tcW w:w="3116" w:type="dxa"/>
          </w:tcPr>
          <w:p w14:paraId="392B4CDD" w14:textId="77777777" w:rsidR="00874BA3" w:rsidRPr="0064311E" w:rsidRDefault="00874BA3" w:rsidP="004B68C5">
            <w:pPr>
              <w:autoSpaceDE w:val="0"/>
              <w:autoSpaceDN w:val="0"/>
              <w:adjustRightInd w:val="0"/>
              <w:spacing w:after="0" w:line="240" w:lineRule="auto"/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5</w:t>
            </w:r>
            <w:r w:rsidRPr="0064311E">
              <w:rPr>
                <w:rFonts w:cstheme="minorHAnsi"/>
                <w:sz w:val="24"/>
                <w:szCs w:val="24"/>
              </w:rPr>
              <w:t xml:space="preserve"> </w:t>
            </w:r>
          </w:p>
        </w:tc>
        <w:tc>
          <w:tcPr>
            <w:tcW w:w="2279" w:type="dxa"/>
          </w:tcPr>
          <w:p w14:paraId="4D309F84" w14:textId="77777777" w:rsidR="00874BA3" w:rsidRPr="0064311E" w:rsidRDefault="00874BA3" w:rsidP="004B68C5">
            <w:pPr>
              <w:autoSpaceDE w:val="0"/>
              <w:autoSpaceDN w:val="0"/>
              <w:adjustRightInd w:val="0"/>
              <w:spacing w:after="0" w:line="240" w:lineRule="auto"/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120</w:t>
            </w:r>
          </w:p>
        </w:tc>
        <w:tc>
          <w:tcPr>
            <w:tcW w:w="2250" w:type="dxa"/>
          </w:tcPr>
          <w:p w14:paraId="5D64591A" w14:textId="77777777" w:rsidR="00874BA3" w:rsidRPr="0064311E" w:rsidRDefault="00874BA3" w:rsidP="004B68C5">
            <w:pPr>
              <w:autoSpaceDE w:val="0"/>
              <w:autoSpaceDN w:val="0"/>
              <w:adjustRightInd w:val="0"/>
              <w:spacing w:after="0" w:line="240" w:lineRule="auto"/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6</w:t>
            </w:r>
          </w:p>
        </w:tc>
      </w:tr>
    </w:tbl>
    <w:p w14:paraId="3F9E0851" w14:textId="46EC9953" w:rsidR="004E61BA" w:rsidRDefault="00B07811" w:rsidP="00B07811">
      <w:pPr>
        <w:pStyle w:val="ListParagraph"/>
        <w:rPr>
          <w:sz w:val="24"/>
          <w:szCs w:val="24"/>
        </w:rPr>
      </w:pPr>
      <w:r>
        <w:rPr>
          <w:sz w:val="24"/>
        </w:rPr>
        <w:t xml:space="preserve">Again, suppose she </w:t>
      </w:r>
      <w:r w:rsidR="00941091">
        <w:rPr>
          <w:sz w:val="24"/>
        </w:rPr>
        <w:t>is</w:t>
      </w:r>
      <w:r>
        <w:rPr>
          <w:sz w:val="24"/>
        </w:rPr>
        <w:t xml:space="preserve"> given for free 300 shirts</w:t>
      </w:r>
      <w:r w:rsidR="00AC59DA">
        <w:rPr>
          <w:sz w:val="24"/>
        </w:rPr>
        <w:t>,</w:t>
      </w:r>
      <w:r>
        <w:rPr>
          <w:sz w:val="24"/>
        </w:rPr>
        <w:t xml:space="preserve"> and</w:t>
      </w:r>
      <w:r w:rsidR="00AC59DA">
        <w:rPr>
          <w:sz w:val="24"/>
        </w:rPr>
        <w:t xml:space="preserve"> she thinks that any leftover</w:t>
      </w:r>
      <w:r w:rsidR="00874BA3" w:rsidRPr="00BB53F3">
        <w:rPr>
          <w:sz w:val="24"/>
        </w:rPr>
        <w:t xml:space="preserve"> shirt </w:t>
      </w:r>
      <w:r w:rsidR="00AC59DA">
        <w:rPr>
          <w:sz w:val="24"/>
        </w:rPr>
        <w:t>can be</w:t>
      </w:r>
      <w:r w:rsidR="00874BA3" w:rsidRPr="00BB53F3">
        <w:rPr>
          <w:sz w:val="24"/>
        </w:rPr>
        <w:t xml:space="preserve"> salvage</w:t>
      </w:r>
      <w:r w:rsidR="00AC59DA">
        <w:rPr>
          <w:sz w:val="24"/>
        </w:rPr>
        <w:t>d</w:t>
      </w:r>
      <w:r w:rsidR="00874BA3" w:rsidRPr="00BB53F3">
        <w:rPr>
          <w:sz w:val="24"/>
        </w:rPr>
        <w:t xml:space="preserve"> $12 </w:t>
      </w:r>
      <w:r w:rsidR="00AC59DA">
        <w:rPr>
          <w:sz w:val="24"/>
        </w:rPr>
        <w:t xml:space="preserve">per unit </w:t>
      </w:r>
      <w:r w:rsidR="00874BA3">
        <w:rPr>
          <w:sz w:val="24"/>
        </w:rPr>
        <w:t xml:space="preserve">by </w:t>
      </w:r>
      <w:r w:rsidR="00281794">
        <w:rPr>
          <w:sz w:val="24"/>
        </w:rPr>
        <w:t xml:space="preserve">the end of </w:t>
      </w:r>
      <w:r w:rsidR="00874BA3">
        <w:rPr>
          <w:sz w:val="24"/>
        </w:rPr>
        <w:t>month 5</w:t>
      </w:r>
      <w:r w:rsidR="000208E6">
        <w:rPr>
          <w:sz w:val="24"/>
        </w:rPr>
        <w:t xml:space="preserve">. </w:t>
      </w:r>
      <w:r w:rsidR="004E61BA">
        <w:rPr>
          <w:sz w:val="24"/>
          <w:szCs w:val="24"/>
        </w:rPr>
        <w:t xml:space="preserve">Find the optimal markdown price scheme in the </w:t>
      </w:r>
      <w:r>
        <w:rPr>
          <w:sz w:val="24"/>
          <w:szCs w:val="24"/>
        </w:rPr>
        <w:t>five</w:t>
      </w:r>
      <w:r w:rsidR="004E61BA">
        <w:rPr>
          <w:sz w:val="24"/>
          <w:szCs w:val="24"/>
        </w:rPr>
        <w:t xml:space="preserve"> months (p1&gt;p2&gt;p3</w:t>
      </w:r>
      <w:r w:rsidR="000208E6">
        <w:rPr>
          <w:sz w:val="24"/>
          <w:szCs w:val="24"/>
        </w:rPr>
        <w:t>&gt;p4&gt;p5</w:t>
      </w:r>
      <w:r w:rsidR="004E61BA">
        <w:rPr>
          <w:sz w:val="24"/>
          <w:szCs w:val="24"/>
        </w:rPr>
        <w:t>).</w:t>
      </w:r>
      <w:r w:rsidR="00EB143C">
        <w:rPr>
          <w:sz w:val="24"/>
          <w:szCs w:val="24"/>
        </w:rPr>
        <w:t xml:space="preserve"> (10 points)</w:t>
      </w:r>
    </w:p>
    <w:tbl>
      <w:tblPr>
        <w:tblW w:w="7200" w:type="dxa"/>
        <w:jc w:val="center"/>
        <w:tblLook w:val="04A0" w:firstRow="1" w:lastRow="0" w:firstColumn="1" w:lastColumn="0" w:noHBand="0" w:noVBand="1"/>
      </w:tblPr>
      <w:tblGrid>
        <w:gridCol w:w="655"/>
        <w:gridCol w:w="664"/>
        <w:gridCol w:w="1117"/>
        <w:gridCol w:w="1474"/>
        <w:gridCol w:w="1046"/>
        <w:gridCol w:w="1161"/>
        <w:gridCol w:w="1083"/>
      </w:tblGrid>
      <w:tr w:rsidR="00582E8C" w:rsidRPr="00582E8C" w14:paraId="548F6683" w14:textId="77777777" w:rsidTr="00582E8C">
        <w:trPr>
          <w:trHeight w:val="294"/>
          <w:jc w:val="center"/>
        </w:trPr>
        <w:tc>
          <w:tcPr>
            <w:tcW w:w="420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000000" w:fill="D9E1F2"/>
            <w:noWrap/>
            <w:vAlign w:val="bottom"/>
            <w:hideMark/>
          </w:tcPr>
          <w:p w14:paraId="615AA7B8" w14:textId="77777777" w:rsidR="00582E8C" w:rsidRPr="00582E8C" w:rsidRDefault="00582E8C" w:rsidP="00582E8C">
            <w:pPr>
              <w:spacing w:after="0" w:line="240" w:lineRule="auto"/>
              <w:jc w:val="right"/>
              <w:rPr>
                <w:rFonts w:ascii="Calibri" w:eastAsia="Times New Roman" w:hAnsi="Calibri" w:cs="Calibri"/>
                <w:b/>
                <w:bCs/>
                <w:color w:val="000000"/>
              </w:rPr>
            </w:pPr>
            <w:r w:rsidRPr="00582E8C">
              <w:rPr>
                <w:rFonts w:ascii="Calibri" w:eastAsia="Times New Roman" w:hAnsi="Calibri" w:cs="Calibri"/>
                <w:b/>
                <w:bCs/>
                <w:color w:val="000000"/>
              </w:rPr>
              <w:lastRenderedPageBreak/>
              <w:t>D_i</w:t>
            </w:r>
          </w:p>
        </w:tc>
        <w:tc>
          <w:tcPr>
            <w:tcW w:w="420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shd w:val="clear" w:color="000000" w:fill="D9E1F2"/>
            <w:noWrap/>
            <w:vAlign w:val="bottom"/>
            <w:hideMark/>
          </w:tcPr>
          <w:p w14:paraId="6DE11E6D" w14:textId="77777777" w:rsidR="00582E8C" w:rsidRPr="00582E8C" w:rsidRDefault="00582E8C" w:rsidP="00582E8C">
            <w:pPr>
              <w:spacing w:after="0" w:line="240" w:lineRule="auto"/>
              <w:jc w:val="right"/>
              <w:rPr>
                <w:rFonts w:ascii="Calibri" w:eastAsia="Times New Roman" w:hAnsi="Calibri" w:cs="Calibri"/>
                <w:b/>
                <w:bCs/>
                <w:color w:val="000000"/>
              </w:rPr>
            </w:pPr>
            <w:r w:rsidRPr="00582E8C">
              <w:rPr>
                <w:rFonts w:ascii="Calibri" w:eastAsia="Times New Roman" w:hAnsi="Calibri" w:cs="Calibri"/>
                <w:b/>
                <w:bCs/>
                <w:color w:val="000000"/>
              </w:rPr>
              <w:t>m_i</w:t>
            </w:r>
          </w:p>
        </w:tc>
        <w:tc>
          <w:tcPr>
            <w:tcW w:w="940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shd w:val="clear" w:color="000000" w:fill="D9E1F2"/>
            <w:noWrap/>
            <w:vAlign w:val="bottom"/>
            <w:hideMark/>
          </w:tcPr>
          <w:p w14:paraId="70591A9B" w14:textId="77777777" w:rsidR="00582E8C" w:rsidRPr="00582E8C" w:rsidRDefault="00582E8C" w:rsidP="00582E8C">
            <w:pPr>
              <w:spacing w:after="0" w:line="240" w:lineRule="auto"/>
              <w:jc w:val="right"/>
              <w:rPr>
                <w:rFonts w:ascii="Calibri" w:eastAsia="Times New Roman" w:hAnsi="Calibri" w:cs="Calibri"/>
                <w:b/>
                <w:bCs/>
                <w:color w:val="000000"/>
              </w:rPr>
            </w:pPr>
            <w:r w:rsidRPr="00582E8C">
              <w:rPr>
                <w:rFonts w:ascii="Calibri" w:eastAsia="Times New Roman" w:hAnsi="Calibri" w:cs="Calibri"/>
                <w:b/>
                <w:bCs/>
                <w:color w:val="000000"/>
              </w:rPr>
              <w:t>p_i</w:t>
            </w:r>
          </w:p>
        </w:tc>
        <w:tc>
          <w:tcPr>
            <w:tcW w:w="1240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shd w:val="clear" w:color="000000" w:fill="D9E1F2"/>
            <w:noWrap/>
            <w:vAlign w:val="bottom"/>
            <w:hideMark/>
          </w:tcPr>
          <w:p w14:paraId="255E9270" w14:textId="77777777" w:rsidR="00582E8C" w:rsidRPr="00582E8C" w:rsidRDefault="00582E8C" w:rsidP="00582E8C">
            <w:pPr>
              <w:spacing w:after="0" w:line="240" w:lineRule="auto"/>
              <w:jc w:val="right"/>
              <w:rPr>
                <w:rFonts w:ascii="Calibri" w:eastAsia="Times New Roman" w:hAnsi="Calibri" w:cs="Calibri"/>
                <w:b/>
                <w:bCs/>
                <w:color w:val="000000"/>
              </w:rPr>
            </w:pPr>
            <w:r w:rsidRPr="00582E8C">
              <w:rPr>
                <w:rFonts w:ascii="Calibri" w:eastAsia="Times New Roman" w:hAnsi="Calibri" w:cs="Calibri"/>
                <w:b/>
                <w:bCs/>
                <w:color w:val="000000"/>
              </w:rPr>
              <w:t>sales</w:t>
            </w:r>
          </w:p>
        </w:tc>
        <w:tc>
          <w:tcPr>
            <w:tcW w:w="880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shd w:val="clear" w:color="000000" w:fill="D9E1F2"/>
            <w:noWrap/>
            <w:vAlign w:val="bottom"/>
            <w:hideMark/>
          </w:tcPr>
          <w:p w14:paraId="38249C58" w14:textId="77777777" w:rsidR="00582E8C" w:rsidRPr="00582E8C" w:rsidRDefault="00582E8C" w:rsidP="00582E8C">
            <w:pPr>
              <w:spacing w:after="0" w:line="240" w:lineRule="auto"/>
              <w:jc w:val="right"/>
              <w:rPr>
                <w:rFonts w:ascii="Calibri" w:eastAsia="Times New Roman" w:hAnsi="Calibri" w:cs="Calibri"/>
                <w:b/>
                <w:bCs/>
                <w:color w:val="000000"/>
              </w:rPr>
            </w:pPr>
            <w:r w:rsidRPr="00582E8C">
              <w:rPr>
                <w:rFonts w:ascii="Calibri" w:eastAsia="Times New Roman" w:hAnsi="Calibri" w:cs="Calibri"/>
                <w:b/>
                <w:bCs/>
                <w:color w:val="000000"/>
              </w:rPr>
              <w:t>Total Inv</w:t>
            </w:r>
          </w:p>
        </w:tc>
        <w:tc>
          <w:tcPr>
            <w:tcW w:w="860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shd w:val="clear" w:color="000000" w:fill="D9E1F2"/>
            <w:noWrap/>
            <w:vAlign w:val="bottom"/>
            <w:hideMark/>
          </w:tcPr>
          <w:p w14:paraId="6F8EA4A6" w14:textId="77777777" w:rsidR="00582E8C" w:rsidRPr="00582E8C" w:rsidRDefault="00582E8C" w:rsidP="00582E8C">
            <w:pPr>
              <w:spacing w:after="0" w:line="240" w:lineRule="auto"/>
              <w:jc w:val="right"/>
              <w:rPr>
                <w:rFonts w:ascii="Calibri" w:eastAsia="Times New Roman" w:hAnsi="Calibri" w:cs="Calibri"/>
                <w:b/>
                <w:bCs/>
                <w:color w:val="000000"/>
              </w:rPr>
            </w:pPr>
            <w:r w:rsidRPr="00582E8C">
              <w:rPr>
                <w:rFonts w:ascii="Calibri" w:eastAsia="Times New Roman" w:hAnsi="Calibri" w:cs="Calibri"/>
                <w:b/>
                <w:bCs/>
                <w:color w:val="000000"/>
              </w:rPr>
              <w:t>Leftover</w:t>
            </w:r>
          </w:p>
        </w:tc>
        <w:tc>
          <w:tcPr>
            <w:tcW w:w="780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shd w:val="clear" w:color="000000" w:fill="D9E1F2"/>
            <w:noWrap/>
            <w:vAlign w:val="bottom"/>
            <w:hideMark/>
          </w:tcPr>
          <w:p w14:paraId="4E4F557C" w14:textId="77777777" w:rsidR="00582E8C" w:rsidRPr="00582E8C" w:rsidRDefault="00582E8C" w:rsidP="00582E8C">
            <w:pPr>
              <w:spacing w:after="0" w:line="240" w:lineRule="auto"/>
              <w:jc w:val="right"/>
              <w:rPr>
                <w:rFonts w:ascii="Calibri" w:eastAsia="Times New Roman" w:hAnsi="Calibri" w:cs="Calibri"/>
                <w:b/>
                <w:bCs/>
                <w:color w:val="000000"/>
              </w:rPr>
            </w:pPr>
            <w:r w:rsidRPr="00582E8C">
              <w:rPr>
                <w:rFonts w:ascii="Calibri" w:eastAsia="Times New Roman" w:hAnsi="Calibri" w:cs="Calibri"/>
                <w:b/>
                <w:bCs/>
                <w:color w:val="000000"/>
              </w:rPr>
              <w:t>Salvage</w:t>
            </w:r>
          </w:p>
        </w:tc>
      </w:tr>
      <w:tr w:rsidR="00582E8C" w:rsidRPr="00582E8C" w14:paraId="0815A149" w14:textId="77777777" w:rsidTr="00582E8C">
        <w:trPr>
          <w:trHeight w:val="367"/>
          <w:jc w:val="center"/>
        </w:trPr>
        <w:tc>
          <w:tcPr>
            <w:tcW w:w="420" w:type="dxa"/>
            <w:tcBorders>
              <w:top w:val="nil"/>
              <w:left w:val="single" w:sz="8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C5CA215" w14:textId="77777777" w:rsidR="00582E8C" w:rsidRPr="00582E8C" w:rsidRDefault="00582E8C" w:rsidP="00582E8C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582E8C">
              <w:rPr>
                <w:rFonts w:ascii="Calibri" w:eastAsia="Times New Roman" w:hAnsi="Calibri" w:cs="Calibri"/>
                <w:color w:val="000000"/>
              </w:rPr>
              <w:t>280</w:t>
            </w:r>
          </w:p>
        </w:tc>
        <w:tc>
          <w:tcPr>
            <w:tcW w:w="4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8C2C816" w14:textId="77777777" w:rsidR="00582E8C" w:rsidRPr="00582E8C" w:rsidRDefault="00582E8C" w:rsidP="00582E8C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582E8C">
              <w:rPr>
                <w:rFonts w:ascii="Calibri" w:eastAsia="Times New Roman" w:hAnsi="Calibri" w:cs="Calibri"/>
                <w:color w:val="000000"/>
              </w:rPr>
              <w:t>3.5</w:t>
            </w:r>
          </w:p>
        </w:tc>
        <w:tc>
          <w:tcPr>
            <w:tcW w:w="940" w:type="dxa"/>
            <w:tcBorders>
              <w:top w:val="nil"/>
              <w:left w:val="nil"/>
              <w:bottom w:val="nil"/>
              <w:right w:val="nil"/>
            </w:tcBorders>
            <w:shd w:val="clear" w:color="000000" w:fill="FFFF00"/>
            <w:noWrap/>
            <w:vAlign w:val="bottom"/>
            <w:hideMark/>
          </w:tcPr>
          <w:p w14:paraId="5382C045" w14:textId="77777777" w:rsidR="00582E8C" w:rsidRPr="00582E8C" w:rsidRDefault="00582E8C" w:rsidP="00582E8C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582E8C">
              <w:rPr>
                <w:rFonts w:ascii="Calibri" w:eastAsia="Times New Roman" w:hAnsi="Calibri" w:cs="Calibri"/>
                <w:color w:val="000000"/>
              </w:rPr>
              <w:t>$47.14</w:t>
            </w:r>
          </w:p>
        </w:tc>
        <w:tc>
          <w:tcPr>
            <w:tcW w:w="12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A16ED75" w14:textId="77777777" w:rsidR="00582E8C" w:rsidRPr="00582E8C" w:rsidRDefault="00582E8C" w:rsidP="00582E8C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582E8C">
              <w:rPr>
                <w:rFonts w:ascii="Calibri" w:eastAsia="Times New Roman" w:hAnsi="Calibri" w:cs="Calibri"/>
                <w:color w:val="000000"/>
              </w:rPr>
              <w:t>115.00</w:t>
            </w:r>
          </w:p>
        </w:tc>
        <w:tc>
          <w:tcPr>
            <w:tcW w:w="8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CA08BE7" w14:textId="77777777" w:rsidR="00582E8C" w:rsidRPr="00582E8C" w:rsidRDefault="00582E8C" w:rsidP="00582E8C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582E8C">
              <w:rPr>
                <w:rFonts w:ascii="Calibri" w:eastAsia="Times New Roman" w:hAnsi="Calibri" w:cs="Calibri"/>
                <w:color w:val="000000"/>
              </w:rPr>
              <w:t>300</w:t>
            </w:r>
          </w:p>
        </w:tc>
        <w:tc>
          <w:tcPr>
            <w:tcW w:w="8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623F40E" w14:textId="77777777" w:rsidR="00582E8C" w:rsidRPr="00582E8C" w:rsidRDefault="00582E8C" w:rsidP="00582E8C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582E8C">
              <w:rPr>
                <w:rFonts w:ascii="Calibri" w:eastAsia="Times New Roman" w:hAnsi="Calibri" w:cs="Calibri"/>
                <w:color w:val="000000"/>
              </w:rPr>
              <w:t>0</w:t>
            </w:r>
          </w:p>
        </w:tc>
        <w:tc>
          <w:tcPr>
            <w:tcW w:w="780" w:type="dxa"/>
            <w:tcBorders>
              <w:top w:val="nil"/>
              <w:left w:val="nil"/>
              <w:bottom w:val="nil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5C56C6CE" w14:textId="77777777" w:rsidR="00582E8C" w:rsidRPr="00582E8C" w:rsidRDefault="00582E8C" w:rsidP="00582E8C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582E8C">
              <w:rPr>
                <w:rFonts w:ascii="Calibri" w:eastAsia="Times New Roman" w:hAnsi="Calibri" w:cs="Calibri"/>
                <w:color w:val="000000"/>
              </w:rPr>
              <w:t>$12.00</w:t>
            </w:r>
          </w:p>
        </w:tc>
      </w:tr>
      <w:tr w:rsidR="00582E8C" w:rsidRPr="00582E8C" w14:paraId="44E1A7E0" w14:textId="77777777" w:rsidTr="00582E8C">
        <w:trPr>
          <w:trHeight w:val="294"/>
          <w:jc w:val="center"/>
        </w:trPr>
        <w:tc>
          <w:tcPr>
            <w:tcW w:w="420" w:type="dxa"/>
            <w:tcBorders>
              <w:top w:val="nil"/>
              <w:left w:val="single" w:sz="8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0D915D5" w14:textId="77777777" w:rsidR="00582E8C" w:rsidRPr="00582E8C" w:rsidRDefault="00582E8C" w:rsidP="00582E8C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582E8C">
              <w:rPr>
                <w:rFonts w:ascii="Calibri" w:eastAsia="Times New Roman" w:hAnsi="Calibri" w:cs="Calibri"/>
                <w:color w:val="000000"/>
              </w:rPr>
              <w:t>230</w:t>
            </w:r>
          </w:p>
        </w:tc>
        <w:tc>
          <w:tcPr>
            <w:tcW w:w="4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3275B94" w14:textId="77777777" w:rsidR="00582E8C" w:rsidRPr="00582E8C" w:rsidRDefault="00582E8C" w:rsidP="00582E8C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582E8C">
              <w:rPr>
                <w:rFonts w:ascii="Calibri" w:eastAsia="Times New Roman" w:hAnsi="Calibri" w:cs="Calibri"/>
                <w:color w:val="000000"/>
              </w:rPr>
              <w:t>3.5</w:t>
            </w:r>
          </w:p>
        </w:tc>
        <w:tc>
          <w:tcPr>
            <w:tcW w:w="940" w:type="dxa"/>
            <w:tcBorders>
              <w:top w:val="nil"/>
              <w:left w:val="nil"/>
              <w:bottom w:val="nil"/>
              <w:right w:val="nil"/>
            </w:tcBorders>
            <w:shd w:val="clear" w:color="000000" w:fill="FFFF00"/>
            <w:noWrap/>
            <w:vAlign w:val="bottom"/>
            <w:hideMark/>
          </w:tcPr>
          <w:p w14:paraId="77F11660" w14:textId="77777777" w:rsidR="00582E8C" w:rsidRPr="00582E8C" w:rsidRDefault="00582E8C" w:rsidP="00582E8C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582E8C">
              <w:rPr>
                <w:rFonts w:ascii="Calibri" w:eastAsia="Times New Roman" w:hAnsi="Calibri" w:cs="Calibri"/>
                <w:color w:val="000000"/>
              </w:rPr>
              <w:t>$40.00</w:t>
            </w:r>
          </w:p>
        </w:tc>
        <w:tc>
          <w:tcPr>
            <w:tcW w:w="12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6F46A5E" w14:textId="77777777" w:rsidR="00582E8C" w:rsidRPr="00582E8C" w:rsidRDefault="00582E8C" w:rsidP="00582E8C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582E8C">
              <w:rPr>
                <w:rFonts w:ascii="Calibri" w:eastAsia="Times New Roman" w:hAnsi="Calibri" w:cs="Calibri"/>
                <w:color w:val="000000"/>
              </w:rPr>
              <w:t>90.00</w:t>
            </w:r>
          </w:p>
        </w:tc>
        <w:tc>
          <w:tcPr>
            <w:tcW w:w="8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9A17DFB" w14:textId="77777777" w:rsidR="00582E8C" w:rsidRPr="00582E8C" w:rsidRDefault="00582E8C" w:rsidP="00582E8C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8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36AB3F7" w14:textId="77777777" w:rsidR="00582E8C" w:rsidRPr="00582E8C" w:rsidRDefault="00582E8C" w:rsidP="00582E8C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780" w:type="dxa"/>
            <w:tcBorders>
              <w:top w:val="nil"/>
              <w:left w:val="nil"/>
              <w:bottom w:val="nil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0F86E3E6" w14:textId="77777777" w:rsidR="00582E8C" w:rsidRPr="00582E8C" w:rsidRDefault="00582E8C" w:rsidP="00582E8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582E8C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</w:tr>
      <w:tr w:rsidR="00582E8C" w:rsidRPr="00582E8C" w14:paraId="59BE6FAF" w14:textId="77777777" w:rsidTr="00582E8C">
        <w:trPr>
          <w:trHeight w:val="287"/>
          <w:jc w:val="center"/>
        </w:trPr>
        <w:tc>
          <w:tcPr>
            <w:tcW w:w="420" w:type="dxa"/>
            <w:tcBorders>
              <w:top w:val="nil"/>
              <w:left w:val="single" w:sz="8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FF2147E" w14:textId="77777777" w:rsidR="00582E8C" w:rsidRPr="00582E8C" w:rsidRDefault="00582E8C" w:rsidP="00582E8C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582E8C">
              <w:rPr>
                <w:rFonts w:ascii="Calibri" w:eastAsia="Times New Roman" w:hAnsi="Calibri" w:cs="Calibri"/>
                <w:color w:val="000000"/>
              </w:rPr>
              <w:t>150</w:t>
            </w:r>
          </w:p>
        </w:tc>
        <w:tc>
          <w:tcPr>
            <w:tcW w:w="4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508F0A1" w14:textId="77777777" w:rsidR="00582E8C" w:rsidRPr="00582E8C" w:rsidRDefault="00582E8C" w:rsidP="00582E8C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582E8C">
              <w:rPr>
                <w:rFonts w:ascii="Calibri" w:eastAsia="Times New Roman" w:hAnsi="Calibri" w:cs="Calibri"/>
                <w:color w:val="000000"/>
              </w:rPr>
              <w:t>4</w:t>
            </w:r>
          </w:p>
        </w:tc>
        <w:tc>
          <w:tcPr>
            <w:tcW w:w="940" w:type="dxa"/>
            <w:tcBorders>
              <w:top w:val="nil"/>
              <w:left w:val="nil"/>
              <w:bottom w:val="nil"/>
              <w:right w:val="nil"/>
            </w:tcBorders>
            <w:shd w:val="clear" w:color="000000" w:fill="FFFF00"/>
            <w:noWrap/>
            <w:vAlign w:val="bottom"/>
            <w:hideMark/>
          </w:tcPr>
          <w:p w14:paraId="63041592" w14:textId="77777777" w:rsidR="00582E8C" w:rsidRPr="00582E8C" w:rsidRDefault="00582E8C" w:rsidP="00582E8C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582E8C">
              <w:rPr>
                <w:rFonts w:ascii="Calibri" w:eastAsia="Times New Roman" w:hAnsi="Calibri" w:cs="Calibri"/>
                <w:color w:val="000000"/>
              </w:rPr>
              <w:t>$25.89</w:t>
            </w:r>
          </w:p>
        </w:tc>
        <w:tc>
          <w:tcPr>
            <w:tcW w:w="12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EBC6E03" w14:textId="77777777" w:rsidR="00582E8C" w:rsidRPr="00582E8C" w:rsidRDefault="00582E8C" w:rsidP="00582E8C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582E8C">
              <w:rPr>
                <w:rFonts w:ascii="Calibri" w:eastAsia="Times New Roman" w:hAnsi="Calibri" w:cs="Calibri"/>
                <w:color w:val="000000"/>
              </w:rPr>
              <w:t>46.43</w:t>
            </w:r>
          </w:p>
        </w:tc>
        <w:tc>
          <w:tcPr>
            <w:tcW w:w="8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DD5391E" w14:textId="77777777" w:rsidR="00582E8C" w:rsidRPr="00582E8C" w:rsidRDefault="00582E8C" w:rsidP="00582E8C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8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7FCE713" w14:textId="77777777" w:rsidR="00582E8C" w:rsidRPr="00582E8C" w:rsidRDefault="00582E8C" w:rsidP="00582E8C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780" w:type="dxa"/>
            <w:tcBorders>
              <w:top w:val="nil"/>
              <w:left w:val="nil"/>
              <w:bottom w:val="nil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4C39A010" w14:textId="77777777" w:rsidR="00582E8C" w:rsidRPr="00582E8C" w:rsidRDefault="00582E8C" w:rsidP="00582E8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582E8C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</w:tr>
      <w:tr w:rsidR="00582E8C" w:rsidRPr="00582E8C" w14:paraId="0DDD99FD" w14:textId="77777777" w:rsidTr="00582E8C">
        <w:trPr>
          <w:trHeight w:val="287"/>
          <w:jc w:val="center"/>
        </w:trPr>
        <w:tc>
          <w:tcPr>
            <w:tcW w:w="420" w:type="dxa"/>
            <w:tcBorders>
              <w:top w:val="nil"/>
              <w:left w:val="single" w:sz="8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9CF7FA9" w14:textId="77777777" w:rsidR="00582E8C" w:rsidRPr="00582E8C" w:rsidRDefault="00582E8C" w:rsidP="00582E8C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582E8C">
              <w:rPr>
                <w:rFonts w:ascii="Calibri" w:eastAsia="Times New Roman" w:hAnsi="Calibri" w:cs="Calibri"/>
                <w:color w:val="000000"/>
              </w:rPr>
              <w:t>120</w:t>
            </w:r>
          </w:p>
        </w:tc>
        <w:tc>
          <w:tcPr>
            <w:tcW w:w="4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8617699" w14:textId="77777777" w:rsidR="00582E8C" w:rsidRPr="00582E8C" w:rsidRDefault="00582E8C" w:rsidP="00582E8C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582E8C">
              <w:rPr>
                <w:rFonts w:ascii="Calibri" w:eastAsia="Times New Roman" w:hAnsi="Calibri" w:cs="Calibri"/>
                <w:color w:val="000000"/>
              </w:rPr>
              <w:t>4</w:t>
            </w:r>
          </w:p>
        </w:tc>
        <w:tc>
          <w:tcPr>
            <w:tcW w:w="940" w:type="dxa"/>
            <w:tcBorders>
              <w:top w:val="nil"/>
              <w:left w:val="nil"/>
              <w:bottom w:val="nil"/>
              <w:right w:val="nil"/>
            </w:tcBorders>
            <w:shd w:val="clear" w:color="000000" w:fill="FFFF00"/>
            <w:noWrap/>
            <w:vAlign w:val="bottom"/>
            <w:hideMark/>
          </w:tcPr>
          <w:p w14:paraId="3E0F9D54" w14:textId="77777777" w:rsidR="00582E8C" w:rsidRPr="00582E8C" w:rsidRDefault="00582E8C" w:rsidP="00582E8C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582E8C">
              <w:rPr>
                <w:rFonts w:ascii="Calibri" w:eastAsia="Times New Roman" w:hAnsi="Calibri" w:cs="Calibri"/>
                <w:color w:val="000000"/>
              </w:rPr>
              <w:t>$22.14</w:t>
            </w:r>
          </w:p>
        </w:tc>
        <w:tc>
          <w:tcPr>
            <w:tcW w:w="12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8137FDF" w14:textId="77777777" w:rsidR="00582E8C" w:rsidRPr="00582E8C" w:rsidRDefault="00582E8C" w:rsidP="00582E8C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582E8C">
              <w:rPr>
                <w:rFonts w:ascii="Calibri" w:eastAsia="Times New Roman" w:hAnsi="Calibri" w:cs="Calibri"/>
                <w:color w:val="000000"/>
              </w:rPr>
              <w:t>31.43</w:t>
            </w:r>
          </w:p>
        </w:tc>
        <w:tc>
          <w:tcPr>
            <w:tcW w:w="8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F1D7E7B" w14:textId="77777777" w:rsidR="00582E8C" w:rsidRPr="00582E8C" w:rsidRDefault="00582E8C" w:rsidP="00582E8C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8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98A00E3" w14:textId="77777777" w:rsidR="00582E8C" w:rsidRPr="00582E8C" w:rsidRDefault="00582E8C" w:rsidP="00582E8C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780" w:type="dxa"/>
            <w:tcBorders>
              <w:top w:val="nil"/>
              <w:left w:val="nil"/>
              <w:bottom w:val="nil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4E50D3E3" w14:textId="77777777" w:rsidR="00582E8C" w:rsidRPr="00582E8C" w:rsidRDefault="00582E8C" w:rsidP="00582E8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582E8C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</w:tr>
      <w:tr w:rsidR="00582E8C" w:rsidRPr="00582E8C" w14:paraId="1D1B2AAF" w14:textId="77777777" w:rsidTr="00582E8C">
        <w:trPr>
          <w:trHeight w:val="287"/>
          <w:jc w:val="center"/>
        </w:trPr>
        <w:tc>
          <w:tcPr>
            <w:tcW w:w="420" w:type="dxa"/>
            <w:tcBorders>
              <w:top w:val="nil"/>
              <w:left w:val="single" w:sz="8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9692F51" w14:textId="77777777" w:rsidR="00582E8C" w:rsidRPr="00582E8C" w:rsidRDefault="00582E8C" w:rsidP="00582E8C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582E8C">
              <w:rPr>
                <w:rFonts w:ascii="Calibri" w:eastAsia="Times New Roman" w:hAnsi="Calibri" w:cs="Calibri"/>
                <w:color w:val="000000"/>
              </w:rPr>
              <w:t>120</w:t>
            </w:r>
          </w:p>
        </w:tc>
        <w:tc>
          <w:tcPr>
            <w:tcW w:w="4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348F6F1" w14:textId="77777777" w:rsidR="00582E8C" w:rsidRPr="00582E8C" w:rsidRDefault="00582E8C" w:rsidP="00582E8C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582E8C">
              <w:rPr>
                <w:rFonts w:ascii="Calibri" w:eastAsia="Times New Roman" w:hAnsi="Calibri" w:cs="Calibri"/>
                <w:color w:val="000000"/>
              </w:rPr>
              <w:t>6</w:t>
            </w:r>
          </w:p>
        </w:tc>
        <w:tc>
          <w:tcPr>
            <w:tcW w:w="940" w:type="dxa"/>
            <w:tcBorders>
              <w:top w:val="nil"/>
              <w:left w:val="nil"/>
              <w:bottom w:val="nil"/>
              <w:right w:val="nil"/>
            </w:tcBorders>
            <w:shd w:val="clear" w:color="000000" w:fill="FFFF00"/>
            <w:noWrap/>
            <w:vAlign w:val="bottom"/>
            <w:hideMark/>
          </w:tcPr>
          <w:p w14:paraId="41363E16" w14:textId="77777777" w:rsidR="00582E8C" w:rsidRPr="00582E8C" w:rsidRDefault="00582E8C" w:rsidP="00582E8C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582E8C">
              <w:rPr>
                <w:rFonts w:ascii="Calibri" w:eastAsia="Times New Roman" w:hAnsi="Calibri" w:cs="Calibri"/>
                <w:color w:val="000000"/>
              </w:rPr>
              <w:t>$17.14</w:t>
            </w:r>
          </w:p>
        </w:tc>
        <w:tc>
          <w:tcPr>
            <w:tcW w:w="12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8F8B738" w14:textId="77777777" w:rsidR="00582E8C" w:rsidRPr="00582E8C" w:rsidRDefault="00582E8C" w:rsidP="00582E8C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582E8C">
              <w:rPr>
                <w:rFonts w:ascii="Calibri" w:eastAsia="Times New Roman" w:hAnsi="Calibri" w:cs="Calibri"/>
                <w:color w:val="000000"/>
              </w:rPr>
              <w:t>17.14</w:t>
            </w:r>
          </w:p>
        </w:tc>
        <w:tc>
          <w:tcPr>
            <w:tcW w:w="8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899C864" w14:textId="77777777" w:rsidR="00582E8C" w:rsidRPr="00582E8C" w:rsidRDefault="00582E8C" w:rsidP="00582E8C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8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EA9977F" w14:textId="77777777" w:rsidR="00582E8C" w:rsidRPr="00582E8C" w:rsidRDefault="00582E8C" w:rsidP="00582E8C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780" w:type="dxa"/>
            <w:tcBorders>
              <w:top w:val="nil"/>
              <w:left w:val="nil"/>
              <w:bottom w:val="nil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6B259D94" w14:textId="77777777" w:rsidR="00582E8C" w:rsidRPr="00582E8C" w:rsidRDefault="00582E8C" w:rsidP="00582E8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582E8C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</w:tr>
      <w:tr w:rsidR="00582E8C" w:rsidRPr="00582E8C" w14:paraId="0CEEE3D8" w14:textId="77777777" w:rsidTr="00582E8C">
        <w:trPr>
          <w:trHeight w:val="287"/>
          <w:jc w:val="center"/>
        </w:trPr>
        <w:tc>
          <w:tcPr>
            <w:tcW w:w="420" w:type="dxa"/>
            <w:tcBorders>
              <w:top w:val="nil"/>
              <w:left w:val="single" w:sz="8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6412F0D" w14:textId="77777777" w:rsidR="00582E8C" w:rsidRPr="00582E8C" w:rsidRDefault="00582E8C" w:rsidP="00582E8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582E8C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4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DB6D764" w14:textId="77777777" w:rsidR="00582E8C" w:rsidRPr="00582E8C" w:rsidRDefault="00582E8C" w:rsidP="00582E8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9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A721714" w14:textId="77777777" w:rsidR="00582E8C" w:rsidRPr="00582E8C" w:rsidRDefault="00582E8C" w:rsidP="00582E8C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12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5EC4EEE" w14:textId="77777777" w:rsidR="00582E8C" w:rsidRPr="00582E8C" w:rsidRDefault="00582E8C" w:rsidP="00582E8C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8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59CD32F" w14:textId="77777777" w:rsidR="00582E8C" w:rsidRPr="00582E8C" w:rsidRDefault="00582E8C" w:rsidP="00582E8C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8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C5E79EF" w14:textId="77777777" w:rsidR="00582E8C" w:rsidRPr="00582E8C" w:rsidRDefault="00582E8C" w:rsidP="00582E8C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780" w:type="dxa"/>
            <w:tcBorders>
              <w:top w:val="nil"/>
              <w:left w:val="nil"/>
              <w:bottom w:val="nil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3F7880B8" w14:textId="77777777" w:rsidR="00582E8C" w:rsidRPr="00582E8C" w:rsidRDefault="00582E8C" w:rsidP="00582E8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582E8C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</w:tr>
      <w:tr w:rsidR="00582E8C" w:rsidRPr="00582E8C" w14:paraId="257756C6" w14:textId="77777777" w:rsidTr="00582E8C">
        <w:trPr>
          <w:trHeight w:val="287"/>
          <w:jc w:val="center"/>
        </w:trPr>
        <w:tc>
          <w:tcPr>
            <w:tcW w:w="420" w:type="dxa"/>
            <w:tcBorders>
              <w:top w:val="nil"/>
              <w:left w:val="single" w:sz="8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3A79682" w14:textId="77777777" w:rsidR="00582E8C" w:rsidRPr="00582E8C" w:rsidRDefault="00582E8C" w:rsidP="00582E8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582E8C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4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F45C62E" w14:textId="77777777" w:rsidR="00582E8C" w:rsidRPr="00582E8C" w:rsidRDefault="00582E8C" w:rsidP="00582E8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9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2D09B19" w14:textId="77777777" w:rsidR="00582E8C" w:rsidRPr="00582E8C" w:rsidRDefault="00582E8C" w:rsidP="00582E8C">
            <w:pPr>
              <w:spacing w:after="0" w:line="240" w:lineRule="auto"/>
              <w:jc w:val="right"/>
              <w:rPr>
                <w:rFonts w:ascii="Calibri" w:eastAsia="Times New Roman" w:hAnsi="Calibri" w:cs="Calibri"/>
                <w:b/>
                <w:bCs/>
                <w:color w:val="000000"/>
              </w:rPr>
            </w:pPr>
            <w:r w:rsidRPr="00582E8C">
              <w:rPr>
                <w:rFonts w:ascii="Calibri" w:eastAsia="Times New Roman" w:hAnsi="Calibri" w:cs="Calibri"/>
                <w:b/>
                <w:bCs/>
                <w:color w:val="000000"/>
              </w:rPr>
              <w:t>Total</w:t>
            </w:r>
          </w:p>
        </w:tc>
        <w:tc>
          <w:tcPr>
            <w:tcW w:w="12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7DAAD08" w14:textId="77777777" w:rsidR="00582E8C" w:rsidRPr="00582E8C" w:rsidRDefault="00582E8C" w:rsidP="00582E8C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582E8C">
              <w:rPr>
                <w:rFonts w:ascii="Calibri" w:eastAsia="Times New Roman" w:hAnsi="Calibri" w:cs="Calibri"/>
                <w:color w:val="000000"/>
              </w:rPr>
              <w:t>300</w:t>
            </w:r>
          </w:p>
        </w:tc>
        <w:tc>
          <w:tcPr>
            <w:tcW w:w="8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B2CC00F" w14:textId="77777777" w:rsidR="00582E8C" w:rsidRPr="00582E8C" w:rsidRDefault="00582E8C" w:rsidP="00582E8C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8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ED0DA1D" w14:textId="77777777" w:rsidR="00582E8C" w:rsidRPr="00582E8C" w:rsidRDefault="00582E8C" w:rsidP="00582E8C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780" w:type="dxa"/>
            <w:tcBorders>
              <w:top w:val="nil"/>
              <w:left w:val="nil"/>
              <w:bottom w:val="nil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6D4C5C21" w14:textId="77777777" w:rsidR="00582E8C" w:rsidRPr="00582E8C" w:rsidRDefault="00582E8C" w:rsidP="00582E8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582E8C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</w:tr>
      <w:tr w:rsidR="00582E8C" w:rsidRPr="00582E8C" w14:paraId="126C28A5" w14:textId="77777777" w:rsidTr="00582E8C">
        <w:trPr>
          <w:trHeight w:val="287"/>
          <w:jc w:val="center"/>
        </w:trPr>
        <w:tc>
          <w:tcPr>
            <w:tcW w:w="420" w:type="dxa"/>
            <w:tcBorders>
              <w:top w:val="nil"/>
              <w:left w:val="single" w:sz="8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E48BC46" w14:textId="77777777" w:rsidR="00582E8C" w:rsidRPr="00582E8C" w:rsidRDefault="00582E8C" w:rsidP="00582E8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582E8C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4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76BBB2B" w14:textId="77777777" w:rsidR="00582E8C" w:rsidRPr="00582E8C" w:rsidRDefault="00582E8C" w:rsidP="00582E8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9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AF856A1" w14:textId="77777777" w:rsidR="00582E8C" w:rsidRPr="00582E8C" w:rsidRDefault="00582E8C" w:rsidP="00582E8C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12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42061FD" w14:textId="77777777" w:rsidR="00582E8C" w:rsidRPr="00582E8C" w:rsidRDefault="00582E8C" w:rsidP="00582E8C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8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95BF85C" w14:textId="77777777" w:rsidR="00582E8C" w:rsidRPr="00582E8C" w:rsidRDefault="00582E8C" w:rsidP="00582E8C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8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853A5E8" w14:textId="77777777" w:rsidR="00582E8C" w:rsidRPr="00582E8C" w:rsidRDefault="00582E8C" w:rsidP="00582E8C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780" w:type="dxa"/>
            <w:tcBorders>
              <w:top w:val="nil"/>
              <w:left w:val="nil"/>
              <w:bottom w:val="nil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2C108FDF" w14:textId="77777777" w:rsidR="00582E8C" w:rsidRPr="00582E8C" w:rsidRDefault="00582E8C" w:rsidP="00582E8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582E8C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</w:tr>
      <w:tr w:rsidR="00582E8C" w:rsidRPr="00582E8C" w14:paraId="52599B91" w14:textId="77777777" w:rsidTr="00582E8C">
        <w:trPr>
          <w:trHeight w:val="294"/>
          <w:jc w:val="center"/>
        </w:trPr>
        <w:tc>
          <w:tcPr>
            <w:tcW w:w="420" w:type="dxa"/>
            <w:tcBorders>
              <w:top w:val="nil"/>
              <w:left w:val="single" w:sz="8" w:space="0" w:color="auto"/>
              <w:bottom w:val="single" w:sz="8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5A5FF21E" w14:textId="77777777" w:rsidR="00582E8C" w:rsidRPr="00582E8C" w:rsidRDefault="00582E8C" w:rsidP="00582E8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582E8C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420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2DD8613C" w14:textId="77777777" w:rsidR="00582E8C" w:rsidRPr="00582E8C" w:rsidRDefault="00582E8C" w:rsidP="00582E8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582E8C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940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000000" w:fill="E2EFDA"/>
            <w:noWrap/>
            <w:vAlign w:val="bottom"/>
            <w:hideMark/>
          </w:tcPr>
          <w:p w14:paraId="611709B2" w14:textId="77777777" w:rsidR="00582E8C" w:rsidRPr="00582E8C" w:rsidRDefault="00582E8C" w:rsidP="00582E8C">
            <w:pPr>
              <w:spacing w:after="0" w:line="240" w:lineRule="auto"/>
              <w:jc w:val="right"/>
              <w:rPr>
                <w:rFonts w:ascii="Calibri" w:eastAsia="Times New Roman" w:hAnsi="Calibri" w:cs="Calibri"/>
                <w:b/>
                <w:bCs/>
                <w:color w:val="000000"/>
              </w:rPr>
            </w:pPr>
            <w:r w:rsidRPr="00582E8C">
              <w:rPr>
                <w:rFonts w:ascii="Calibri" w:eastAsia="Times New Roman" w:hAnsi="Calibri" w:cs="Calibri"/>
                <w:b/>
                <w:bCs/>
                <w:color w:val="000000"/>
              </w:rPr>
              <w:t>Total Rev</w:t>
            </w:r>
          </w:p>
        </w:tc>
        <w:tc>
          <w:tcPr>
            <w:tcW w:w="1240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000000" w:fill="E2EFDA"/>
            <w:noWrap/>
            <w:vAlign w:val="bottom"/>
            <w:hideMark/>
          </w:tcPr>
          <w:p w14:paraId="4BDBD5C5" w14:textId="77777777" w:rsidR="00582E8C" w:rsidRPr="00582E8C" w:rsidRDefault="00582E8C" w:rsidP="00582E8C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</w:rPr>
            </w:pPr>
            <w:r w:rsidRPr="00582E8C">
              <w:rPr>
                <w:rFonts w:ascii="Calibri" w:eastAsia="Times New Roman" w:hAnsi="Calibri" w:cs="Calibri"/>
                <w:b/>
                <w:bCs/>
                <w:color w:val="000000"/>
              </w:rPr>
              <w:t xml:space="preserve"> $ 11,213.39 </w:t>
            </w:r>
          </w:p>
        </w:tc>
        <w:tc>
          <w:tcPr>
            <w:tcW w:w="880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4BA4B3D1" w14:textId="77777777" w:rsidR="00582E8C" w:rsidRPr="00582E8C" w:rsidRDefault="00582E8C" w:rsidP="00582E8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582E8C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860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08933D2F" w14:textId="77777777" w:rsidR="00582E8C" w:rsidRPr="00582E8C" w:rsidRDefault="00582E8C" w:rsidP="00582E8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582E8C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78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139EE8E7" w14:textId="77777777" w:rsidR="00582E8C" w:rsidRPr="00582E8C" w:rsidRDefault="00582E8C" w:rsidP="00582E8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582E8C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</w:tr>
    </w:tbl>
    <w:p w14:paraId="7DC2DF4A" w14:textId="77777777" w:rsidR="00214F51" w:rsidRDefault="00214F51" w:rsidP="00B07811">
      <w:pPr>
        <w:pStyle w:val="ListParagraph"/>
        <w:rPr>
          <w:sz w:val="24"/>
          <w:szCs w:val="24"/>
        </w:rPr>
      </w:pPr>
    </w:p>
    <w:p w14:paraId="2CB1EC03" w14:textId="29D331C7" w:rsidR="000208E6" w:rsidRDefault="000208E6" w:rsidP="000208E6">
      <w:pPr>
        <w:pStyle w:val="ListParagraph"/>
        <w:numPr>
          <w:ilvl w:val="0"/>
          <w:numId w:val="6"/>
        </w:numPr>
        <w:rPr>
          <w:sz w:val="24"/>
          <w:szCs w:val="24"/>
        </w:rPr>
      </w:pPr>
      <w:r>
        <w:rPr>
          <w:sz w:val="24"/>
          <w:szCs w:val="24"/>
        </w:rPr>
        <w:t xml:space="preserve">Compare the optimal pricing schemes in the above </w:t>
      </w:r>
      <w:r w:rsidR="00201900">
        <w:rPr>
          <w:sz w:val="24"/>
          <w:szCs w:val="24"/>
        </w:rPr>
        <w:t xml:space="preserve">two scenarios (e.g., </w:t>
      </w:r>
      <w:r w:rsidR="00925E27">
        <w:rPr>
          <w:sz w:val="24"/>
          <w:szCs w:val="24"/>
        </w:rPr>
        <w:t>whether</w:t>
      </w:r>
      <w:r w:rsidR="00201900">
        <w:rPr>
          <w:sz w:val="24"/>
          <w:szCs w:val="24"/>
        </w:rPr>
        <w:t xml:space="preserve"> any shirts are salvaged)</w:t>
      </w:r>
      <w:r w:rsidR="006C29F2">
        <w:rPr>
          <w:sz w:val="24"/>
          <w:szCs w:val="24"/>
        </w:rPr>
        <w:t xml:space="preserve"> and discuss possible reasons </w:t>
      </w:r>
      <w:r>
        <w:rPr>
          <w:sz w:val="24"/>
          <w:szCs w:val="24"/>
        </w:rPr>
        <w:t xml:space="preserve">if there is difference. </w:t>
      </w:r>
      <w:r w:rsidR="00EB143C">
        <w:rPr>
          <w:sz w:val="24"/>
          <w:szCs w:val="24"/>
        </w:rPr>
        <w:t>(10 points)</w:t>
      </w:r>
    </w:p>
    <w:p w14:paraId="262973AA" w14:textId="76A7B683" w:rsidR="00582E8C" w:rsidRDefault="00582E8C" w:rsidP="00582E8C">
      <w:pPr>
        <w:pStyle w:val="ListParagraph"/>
        <w:rPr>
          <w:sz w:val="24"/>
          <w:szCs w:val="24"/>
        </w:rPr>
      </w:pPr>
    </w:p>
    <w:p w14:paraId="1B11B0A9" w14:textId="22B6E628" w:rsidR="002E7D5C" w:rsidRDefault="00BC0D3E" w:rsidP="00344C30">
      <w:pPr>
        <w:pStyle w:val="ListParagraph"/>
        <w:numPr>
          <w:ilvl w:val="0"/>
          <w:numId w:val="9"/>
        </w:numPr>
        <w:rPr>
          <w:sz w:val="24"/>
          <w:szCs w:val="24"/>
        </w:rPr>
      </w:pPr>
      <w:r>
        <w:rPr>
          <w:sz w:val="24"/>
          <w:szCs w:val="24"/>
        </w:rPr>
        <w:t xml:space="preserve">In part (a), </w:t>
      </w:r>
      <w:r w:rsidR="005E2BEC">
        <w:rPr>
          <w:sz w:val="24"/>
          <w:szCs w:val="24"/>
        </w:rPr>
        <w:t>there are</w:t>
      </w:r>
      <w:r w:rsidR="0092138C">
        <w:rPr>
          <w:sz w:val="24"/>
          <w:szCs w:val="24"/>
        </w:rPr>
        <w:t xml:space="preserve"> 36 shirts leftover </w:t>
      </w:r>
      <w:r w:rsidR="001E7682">
        <w:rPr>
          <w:sz w:val="24"/>
          <w:szCs w:val="24"/>
        </w:rPr>
        <w:t xml:space="preserve">after the 3-month selling season </w:t>
      </w:r>
      <w:r w:rsidR="0092138C">
        <w:rPr>
          <w:sz w:val="24"/>
          <w:szCs w:val="24"/>
        </w:rPr>
        <w:t>which are salvaged for $12</w:t>
      </w:r>
      <w:r w:rsidR="008F26F7">
        <w:rPr>
          <w:sz w:val="24"/>
          <w:szCs w:val="24"/>
        </w:rPr>
        <w:t xml:space="preserve"> each</w:t>
      </w:r>
      <w:r w:rsidR="00AB2BCF">
        <w:rPr>
          <w:sz w:val="24"/>
          <w:szCs w:val="24"/>
        </w:rPr>
        <w:t>,</w:t>
      </w:r>
      <w:r w:rsidR="008F26F7">
        <w:rPr>
          <w:sz w:val="24"/>
          <w:szCs w:val="24"/>
        </w:rPr>
        <w:t xml:space="preserve"> </w:t>
      </w:r>
      <w:r w:rsidR="00AB2BCF">
        <w:rPr>
          <w:sz w:val="24"/>
          <w:szCs w:val="24"/>
        </w:rPr>
        <w:t>i</w:t>
      </w:r>
      <w:r w:rsidR="008F26F7">
        <w:rPr>
          <w:sz w:val="24"/>
          <w:szCs w:val="24"/>
        </w:rPr>
        <w:t xml:space="preserve">ncreasing </w:t>
      </w:r>
      <w:r w:rsidR="001E7682">
        <w:rPr>
          <w:sz w:val="24"/>
          <w:szCs w:val="24"/>
        </w:rPr>
        <w:t xml:space="preserve">total </w:t>
      </w:r>
      <w:r w:rsidR="008F26F7">
        <w:rPr>
          <w:sz w:val="24"/>
          <w:szCs w:val="24"/>
        </w:rPr>
        <w:t xml:space="preserve">revenue by </w:t>
      </w:r>
      <w:r w:rsidR="001E7682">
        <w:rPr>
          <w:sz w:val="24"/>
          <w:szCs w:val="24"/>
        </w:rPr>
        <w:t>$432. In part (b), there are no shirts leftover after the 5-month selling season</w:t>
      </w:r>
      <w:r w:rsidR="00293726">
        <w:rPr>
          <w:sz w:val="24"/>
          <w:szCs w:val="24"/>
        </w:rPr>
        <w:t xml:space="preserve">, but total revenue is higher than part (a). </w:t>
      </w:r>
      <w:r w:rsidR="00C2623A">
        <w:rPr>
          <w:sz w:val="24"/>
          <w:szCs w:val="24"/>
        </w:rPr>
        <w:t>An obvious reason for the higher revenue in (b) is a longer season</w:t>
      </w:r>
      <w:r w:rsidR="00F85322">
        <w:rPr>
          <w:sz w:val="24"/>
          <w:szCs w:val="24"/>
        </w:rPr>
        <w:t xml:space="preserve"> and therefore more selling opportunities. A less obvious reason could be that </w:t>
      </w:r>
      <w:r w:rsidR="008C1A67">
        <w:rPr>
          <w:sz w:val="24"/>
          <w:szCs w:val="24"/>
        </w:rPr>
        <w:t>the 2</w:t>
      </w:r>
      <w:r w:rsidR="004A5937">
        <w:rPr>
          <w:sz w:val="24"/>
          <w:szCs w:val="24"/>
        </w:rPr>
        <w:t xml:space="preserve"> </w:t>
      </w:r>
      <w:r w:rsidR="0054336B">
        <w:rPr>
          <w:sz w:val="24"/>
          <w:szCs w:val="24"/>
        </w:rPr>
        <w:t>additional markdowns</w:t>
      </w:r>
      <w:r w:rsidR="008C1A67">
        <w:rPr>
          <w:sz w:val="24"/>
          <w:szCs w:val="24"/>
        </w:rPr>
        <w:t xml:space="preserve"> </w:t>
      </w:r>
      <w:r w:rsidR="0054336B">
        <w:rPr>
          <w:sz w:val="24"/>
          <w:szCs w:val="24"/>
        </w:rPr>
        <w:t xml:space="preserve">assisted in </w:t>
      </w:r>
      <w:r w:rsidR="00FC47A3">
        <w:rPr>
          <w:sz w:val="24"/>
          <w:szCs w:val="24"/>
        </w:rPr>
        <w:t xml:space="preserve">better optimization of the total revenue. </w:t>
      </w:r>
      <w:r w:rsidR="0054336B">
        <w:rPr>
          <w:sz w:val="24"/>
          <w:szCs w:val="24"/>
        </w:rPr>
        <w:t xml:space="preserve"> </w:t>
      </w:r>
    </w:p>
    <w:p w14:paraId="031C908E" w14:textId="77777777" w:rsidR="00582E8C" w:rsidRDefault="00582E8C" w:rsidP="00582E8C">
      <w:pPr>
        <w:pStyle w:val="ListParagraph"/>
        <w:rPr>
          <w:sz w:val="24"/>
          <w:szCs w:val="24"/>
        </w:rPr>
      </w:pPr>
    </w:p>
    <w:p w14:paraId="40B7E7BC" w14:textId="49E8BB9C" w:rsidR="00874BA3" w:rsidRDefault="008D591F" w:rsidP="00320885">
      <w:pPr>
        <w:pStyle w:val="ListParagraph"/>
        <w:numPr>
          <w:ilvl w:val="0"/>
          <w:numId w:val="6"/>
        </w:numPr>
        <w:rPr>
          <w:sz w:val="24"/>
          <w:szCs w:val="24"/>
        </w:rPr>
      </w:pPr>
      <w:r w:rsidRPr="00802810">
        <w:rPr>
          <w:sz w:val="24"/>
          <w:szCs w:val="24"/>
        </w:rPr>
        <w:t>Now consider scenario (b)</w:t>
      </w:r>
      <w:r w:rsidR="008B6EF0" w:rsidRPr="00802810">
        <w:rPr>
          <w:sz w:val="24"/>
          <w:szCs w:val="24"/>
        </w:rPr>
        <w:t xml:space="preserve"> again</w:t>
      </w:r>
      <w:r w:rsidRPr="00802810">
        <w:rPr>
          <w:sz w:val="24"/>
          <w:szCs w:val="24"/>
        </w:rPr>
        <w:t xml:space="preserve">. Instead of being given </w:t>
      </w:r>
      <w:r w:rsidR="00B01EEA" w:rsidRPr="00802810">
        <w:rPr>
          <w:sz w:val="24"/>
          <w:szCs w:val="24"/>
        </w:rPr>
        <w:t>the</w:t>
      </w:r>
      <w:r w:rsidRPr="00802810">
        <w:rPr>
          <w:sz w:val="24"/>
          <w:szCs w:val="24"/>
        </w:rPr>
        <w:t xml:space="preserve"> shirts, Jena needs to decide how many shirts to produce before Month 1, anticipating the demands and the prices she will charge in the following 5 months.</w:t>
      </w:r>
      <w:r w:rsidR="00872505" w:rsidRPr="00802810">
        <w:rPr>
          <w:sz w:val="24"/>
          <w:szCs w:val="24"/>
        </w:rPr>
        <w:t xml:space="preserve"> </w:t>
      </w:r>
      <w:r w:rsidR="00E973EA" w:rsidRPr="00802810">
        <w:rPr>
          <w:sz w:val="24"/>
          <w:szCs w:val="24"/>
        </w:rPr>
        <w:t xml:space="preserve">She only has the chance to produce the shirts before Month 1 (i.e., she cannot replenish inventory afterwards). </w:t>
      </w:r>
      <w:r w:rsidR="00872505" w:rsidRPr="00802810">
        <w:rPr>
          <w:sz w:val="24"/>
          <w:szCs w:val="24"/>
        </w:rPr>
        <w:t>Suppose the product</w:t>
      </w:r>
      <w:r w:rsidR="00F4153F" w:rsidRPr="00802810">
        <w:rPr>
          <w:sz w:val="24"/>
          <w:szCs w:val="24"/>
        </w:rPr>
        <w:t>ion</w:t>
      </w:r>
      <w:r w:rsidR="00872505" w:rsidRPr="00802810">
        <w:rPr>
          <w:sz w:val="24"/>
          <w:szCs w:val="24"/>
        </w:rPr>
        <w:t xml:space="preserve"> cost is $20</w:t>
      </w:r>
      <w:r w:rsidR="006D670A" w:rsidRPr="00802810">
        <w:rPr>
          <w:sz w:val="24"/>
          <w:szCs w:val="24"/>
        </w:rPr>
        <w:t xml:space="preserve"> per shirt</w:t>
      </w:r>
      <w:r w:rsidR="00BB6B2C" w:rsidRPr="00802810">
        <w:rPr>
          <w:sz w:val="24"/>
          <w:szCs w:val="24"/>
        </w:rPr>
        <w:t>. All other information remains the same as in (b)</w:t>
      </w:r>
      <w:r w:rsidR="00872505" w:rsidRPr="00802810">
        <w:rPr>
          <w:sz w:val="24"/>
          <w:szCs w:val="24"/>
        </w:rPr>
        <w:t>.</w:t>
      </w:r>
      <w:r w:rsidRPr="00802810">
        <w:rPr>
          <w:sz w:val="24"/>
          <w:szCs w:val="24"/>
        </w:rPr>
        <w:t xml:space="preserve"> </w:t>
      </w:r>
      <w:r w:rsidR="00A64C1B" w:rsidRPr="00802810">
        <w:rPr>
          <w:sz w:val="24"/>
          <w:szCs w:val="24"/>
        </w:rPr>
        <w:t xml:space="preserve">What is the best </w:t>
      </w:r>
      <w:r w:rsidR="00417029" w:rsidRPr="00802810">
        <w:rPr>
          <w:sz w:val="24"/>
          <w:szCs w:val="24"/>
        </w:rPr>
        <w:t>number</w:t>
      </w:r>
      <w:r w:rsidR="00A64C1B" w:rsidRPr="00802810">
        <w:rPr>
          <w:sz w:val="24"/>
          <w:szCs w:val="24"/>
        </w:rPr>
        <w:t xml:space="preserve"> of shirts to produce before Month 1 and what are the corresponding optimal prices to charge in the 5 months?</w:t>
      </w:r>
      <w:r w:rsidR="0079555E" w:rsidRPr="00802810">
        <w:rPr>
          <w:sz w:val="24"/>
          <w:szCs w:val="24"/>
        </w:rPr>
        <w:t xml:space="preserve"> (10 points)</w:t>
      </w:r>
      <w:r w:rsidRPr="00802810">
        <w:rPr>
          <w:sz w:val="24"/>
          <w:szCs w:val="24"/>
        </w:rPr>
        <w:t xml:space="preserve"> </w:t>
      </w:r>
    </w:p>
    <w:tbl>
      <w:tblPr>
        <w:tblW w:w="7200" w:type="dxa"/>
        <w:jc w:val="center"/>
        <w:tblLook w:val="04A0" w:firstRow="1" w:lastRow="0" w:firstColumn="1" w:lastColumn="0" w:noHBand="0" w:noVBand="1"/>
      </w:tblPr>
      <w:tblGrid>
        <w:gridCol w:w="646"/>
        <w:gridCol w:w="656"/>
        <w:gridCol w:w="1103"/>
        <w:gridCol w:w="1548"/>
        <w:gridCol w:w="1032"/>
        <w:gridCol w:w="1146"/>
        <w:gridCol w:w="1069"/>
      </w:tblGrid>
      <w:tr w:rsidR="007B11E6" w:rsidRPr="007B11E6" w14:paraId="0EFC3AE9" w14:textId="77777777" w:rsidTr="007B11E6">
        <w:trPr>
          <w:trHeight w:val="294"/>
          <w:jc w:val="center"/>
        </w:trPr>
        <w:tc>
          <w:tcPr>
            <w:tcW w:w="420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000000" w:fill="D9E1F2"/>
            <w:noWrap/>
            <w:vAlign w:val="bottom"/>
            <w:hideMark/>
          </w:tcPr>
          <w:p w14:paraId="16098E7D" w14:textId="77777777" w:rsidR="007B11E6" w:rsidRPr="007B11E6" w:rsidRDefault="007B11E6" w:rsidP="007B11E6">
            <w:pPr>
              <w:spacing w:after="0" w:line="240" w:lineRule="auto"/>
              <w:jc w:val="right"/>
              <w:rPr>
                <w:rFonts w:ascii="Calibri" w:eastAsia="Times New Roman" w:hAnsi="Calibri" w:cs="Calibri"/>
                <w:b/>
                <w:bCs/>
                <w:color w:val="000000"/>
              </w:rPr>
            </w:pPr>
            <w:r w:rsidRPr="007B11E6">
              <w:rPr>
                <w:rFonts w:ascii="Calibri" w:eastAsia="Times New Roman" w:hAnsi="Calibri" w:cs="Calibri"/>
                <w:b/>
                <w:bCs/>
                <w:color w:val="000000"/>
              </w:rPr>
              <w:t>D_i</w:t>
            </w:r>
          </w:p>
        </w:tc>
        <w:tc>
          <w:tcPr>
            <w:tcW w:w="420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shd w:val="clear" w:color="000000" w:fill="D9E1F2"/>
            <w:noWrap/>
            <w:vAlign w:val="bottom"/>
            <w:hideMark/>
          </w:tcPr>
          <w:p w14:paraId="07AC0903" w14:textId="77777777" w:rsidR="007B11E6" w:rsidRPr="007B11E6" w:rsidRDefault="007B11E6" w:rsidP="007B11E6">
            <w:pPr>
              <w:spacing w:after="0" w:line="240" w:lineRule="auto"/>
              <w:jc w:val="right"/>
              <w:rPr>
                <w:rFonts w:ascii="Calibri" w:eastAsia="Times New Roman" w:hAnsi="Calibri" w:cs="Calibri"/>
                <w:b/>
                <w:bCs/>
                <w:color w:val="000000"/>
              </w:rPr>
            </w:pPr>
            <w:r w:rsidRPr="007B11E6">
              <w:rPr>
                <w:rFonts w:ascii="Calibri" w:eastAsia="Times New Roman" w:hAnsi="Calibri" w:cs="Calibri"/>
                <w:b/>
                <w:bCs/>
                <w:color w:val="000000"/>
              </w:rPr>
              <w:t>m_i</w:t>
            </w:r>
          </w:p>
        </w:tc>
        <w:tc>
          <w:tcPr>
            <w:tcW w:w="940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shd w:val="clear" w:color="000000" w:fill="D9E1F2"/>
            <w:noWrap/>
            <w:vAlign w:val="bottom"/>
            <w:hideMark/>
          </w:tcPr>
          <w:p w14:paraId="6DE26305" w14:textId="77777777" w:rsidR="007B11E6" w:rsidRPr="007B11E6" w:rsidRDefault="007B11E6" w:rsidP="007B11E6">
            <w:pPr>
              <w:spacing w:after="0" w:line="240" w:lineRule="auto"/>
              <w:jc w:val="right"/>
              <w:rPr>
                <w:rFonts w:ascii="Calibri" w:eastAsia="Times New Roman" w:hAnsi="Calibri" w:cs="Calibri"/>
                <w:b/>
                <w:bCs/>
                <w:color w:val="000000"/>
              </w:rPr>
            </w:pPr>
            <w:r w:rsidRPr="007B11E6">
              <w:rPr>
                <w:rFonts w:ascii="Calibri" w:eastAsia="Times New Roman" w:hAnsi="Calibri" w:cs="Calibri"/>
                <w:b/>
                <w:bCs/>
                <w:color w:val="000000"/>
              </w:rPr>
              <w:t>p_i</w:t>
            </w:r>
          </w:p>
        </w:tc>
        <w:tc>
          <w:tcPr>
            <w:tcW w:w="1320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shd w:val="clear" w:color="000000" w:fill="D9E1F2"/>
            <w:noWrap/>
            <w:vAlign w:val="bottom"/>
            <w:hideMark/>
          </w:tcPr>
          <w:p w14:paraId="20FDBA18" w14:textId="77777777" w:rsidR="007B11E6" w:rsidRPr="007B11E6" w:rsidRDefault="007B11E6" w:rsidP="007B11E6">
            <w:pPr>
              <w:spacing w:after="0" w:line="240" w:lineRule="auto"/>
              <w:jc w:val="right"/>
              <w:rPr>
                <w:rFonts w:ascii="Calibri" w:eastAsia="Times New Roman" w:hAnsi="Calibri" w:cs="Calibri"/>
                <w:b/>
                <w:bCs/>
                <w:color w:val="000000"/>
              </w:rPr>
            </w:pPr>
            <w:r w:rsidRPr="007B11E6">
              <w:rPr>
                <w:rFonts w:ascii="Calibri" w:eastAsia="Times New Roman" w:hAnsi="Calibri" w:cs="Calibri"/>
                <w:b/>
                <w:bCs/>
                <w:color w:val="000000"/>
              </w:rPr>
              <w:t>sales</w:t>
            </w:r>
          </w:p>
        </w:tc>
        <w:tc>
          <w:tcPr>
            <w:tcW w:w="880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shd w:val="clear" w:color="000000" w:fill="D9E1F2"/>
            <w:noWrap/>
            <w:vAlign w:val="bottom"/>
            <w:hideMark/>
          </w:tcPr>
          <w:p w14:paraId="40D8E730" w14:textId="77777777" w:rsidR="007B11E6" w:rsidRPr="007B11E6" w:rsidRDefault="007B11E6" w:rsidP="007B11E6">
            <w:pPr>
              <w:spacing w:after="0" w:line="240" w:lineRule="auto"/>
              <w:jc w:val="right"/>
              <w:rPr>
                <w:rFonts w:ascii="Calibri" w:eastAsia="Times New Roman" w:hAnsi="Calibri" w:cs="Calibri"/>
                <w:b/>
                <w:bCs/>
                <w:color w:val="000000"/>
              </w:rPr>
            </w:pPr>
            <w:r w:rsidRPr="007B11E6">
              <w:rPr>
                <w:rFonts w:ascii="Calibri" w:eastAsia="Times New Roman" w:hAnsi="Calibri" w:cs="Calibri"/>
                <w:b/>
                <w:bCs/>
                <w:color w:val="000000"/>
              </w:rPr>
              <w:t>Total Inv</w:t>
            </w:r>
          </w:p>
        </w:tc>
        <w:tc>
          <w:tcPr>
            <w:tcW w:w="860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shd w:val="clear" w:color="000000" w:fill="D9E1F2"/>
            <w:noWrap/>
            <w:vAlign w:val="bottom"/>
            <w:hideMark/>
          </w:tcPr>
          <w:p w14:paraId="5C29E651" w14:textId="77777777" w:rsidR="007B11E6" w:rsidRPr="007B11E6" w:rsidRDefault="007B11E6" w:rsidP="007B11E6">
            <w:pPr>
              <w:spacing w:after="0" w:line="240" w:lineRule="auto"/>
              <w:jc w:val="right"/>
              <w:rPr>
                <w:rFonts w:ascii="Calibri" w:eastAsia="Times New Roman" w:hAnsi="Calibri" w:cs="Calibri"/>
                <w:b/>
                <w:bCs/>
                <w:color w:val="000000"/>
              </w:rPr>
            </w:pPr>
            <w:r w:rsidRPr="007B11E6">
              <w:rPr>
                <w:rFonts w:ascii="Calibri" w:eastAsia="Times New Roman" w:hAnsi="Calibri" w:cs="Calibri"/>
                <w:b/>
                <w:bCs/>
                <w:color w:val="000000"/>
              </w:rPr>
              <w:t>Leftover</w:t>
            </w:r>
          </w:p>
        </w:tc>
        <w:tc>
          <w:tcPr>
            <w:tcW w:w="780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shd w:val="clear" w:color="000000" w:fill="D9E1F2"/>
            <w:noWrap/>
            <w:vAlign w:val="bottom"/>
            <w:hideMark/>
          </w:tcPr>
          <w:p w14:paraId="4E758F03" w14:textId="77777777" w:rsidR="007B11E6" w:rsidRPr="007B11E6" w:rsidRDefault="007B11E6" w:rsidP="007B11E6">
            <w:pPr>
              <w:spacing w:after="0" w:line="240" w:lineRule="auto"/>
              <w:jc w:val="right"/>
              <w:rPr>
                <w:rFonts w:ascii="Calibri" w:eastAsia="Times New Roman" w:hAnsi="Calibri" w:cs="Calibri"/>
                <w:b/>
                <w:bCs/>
                <w:color w:val="000000"/>
              </w:rPr>
            </w:pPr>
            <w:r w:rsidRPr="007B11E6">
              <w:rPr>
                <w:rFonts w:ascii="Calibri" w:eastAsia="Times New Roman" w:hAnsi="Calibri" w:cs="Calibri"/>
                <w:b/>
                <w:bCs/>
                <w:color w:val="000000"/>
              </w:rPr>
              <w:t>Salvage</w:t>
            </w:r>
          </w:p>
        </w:tc>
      </w:tr>
      <w:tr w:rsidR="007B11E6" w:rsidRPr="007B11E6" w14:paraId="6CDA2A76" w14:textId="77777777" w:rsidTr="007B11E6">
        <w:trPr>
          <w:trHeight w:val="287"/>
          <w:jc w:val="center"/>
        </w:trPr>
        <w:tc>
          <w:tcPr>
            <w:tcW w:w="420" w:type="dxa"/>
            <w:tcBorders>
              <w:top w:val="nil"/>
              <w:left w:val="single" w:sz="8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D6CC7CB" w14:textId="77777777" w:rsidR="007B11E6" w:rsidRPr="007B11E6" w:rsidRDefault="007B11E6" w:rsidP="007B11E6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7B11E6">
              <w:rPr>
                <w:rFonts w:ascii="Calibri" w:eastAsia="Times New Roman" w:hAnsi="Calibri" w:cs="Calibri"/>
                <w:color w:val="000000"/>
              </w:rPr>
              <w:t>280</w:t>
            </w:r>
          </w:p>
        </w:tc>
        <w:tc>
          <w:tcPr>
            <w:tcW w:w="4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139BE11" w14:textId="77777777" w:rsidR="007B11E6" w:rsidRPr="007B11E6" w:rsidRDefault="007B11E6" w:rsidP="007B11E6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7B11E6">
              <w:rPr>
                <w:rFonts w:ascii="Calibri" w:eastAsia="Times New Roman" w:hAnsi="Calibri" w:cs="Calibri"/>
                <w:color w:val="000000"/>
              </w:rPr>
              <w:t>3.5</w:t>
            </w:r>
          </w:p>
        </w:tc>
        <w:tc>
          <w:tcPr>
            <w:tcW w:w="940" w:type="dxa"/>
            <w:tcBorders>
              <w:top w:val="nil"/>
              <w:left w:val="nil"/>
              <w:bottom w:val="nil"/>
              <w:right w:val="nil"/>
            </w:tcBorders>
            <w:shd w:val="clear" w:color="000000" w:fill="FFFF00"/>
            <w:noWrap/>
            <w:vAlign w:val="bottom"/>
            <w:hideMark/>
          </w:tcPr>
          <w:p w14:paraId="2F3D6DD0" w14:textId="77777777" w:rsidR="007B11E6" w:rsidRPr="007B11E6" w:rsidRDefault="007B11E6" w:rsidP="007B11E6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7B11E6">
              <w:rPr>
                <w:rFonts w:ascii="Calibri" w:eastAsia="Times New Roman" w:hAnsi="Calibri" w:cs="Calibri"/>
                <w:color w:val="000000"/>
              </w:rPr>
              <w:t>$50.00</w:t>
            </w:r>
          </w:p>
        </w:tc>
        <w:tc>
          <w:tcPr>
            <w:tcW w:w="13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2AAA405" w14:textId="77777777" w:rsidR="007B11E6" w:rsidRPr="007B11E6" w:rsidRDefault="007B11E6" w:rsidP="007B11E6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7B11E6">
              <w:rPr>
                <w:rFonts w:ascii="Calibri" w:eastAsia="Times New Roman" w:hAnsi="Calibri" w:cs="Calibri"/>
                <w:color w:val="000000"/>
              </w:rPr>
              <w:t>105.00</w:t>
            </w:r>
          </w:p>
        </w:tc>
        <w:tc>
          <w:tcPr>
            <w:tcW w:w="880" w:type="dxa"/>
            <w:tcBorders>
              <w:top w:val="nil"/>
              <w:left w:val="nil"/>
              <w:bottom w:val="nil"/>
              <w:right w:val="nil"/>
            </w:tcBorders>
            <w:shd w:val="clear" w:color="000000" w:fill="FFFF00"/>
            <w:noWrap/>
            <w:vAlign w:val="bottom"/>
            <w:hideMark/>
          </w:tcPr>
          <w:p w14:paraId="47633D64" w14:textId="77777777" w:rsidR="007B11E6" w:rsidRPr="007B11E6" w:rsidRDefault="007B11E6" w:rsidP="007B11E6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7B11E6">
              <w:rPr>
                <w:rFonts w:ascii="Calibri" w:eastAsia="Times New Roman" w:hAnsi="Calibri" w:cs="Calibri"/>
                <w:color w:val="000000"/>
              </w:rPr>
              <w:t>240</w:t>
            </w:r>
          </w:p>
        </w:tc>
        <w:tc>
          <w:tcPr>
            <w:tcW w:w="8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536FC8B" w14:textId="77777777" w:rsidR="007B11E6" w:rsidRPr="007B11E6" w:rsidRDefault="007B11E6" w:rsidP="007B11E6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7B11E6">
              <w:rPr>
                <w:rFonts w:ascii="Calibri" w:eastAsia="Times New Roman" w:hAnsi="Calibri" w:cs="Calibri"/>
                <w:color w:val="000000"/>
              </w:rPr>
              <w:t>0</w:t>
            </w:r>
          </w:p>
        </w:tc>
        <w:tc>
          <w:tcPr>
            <w:tcW w:w="780" w:type="dxa"/>
            <w:tcBorders>
              <w:top w:val="nil"/>
              <w:left w:val="nil"/>
              <w:bottom w:val="nil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69834AD1" w14:textId="77777777" w:rsidR="007B11E6" w:rsidRPr="007B11E6" w:rsidRDefault="007B11E6" w:rsidP="007B11E6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7B11E6">
              <w:rPr>
                <w:rFonts w:ascii="Calibri" w:eastAsia="Times New Roman" w:hAnsi="Calibri" w:cs="Calibri"/>
                <w:color w:val="000000"/>
              </w:rPr>
              <w:t>$12.00</w:t>
            </w:r>
          </w:p>
        </w:tc>
      </w:tr>
      <w:tr w:rsidR="007B11E6" w:rsidRPr="007B11E6" w14:paraId="51FF5969" w14:textId="77777777" w:rsidTr="007B11E6">
        <w:trPr>
          <w:trHeight w:val="287"/>
          <w:jc w:val="center"/>
        </w:trPr>
        <w:tc>
          <w:tcPr>
            <w:tcW w:w="420" w:type="dxa"/>
            <w:tcBorders>
              <w:top w:val="nil"/>
              <w:left w:val="single" w:sz="8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89BD859" w14:textId="77777777" w:rsidR="007B11E6" w:rsidRPr="007B11E6" w:rsidRDefault="007B11E6" w:rsidP="007B11E6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7B11E6">
              <w:rPr>
                <w:rFonts w:ascii="Calibri" w:eastAsia="Times New Roman" w:hAnsi="Calibri" w:cs="Calibri"/>
                <w:color w:val="000000"/>
              </w:rPr>
              <w:t>230</w:t>
            </w:r>
          </w:p>
        </w:tc>
        <w:tc>
          <w:tcPr>
            <w:tcW w:w="4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DC77BF6" w14:textId="77777777" w:rsidR="007B11E6" w:rsidRPr="007B11E6" w:rsidRDefault="007B11E6" w:rsidP="007B11E6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7B11E6">
              <w:rPr>
                <w:rFonts w:ascii="Calibri" w:eastAsia="Times New Roman" w:hAnsi="Calibri" w:cs="Calibri"/>
                <w:color w:val="000000"/>
              </w:rPr>
              <w:t>3.5</w:t>
            </w:r>
          </w:p>
        </w:tc>
        <w:tc>
          <w:tcPr>
            <w:tcW w:w="940" w:type="dxa"/>
            <w:tcBorders>
              <w:top w:val="nil"/>
              <w:left w:val="nil"/>
              <w:bottom w:val="nil"/>
              <w:right w:val="nil"/>
            </w:tcBorders>
            <w:shd w:val="clear" w:color="000000" w:fill="FFFF00"/>
            <w:noWrap/>
            <w:vAlign w:val="bottom"/>
            <w:hideMark/>
          </w:tcPr>
          <w:p w14:paraId="48EB7DF5" w14:textId="77777777" w:rsidR="007B11E6" w:rsidRPr="007B11E6" w:rsidRDefault="007B11E6" w:rsidP="007B11E6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7B11E6">
              <w:rPr>
                <w:rFonts w:ascii="Calibri" w:eastAsia="Times New Roman" w:hAnsi="Calibri" w:cs="Calibri"/>
                <w:color w:val="000000"/>
              </w:rPr>
              <w:t>$42.86</w:t>
            </w:r>
          </w:p>
        </w:tc>
        <w:tc>
          <w:tcPr>
            <w:tcW w:w="13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D4C07EF" w14:textId="77777777" w:rsidR="007B11E6" w:rsidRPr="007B11E6" w:rsidRDefault="007B11E6" w:rsidP="007B11E6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7B11E6">
              <w:rPr>
                <w:rFonts w:ascii="Calibri" w:eastAsia="Times New Roman" w:hAnsi="Calibri" w:cs="Calibri"/>
                <w:color w:val="000000"/>
              </w:rPr>
              <w:t>80.00</w:t>
            </w:r>
          </w:p>
        </w:tc>
        <w:tc>
          <w:tcPr>
            <w:tcW w:w="8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8D90CD4" w14:textId="77777777" w:rsidR="007B11E6" w:rsidRPr="007B11E6" w:rsidRDefault="007B11E6" w:rsidP="007B11E6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8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9CDF2E9" w14:textId="77777777" w:rsidR="007B11E6" w:rsidRPr="007B11E6" w:rsidRDefault="007B11E6" w:rsidP="007B11E6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780" w:type="dxa"/>
            <w:tcBorders>
              <w:top w:val="nil"/>
              <w:left w:val="nil"/>
              <w:bottom w:val="nil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6CECC2F0" w14:textId="77777777" w:rsidR="007B11E6" w:rsidRPr="007B11E6" w:rsidRDefault="007B11E6" w:rsidP="007B11E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7B11E6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</w:tr>
      <w:tr w:rsidR="007B11E6" w:rsidRPr="007B11E6" w14:paraId="6611E1EE" w14:textId="77777777" w:rsidTr="007B11E6">
        <w:trPr>
          <w:trHeight w:val="287"/>
          <w:jc w:val="center"/>
        </w:trPr>
        <w:tc>
          <w:tcPr>
            <w:tcW w:w="420" w:type="dxa"/>
            <w:tcBorders>
              <w:top w:val="nil"/>
              <w:left w:val="single" w:sz="8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C160475" w14:textId="77777777" w:rsidR="007B11E6" w:rsidRPr="007B11E6" w:rsidRDefault="007B11E6" w:rsidP="007B11E6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7B11E6">
              <w:rPr>
                <w:rFonts w:ascii="Calibri" w:eastAsia="Times New Roman" w:hAnsi="Calibri" w:cs="Calibri"/>
                <w:color w:val="000000"/>
              </w:rPr>
              <w:t>150</w:t>
            </w:r>
          </w:p>
        </w:tc>
        <w:tc>
          <w:tcPr>
            <w:tcW w:w="4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3B5EB40" w14:textId="77777777" w:rsidR="007B11E6" w:rsidRPr="007B11E6" w:rsidRDefault="007B11E6" w:rsidP="007B11E6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7B11E6">
              <w:rPr>
                <w:rFonts w:ascii="Calibri" w:eastAsia="Times New Roman" w:hAnsi="Calibri" w:cs="Calibri"/>
                <w:color w:val="000000"/>
              </w:rPr>
              <w:t>4</w:t>
            </w:r>
          </w:p>
        </w:tc>
        <w:tc>
          <w:tcPr>
            <w:tcW w:w="940" w:type="dxa"/>
            <w:tcBorders>
              <w:top w:val="nil"/>
              <w:left w:val="nil"/>
              <w:bottom w:val="nil"/>
              <w:right w:val="nil"/>
            </w:tcBorders>
            <w:shd w:val="clear" w:color="000000" w:fill="FFFF00"/>
            <w:noWrap/>
            <w:vAlign w:val="bottom"/>
            <w:hideMark/>
          </w:tcPr>
          <w:p w14:paraId="750EBB8E" w14:textId="77777777" w:rsidR="007B11E6" w:rsidRPr="007B11E6" w:rsidRDefault="007B11E6" w:rsidP="007B11E6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7B11E6">
              <w:rPr>
                <w:rFonts w:ascii="Calibri" w:eastAsia="Times New Roman" w:hAnsi="Calibri" w:cs="Calibri"/>
                <w:color w:val="000000"/>
              </w:rPr>
              <w:t>$28.75</w:t>
            </w:r>
          </w:p>
        </w:tc>
        <w:tc>
          <w:tcPr>
            <w:tcW w:w="13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13E3776" w14:textId="77777777" w:rsidR="007B11E6" w:rsidRPr="007B11E6" w:rsidRDefault="007B11E6" w:rsidP="007B11E6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7B11E6">
              <w:rPr>
                <w:rFonts w:ascii="Calibri" w:eastAsia="Times New Roman" w:hAnsi="Calibri" w:cs="Calibri"/>
                <w:color w:val="000000"/>
              </w:rPr>
              <w:t>35.00</w:t>
            </w:r>
          </w:p>
        </w:tc>
        <w:tc>
          <w:tcPr>
            <w:tcW w:w="8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AE293E4" w14:textId="77777777" w:rsidR="007B11E6" w:rsidRPr="007B11E6" w:rsidRDefault="007B11E6" w:rsidP="007B11E6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8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1506C7E" w14:textId="77777777" w:rsidR="007B11E6" w:rsidRPr="007B11E6" w:rsidRDefault="007B11E6" w:rsidP="007B11E6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780" w:type="dxa"/>
            <w:tcBorders>
              <w:top w:val="nil"/>
              <w:left w:val="nil"/>
              <w:bottom w:val="nil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455EEF5F" w14:textId="77777777" w:rsidR="007B11E6" w:rsidRPr="007B11E6" w:rsidRDefault="007B11E6" w:rsidP="007B11E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7B11E6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</w:tr>
      <w:tr w:rsidR="007B11E6" w:rsidRPr="007B11E6" w14:paraId="569557C8" w14:textId="77777777" w:rsidTr="007B11E6">
        <w:trPr>
          <w:trHeight w:val="287"/>
          <w:jc w:val="center"/>
        </w:trPr>
        <w:tc>
          <w:tcPr>
            <w:tcW w:w="420" w:type="dxa"/>
            <w:tcBorders>
              <w:top w:val="nil"/>
              <w:left w:val="single" w:sz="8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715602B" w14:textId="77777777" w:rsidR="007B11E6" w:rsidRPr="007B11E6" w:rsidRDefault="007B11E6" w:rsidP="007B11E6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7B11E6">
              <w:rPr>
                <w:rFonts w:ascii="Calibri" w:eastAsia="Times New Roman" w:hAnsi="Calibri" w:cs="Calibri"/>
                <w:color w:val="000000"/>
              </w:rPr>
              <w:t>120</w:t>
            </w:r>
          </w:p>
        </w:tc>
        <w:tc>
          <w:tcPr>
            <w:tcW w:w="4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A17435C" w14:textId="77777777" w:rsidR="007B11E6" w:rsidRPr="007B11E6" w:rsidRDefault="007B11E6" w:rsidP="007B11E6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7B11E6">
              <w:rPr>
                <w:rFonts w:ascii="Calibri" w:eastAsia="Times New Roman" w:hAnsi="Calibri" w:cs="Calibri"/>
                <w:color w:val="000000"/>
              </w:rPr>
              <w:t>4</w:t>
            </w:r>
          </w:p>
        </w:tc>
        <w:tc>
          <w:tcPr>
            <w:tcW w:w="940" w:type="dxa"/>
            <w:tcBorders>
              <w:top w:val="nil"/>
              <w:left w:val="nil"/>
              <w:bottom w:val="nil"/>
              <w:right w:val="nil"/>
            </w:tcBorders>
            <w:shd w:val="clear" w:color="000000" w:fill="FFFF00"/>
            <w:noWrap/>
            <w:vAlign w:val="bottom"/>
            <w:hideMark/>
          </w:tcPr>
          <w:p w14:paraId="19801649" w14:textId="77777777" w:rsidR="007B11E6" w:rsidRPr="007B11E6" w:rsidRDefault="007B11E6" w:rsidP="007B11E6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7B11E6">
              <w:rPr>
                <w:rFonts w:ascii="Calibri" w:eastAsia="Times New Roman" w:hAnsi="Calibri" w:cs="Calibri"/>
                <w:color w:val="000000"/>
              </w:rPr>
              <w:t>$25.00</w:t>
            </w:r>
          </w:p>
        </w:tc>
        <w:tc>
          <w:tcPr>
            <w:tcW w:w="13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1E3BDA4" w14:textId="77777777" w:rsidR="007B11E6" w:rsidRPr="007B11E6" w:rsidRDefault="007B11E6" w:rsidP="007B11E6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7B11E6">
              <w:rPr>
                <w:rFonts w:ascii="Calibri" w:eastAsia="Times New Roman" w:hAnsi="Calibri" w:cs="Calibri"/>
                <w:color w:val="000000"/>
              </w:rPr>
              <w:t>20.00</w:t>
            </w:r>
          </w:p>
        </w:tc>
        <w:tc>
          <w:tcPr>
            <w:tcW w:w="8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8EF3596" w14:textId="77777777" w:rsidR="007B11E6" w:rsidRPr="007B11E6" w:rsidRDefault="007B11E6" w:rsidP="007B11E6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8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BE7A2BF" w14:textId="77777777" w:rsidR="007B11E6" w:rsidRPr="007B11E6" w:rsidRDefault="007B11E6" w:rsidP="007B11E6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780" w:type="dxa"/>
            <w:tcBorders>
              <w:top w:val="nil"/>
              <w:left w:val="nil"/>
              <w:bottom w:val="nil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505B388D" w14:textId="77777777" w:rsidR="007B11E6" w:rsidRPr="007B11E6" w:rsidRDefault="007B11E6" w:rsidP="007B11E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7B11E6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</w:tr>
      <w:tr w:rsidR="007B11E6" w:rsidRPr="007B11E6" w14:paraId="12A3B9E7" w14:textId="77777777" w:rsidTr="007B11E6">
        <w:trPr>
          <w:trHeight w:val="287"/>
          <w:jc w:val="center"/>
        </w:trPr>
        <w:tc>
          <w:tcPr>
            <w:tcW w:w="420" w:type="dxa"/>
            <w:tcBorders>
              <w:top w:val="nil"/>
              <w:left w:val="single" w:sz="8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A557656" w14:textId="77777777" w:rsidR="007B11E6" w:rsidRPr="007B11E6" w:rsidRDefault="007B11E6" w:rsidP="007B11E6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7B11E6">
              <w:rPr>
                <w:rFonts w:ascii="Calibri" w:eastAsia="Times New Roman" w:hAnsi="Calibri" w:cs="Calibri"/>
                <w:color w:val="000000"/>
              </w:rPr>
              <w:t>120</w:t>
            </w:r>
          </w:p>
        </w:tc>
        <w:tc>
          <w:tcPr>
            <w:tcW w:w="4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BA9A38B" w14:textId="77777777" w:rsidR="007B11E6" w:rsidRPr="007B11E6" w:rsidRDefault="007B11E6" w:rsidP="007B11E6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7B11E6">
              <w:rPr>
                <w:rFonts w:ascii="Calibri" w:eastAsia="Times New Roman" w:hAnsi="Calibri" w:cs="Calibri"/>
                <w:color w:val="000000"/>
              </w:rPr>
              <w:t>6</w:t>
            </w:r>
          </w:p>
        </w:tc>
        <w:tc>
          <w:tcPr>
            <w:tcW w:w="940" w:type="dxa"/>
            <w:tcBorders>
              <w:top w:val="nil"/>
              <w:left w:val="nil"/>
              <w:bottom w:val="nil"/>
              <w:right w:val="nil"/>
            </w:tcBorders>
            <w:shd w:val="clear" w:color="000000" w:fill="FFFF00"/>
            <w:noWrap/>
            <w:vAlign w:val="bottom"/>
            <w:hideMark/>
          </w:tcPr>
          <w:p w14:paraId="35F417B0" w14:textId="77777777" w:rsidR="007B11E6" w:rsidRPr="007B11E6" w:rsidRDefault="007B11E6" w:rsidP="007B11E6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7B11E6">
              <w:rPr>
                <w:rFonts w:ascii="Calibri" w:eastAsia="Times New Roman" w:hAnsi="Calibri" w:cs="Calibri"/>
                <w:color w:val="000000"/>
              </w:rPr>
              <w:t>$20.00</w:t>
            </w:r>
          </w:p>
        </w:tc>
        <w:tc>
          <w:tcPr>
            <w:tcW w:w="13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03D8F14" w14:textId="77777777" w:rsidR="007B11E6" w:rsidRPr="007B11E6" w:rsidRDefault="007B11E6" w:rsidP="007B11E6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7B11E6">
              <w:rPr>
                <w:rFonts w:ascii="Calibri" w:eastAsia="Times New Roman" w:hAnsi="Calibri" w:cs="Calibri"/>
                <w:color w:val="000000"/>
              </w:rPr>
              <w:t>0.00</w:t>
            </w:r>
          </w:p>
        </w:tc>
        <w:tc>
          <w:tcPr>
            <w:tcW w:w="8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4A6F1CC" w14:textId="77777777" w:rsidR="007B11E6" w:rsidRPr="007B11E6" w:rsidRDefault="007B11E6" w:rsidP="007B11E6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8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396D895" w14:textId="77777777" w:rsidR="007B11E6" w:rsidRPr="007B11E6" w:rsidRDefault="007B11E6" w:rsidP="007B11E6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780" w:type="dxa"/>
            <w:tcBorders>
              <w:top w:val="nil"/>
              <w:left w:val="nil"/>
              <w:bottom w:val="nil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1CFF8BD2" w14:textId="77777777" w:rsidR="007B11E6" w:rsidRPr="007B11E6" w:rsidRDefault="007B11E6" w:rsidP="007B11E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7B11E6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</w:tr>
      <w:tr w:rsidR="007B11E6" w:rsidRPr="007B11E6" w14:paraId="127FDD01" w14:textId="77777777" w:rsidTr="007B11E6">
        <w:trPr>
          <w:trHeight w:val="287"/>
          <w:jc w:val="center"/>
        </w:trPr>
        <w:tc>
          <w:tcPr>
            <w:tcW w:w="420" w:type="dxa"/>
            <w:tcBorders>
              <w:top w:val="nil"/>
              <w:left w:val="single" w:sz="8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E1F98C1" w14:textId="77777777" w:rsidR="007B11E6" w:rsidRPr="007B11E6" w:rsidRDefault="007B11E6" w:rsidP="007B11E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7B11E6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4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D33E2AF" w14:textId="77777777" w:rsidR="007B11E6" w:rsidRPr="007B11E6" w:rsidRDefault="007B11E6" w:rsidP="007B11E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9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A8BFA64" w14:textId="77777777" w:rsidR="007B11E6" w:rsidRPr="007B11E6" w:rsidRDefault="007B11E6" w:rsidP="007B11E6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13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7118541" w14:textId="77777777" w:rsidR="007B11E6" w:rsidRPr="007B11E6" w:rsidRDefault="007B11E6" w:rsidP="007B11E6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8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631C78F" w14:textId="77777777" w:rsidR="007B11E6" w:rsidRPr="007B11E6" w:rsidRDefault="007B11E6" w:rsidP="007B11E6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8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EC19495" w14:textId="77777777" w:rsidR="007B11E6" w:rsidRPr="007B11E6" w:rsidRDefault="007B11E6" w:rsidP="007B11E6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780" w:type="dxa"/>
            <w:tcBorders>
              <w:top w:val="nil"/>
              <w:left w:val="nil"/>
              <w:bottom w:val="nil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636E1DF3" w14:textId="77777777" w:rsidR="007B11E6" w:rsidRPr="007B11E6" w:rsidRDefault="007B11E6" w:rsidP="007B11E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7B11E6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</w:tr>
      <w:tr w:rsidR="007B11E6" w:rsidRPr="007B11E6" w14:paraId="03D8616F" w14:textId="77777777" w:rsidTr="007B11E6">
        <w:trPr>
          <w:trHeight w:val="287"/>
          <w:jc w:val="center"/>
        </w:trPr>
        <w:tc>
          <w:tcPr>
            <w:tcW w:w="420" w:type="dxa"/>
            <w:tcBorders>
              <w:top w:val="nil"/>
              <w:left w:val="single" w:sz="8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E4E2E27" w14:textId="77777777" w:rsidR="007B11E6" w:rsidRPr="007B11E6" w:rsidRDefault="007B11E6" w:rsidP="007B11E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7B11E6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4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84D7040" w14:textId="77777777" w:rsidR="007B11E6" w:rsidRPr="007B11E6" w:rsidRDefault="007B11E6" w:rsidP="007B11E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9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DD8182C" w14:textId="77777777" w:rsidR="007B11E6" w:rsidRPr="007B11E6" w:rsidRDefault="007B11E6" w:rsidP="007B11E6">
            <w:pPr>
              <w:spacing w:after="0" w:line="240" w:lineRule="auto"/>
              <w:jc w:val="right"/>
              <w:rPr>
                <w:rFonts w:ascii="Calibri" w:eastAsia="Times New Roman" w:hAnsi="Calibri" w:cs="Calibri"/>
                <w:b/>
                <w:bCs/>
                <w:color w:val="000000"/>
              </w:rPr>
            </w:pPr>
            <w:r w:rsidRPr="007B11E6">
              <w:rPr>
                <w:rFonts w:ascii="Calibri" w:eastAsia="Times New Roman" w:hAnsi="Calibri" w:cs="Calibri"/>
                <w:b/>
                <w:bCs/>
                <w:color w:val="000000"/>
              </w:rPr>
              <w:t>Total</w:t>
            </w:r>
          </w:p>
        </w:tc>
        <w:tc>
          <w:tcPr>
            <w:tcW w:w="13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624306B" w14:textId="77777777" w:rsidR="007B11E6" w:rsidRPr="007B11E6" w:rsidRDefault="007B11E6" w:rsidP="007B11E6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7B11E6">
              <w:rPr>
                <w:rFonts w:ascii="Calibri" w:eastAsia="Times New Roman" w:hAnsi="Calibri" w:cs="Calibri"/>
                <w:color w:val="000000"/>
              </w:rPr>
              <w:t>240</w:t>
            </w:r>
          </w:p>
        </w:tc>
        <w:tc>
          <w:tcPr>
            <w:tcW w:w="8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56249F1" w14:textId="77777777" w:rsidR="007B11E6" w:rsidRPr="007B11E6" w:rsidRDefault="007B11E6" w:rsidP="007B11E6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8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6BB90EC" w14:textId="77777777" w:rsidR="007B11E6" w:rsidRPr="007B11E6" w:rsidRDefault="007B11E6" w:rsidP="007B11E6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780" w:type="dxa"/>
            <w:tcBorders>
              <w:top w:val="nil"/>
              <w:left w:val="nil"/>
              <w:bottom w:val="nil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54B37690" w14:textId="77777777" w:rsidR="007B11E6" w:rsidRPr="007B11E6" w:rsidRDefault="007B11E6" w:rsidP="007B11E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7B11E6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</w:tr>
      <w:tr w:rsidR="007B11E6" w:rsidRPr="007B11E6" w14:paraId="12F17F8A" w14:textId="77777777" w:rsidTr="007B11E6">
        <w:trPr>
          <w:trHeight w:val="287"/>
          <w:jc w:val="center"/>
        </w:trPr>
        <w:tc>
          <w:tcPr>
            <w:tcW w:w="420" w:type="dxa"/>
            <w:tcBorders>
              <w:top w:val="nil"/>
              <w:left w:val="single" w:sz="8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F1EA11D" w14:textId="77777777" w:rsidR="007B11E6" w:rsidRPr="007B11E6" w:rsidRDefault="007B11E6" w:rsidP="007B11E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7B11E6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4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5179B71" w14:textId="77777777" w:rsidR="007B11E6" w:rsidRPr="007B11E6" w:rsidRDefault="007B11E6" w:rsidP="007B11E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9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5B329F3" w14:textId="77777777" w:rsidR="007B11E6" w:rsidRPr="007B11E6" w:rsidRDefault="007B11E6" w:rsidP="007B11E6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13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55D1855" w14:textId="77777777" w:rsidR="007B11E6" w:rsidRPr="007B11E6" w:rsidRDefault="007B11E6" w:rsidP="007B11E6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8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F7B528A" w14:textId="77777777" w:rsidR="007B11E6" w:rsidRPr="007B11E6" w:rsidRDefault="007B11E6" w:rsidP="007B11E6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8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91A53EB" w14:textId="77777777" w:rsidR="007B11E6" w:rsidRPr="007B11E6" w:rsidRDefault="007B11E6" w:rsidP="007B11E6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780" w:type="dxa"/>
            <w:tcBorders>
              <w:top w:val="nil"/>
              <w:left w:val="nil"/>
              <w:bottom w:val="nil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02124BC5" w14:textId="77777777" w:rsidR="007B11E6" w:rsidRPr="007B11E6" w:rsidRDefault="007B11E6" w:rsidP="007B11E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7B11E6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</w:tr>
      <w:tr w:rsidR="007B11E6" w:rsidRPr="007B11E6" w14:paraId="5FA5070C" w14:textId="77777777" w:rsidTr="007B11E6">
        <w:trPr>
          <w:trHeight w:val="294"/>
          <w:jc w:val="center"/>
        </w:trPr>
        <w:tc>
          <w:tcPr>
            <w:tcW w:w="1780" w:type="dxa"/>
            <w:gridSpan w:val="3"/>
            <w:tcBorders>
              <w:top w:val="nil"/>
              <w:left w:val="single" w:sz="8" w:space="0" w:color="auto"/>
              <w:bottom w:val="single" w:sz="8" w:space="0" w:color="auto"/>
              <w:right w:val="nil"/>
            </w:tcBorders>
            <w:shd w:val="clear" w:color="000000" w:fill="E2EFDA"/>
            <w:noWrap/>
            <w:vAlign w:val="bottom"/>
            <w:hideMark/>
          </w:tcPr>
          <w:p w14:paraId="55B682BD" w14:textId="321936AA" w:rsidR="007B11E6" w:rsidRPr="007B11E6" w:rsidRDefault="007B11E6" w:rsidP="007B11E6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</w:rPr>
              <w:t xml:space="preserve">     </w:t>
            </w:r>
            <w:r w:rsidR="00D53B4E"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</w:rPr>
              <w:t xml:space="preserve">  </w:t>
            </w:r>
            <w:r w:rsidRPr="007B11E6"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</w:rPr>
              <w:t xml:space="preserve">TotalRev </w:t>
            </w:r>
            <w:r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</w:rPr>
              <w:t>–</w:t>
            </w:r>
            <w:r w:rsidRPr="007B11E6"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</w:rPr>
              <w:t xml:space="preserve"> ShirtCos</w:t>
            </w:r>
            <w:r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</w:rPr>
              <w:t xml:space="preserve">t </w:t>
            </w:r>
            <w:r w:rsidR="00D53B4E"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</w:rPr>
              <w:t xml:space="preserve"> </w:t>
            </w:r>
            <w:r w:rsidRPr="007B11E6"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</w:rPr>
              <w:t>=</w:t>
            </w:r>
          </w:p>
        </w:tc>
        <w:tc>
          <w:tcPr>
            <w:tcW w:w="1320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000000" w:fill="E2EFDA"/>
            <w:noWrap/>
            <w:vAlign w:val="bottom"/>
            <w:hideMark/>
          </w:tcPr>
          <w:p w14:paraId="55C26094" w14:textId="77777777" w:rsidR="007B11E6" w:rsidRPr="007B11E6" w:rsidRDefault="007B11E6" w:rsidP="007B11E6">
            <w:pPr>
              <w:spacing w:after="0" w:line="240" w:lineRule="auto"/>
              <w:jc w:val="right"/>
              <w:rPr>
                <w:rFonts w:ascii="Calibri" w:eastAsia="Times New Roman" w:hAnsi="Calibri" w:cs="Calibri"/>
                <w:b/>
                <w:bCs/>
                <w:color w:val="000000"/>
              </w:rPr>
            </w:pPr>
            <w:r w:rsidRPr="007B11E6">
              <w:rPr>
                <w:rFonts w:ascii="Calibri" w:eastAsia="Times New Roman" w:hAnsi="Calibri" w:cs="Calibri"/>
                <w:b/>
                <w:bCs/>
                <w:color w:val="000000"/>
              </w:rPr>
              <w:t>$5,384.82</w:t>
            </w:r>
          </w:p>
        </w:tc>
        <w:tc>
          <w:tcPr>
            <w:tcW w:w="880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1CFFF864" w14:textId="77777777" w:rsidR="007B11E6" w:rsidRPr="007B11E6" w:rsidRDefault="007B11E6" w:rsidP="007B11E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7B11E6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860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22E8DA03" w14:textId="77777777" w:rsidR="007B11E6" w:rsidRPr="007B11E6" w:rsidRDefault="007B11E6" w:rsidP="007B11E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7B11E6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78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5A007C15" w14:textId="77777777" w:rsidR="007B11E6" w:rsidRPr="007B11E6" w:rsidRDefault="007B11E6" w:rsidP="007B11E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7B11E6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</w:tr>
    </w:tbl>
    <w:p w14:paraId="2FDA8E6D" w14:textId="77777777" w:rsidR="00C849CF" w:rsidRDefault="00C849CF" w:rsidP="009E3135"/>
    <w:sectPr w:rsidR="00C849CF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2E3FE3C" w14:textId="77777777" w:rsidR="00821748" w:rsidRDefault="00821748" w:rsidP="00FE2532">
      <w:pPr>
        <w:spacing w:after="0" w:line="240" w:lineRule="auto"/>
      </w:pPr>
      <w:r>
        <w:separator/>
      </w:r>
    </w:p>
  </w:endnote>
  <w:endnote w:type="continuationSeparator" w:id="0">
    <w:p w14:paraId="3D695B37" w14:textId="77777777" w:rsidR="00821748" w:rsidRDefault="00821748" w:rsidP="00FE253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A32E2ED" w14:textId="77777777" w:rsidR="00821748" w:rsidRDefault="00821748" w:rsidP="00FE2532">
      <w:pPr>
        <w:spacing w:after="0" w:line="240" w:lineRule="auto"/>
      </w:pPr>
      <w:r>
        <w:separator/>
      </w:r>
    </w:p>
  </w:footnote>
  <w:footnote w:type="continuationSeparator" w:id="0">
    <w:p w14:paraId="3AF93CE0" w14:textId="77777777" w:rsidR="00821748" w:rsidRDefault="00821748" w:rsidP="00FE2532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9A659AD"/>
    <w:multiLevelType w:val="hybridMultilevel"/>
    <w:tmpl w:val="F2CC31E8"/>
    <w:lvl w:ilvl="0" w:tplc="691E0DF0">
      <w:start w:val="1"/>
      <w:numFmt w:val="lowerLetter"/>
      <w:lvlText w:val="(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138327E"/>
    <w:multiLevelType w:val="hybridMultilevel"/>
    <w:tmpl w:val="9788E93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30E3D70"/>
    <w:multiLevelType w:val="hybridMultilevel"/>
    <w:tmpl w:val="4AC4A0AA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3" w15:restartNumberingAfterBreak="0">
    <w:nsid w:val="1F762EF0"/>
    <w:multiLevelType w:val="hybridMultilevel"/>
    <w:tmpl w:val="0CD49AA8"/>
    <w:lvl w:ilvl="0" w:tplc="BF687B08">
      <w:start w:val="1"/>
      <w:numFmt w:val="lowerLetter"/>
      <w:lvlText w:val="(%1)"/>
      <w:lvlJc w:val="left"/>
      <w:pPr>
        <w:ind w:left="720" w:hanging="360"/>
      </w:pPr>
      <w:rPr>
        <w:rFonts w:hint="default"/>
        <w:b/>
        <w:bCs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3B3400C8"/>
    <w:multiLevelType w:val="hybridMultilevel"/>
    <w:tmpl w:val="172C65AC"/>
    <w:lvl w:ilvl="0" w:tplc="321A8F4E">
      <w:start w:val="1"/>
      <w:numFmt w:val="decimal"/>
      <w:lvlText w:val="(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4E611CF0"/>
    <w:multiLevelType w:val="hybridMultilevel"/>
    <w:tmpl w:val="EE420082"/>
    <w:lvl w:ilvl="0" w:tplc="BEF41A12">
      <w:start w:val="1"/>
      <w:numFmt w:val="lowerLetter"/>
      <w:lvlText w:val="(%1)"/>
      <w:lvlJc w:val="left"/>
      <w:pPr>
        <w:ind w:left="720" w:hanging="360"/>
      </w:pPr>
      <w:rPr>
        <w:rFonts w:hint="default"/>
        <w:b/>
        <w:bCs/>
        <w:i w:val="0"/>
        <w:iCs w:val="0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542D0A84"/>
    <w:multiLevelType w:val="multilevel"/>
    <w:tmpl w:val="4A60D4A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7" w15:restartNumberingAfterBreak="0">
    <w:nsid w:val="5BD07176"/>
    <w:multiLevelType w:val="hybridMultilevel"/>
    <w:tmpl w:val="907A2394"/>
    <w:lvl w:ilvl="0" w:tplc="04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6B0B463D"/>
    <w:multiLevelType w:val="hybridMultilevel"/>
    <w:tmpl w:val="9E0831AA"/>
    <w:lvl w:ilvl="0" w:tplc="04090017">
      <w:start w:val="1"/>
      <w:numFmt w:val="lowerLetter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752198358">
    <w:abstractNumId w:val="7"/>
  </w:num>
  <w:num w:numId="2" w16cid:durableId="726034247">
    <w:abstractNumId w:val="1"/>
  </w:num>
  <w:num w:numId="3" w16cid:durableId="1478766304">
    <w:abstractNumId w:val="8"/>
  </w:num>
  <w:num w:numId="4" w16cid:durableId="272520350">
    <w:abstractNumId w:val="4"/>
  </w:num>
  <w:num w:numId="5" w16cid:durableId="455098539">
    <w:abstractNumId w:val="5"/>
  </w:num>
  <w:num w:numId="6" w16cid:durableId="1141920985">
    <w:abstractNumId w:val="3"/>
  </w:num>
  <w:num w:numId="7" w16cid:durableId="2107144566">
    <w:abstractNumId w:val="0"/>
  </w:num>
  <w:num w:numId="8" w16cid:durableId="861939778">
    <w:abstractNumId w:val="6"/>
    <w:lvlOverride w:ilvl="0">
      <w:lvl w:ilvl="0">
        <w:numFmt w:val="lowerLetter"/>
        <w:lvlText w:val="%1."/>
        <w:lvlJc w:val="left"/>
      </w:lvl>
    </w:lvlOverride>
  </w:num>
  <w:num w:numId="9" w16cid:durableId="740565351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1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NjYwNTY3MDA3MbY0MjVX0lEKTi0uzszPAykwrAUAwg2GICwAAAA="/>
  </w:docVars>
  <w:rsids>
    <w:rsidRoot w:val="00FE2532"/>
    <w:rsid w:val="000208E6"/>
    <w:rsid w:val="0003070D"/>
    <w:rsid w:val="000539DE"/>
    <w:rsid w:val="000675BE"/>
    <w:rsid w:val="00074371"/>
    <w:rsid w:val="00075A16"/>
    <w:rsid w:val="00085DD8"/>
    <w:rsid w:val="00096527"/>
    <w:rsid w:val="000C7231"/>
    <w:rsid w:val="000C777C"/>
    <w:rsid w:val="000E15DC"/>
    <w:rsid w:val="000E2DA0"/>
    <w:rsid w:val="000E3434"/>
    <w:rsid w:val="000F1C21"/>
    <w:rsid w:val="000F7B33"/>
    <w:rsid w:val="00104FF1"/>
    <w:rsid w:val="0011547B"/>
    <w:rsid w:val="001161BB"/>
    <w:rsid w:val="0011726D"/>
    <w:rsid w:val="001210E1"/>
    <w:rsid w:val="001318D3"/>
    <w:rsid w:val="00147739"/>
    <w:rsid w:val="00174D2C"/>
    <w:rsid w:val="001955A2"/>
    <w:rsid w:val="001A757E"/>
    <w:rsid w:val="001C5AC6"/>
    <w:rsid w:val="001D3253"/>
    <w:rsid w:val="001D345E"/>
    <w:rsid w:val="001D56CC"/>
    <w:rsid w:val="001E7682"/>
    <w:rsid w:val="001F18C4"/>
    <w:rsid w:val="00201900"/>
    <w:rsid w:val="00201CE4"/>
    <w:rsid w:val="002034FB"/>
    <w:rsid w:val="00214F51"/>
    <w:rsid w:val="00263D54"/>
    <w:rsid w:val="00281794"/>
    <w:rsid w:val="0029243B"/>
    <w:rsid w:val="00293726"/>
    <w:rsid w:val="00293F17"/>
    <w:rsid w:val="002C07D0"/>
    <w:rsid w:val="002C1B35"/>
    <w:rsid w:val="002C241E"/>
    <w:rsid w:val="002D57D1"/>
    <w:rsid w:val="002E7D5C"/>
    <w:rsid w:val="002F340D"/>
    <w:rsid w:val="00320885"/>
    <w:rsid w:val="00327DFF"/>
    <w:rsid w:val="003306BD"/>
    <w:rsid w:val="00340458"/>
    <w:rsid w:val="00344C30"/>
    <w:rsid w:val="0036740D"/>
    <w:rsid w:val="00376D94"/>
    <w:rsid w:val="00386A6D"/>
    <w:rsid w:val="00386E48"/>
    <w:rsid w:val="00395674"/>
    <w:rsid w:val="003A0281"/>
    <w:rsid w:val="003C45F8"/>
    <w:rsid w:val="003C5AA3"/>
    <w:rsid w:val="003D6B1A"/>
    <w:rsid w:val="003E45F5"/>
    <w:rsid w:val="003F0395"/>
    <w:rsid w:val="003F5C78"/>
    <w:rsid w:val="00417029"/>
    <w:rsid w:val="004271DE"/>
    <w:rsid w:val="00430394"/>
    <w:rsid w:val="0046288A"/>
    <w:rsid w:val="00473805"/>
    <w:rsid w:val="00475997"/>
    <w:rsid w:val="004A03F5"/>
    <w:rsid w:val="004A4C4A"/>
    <w:rsid w:val="004A5937"/>
    <w:rsid w:val="004B4CB8"/>
    <w:rsid w:val="004B70A4"/>
    <w:rsid w:val="004C2277"/>
    <w:rsid w:val="004C7435"/>
    <w:rsid w:val="004C79DB"/>
    <w:rsid w:val="004E1508"/>
    <w:rsid w:val="004E3AA0"/>
    <w:rsid w:val="004E5C7C"/>
    <w:rsid w:val="004E61BA"/>
    <w:rsid w:val="004F5F6E"/>
    <w:rsid w:val="0050102A"/>
    <w:rsid w:val="00502659"/>
    <w:rsid w:val="00516BD1"/>
    <w:rsid w:val="00520C44"/>
    <w:rsid w:val="00534644"/>
    <w:rsid w:val="0054107E"/>
    <w:rsid w:val="0054336B"/>
    <w:rsid w:val="00550FDC"/>
    <w:rsid w:val="00551FA9"/>
    <w:rsid w:val="00553A13"/>
    <w:rsid w:val="00557CEF"/>
    <w:rsid w:val="00582E8C"/>
    <w:rsid w:val="00583CBE"/>
    <w:rsid w:val="00585ADD"/>
    <w:rsid w:val="005A0A9F"/>
    <w:rsid w:val="005E2BEC"/>
    <w:rsid w:val="00606FD6"/>
    <w:rsid w:val="00615643"/>
    <w:rsid w:val="00616E76"/>
    <w:rsid w:val="00637423"/>
    <w:rsid w:val="0064106E"/>
    <w:rsid w:val="0064311E"/>
    <w:rsid w:val="00665B48"/>
    <w:rsid w:val="006711AE"/>
    <w:rsid w:val="00685155"/>
    <w:rsid w:val="006B0A63"/>
    <w:rsid w:val="006C29F2"/>
    <w:rsid w:val="006D670A"/>
    <w:rsid w:val="006D7745"/>
    <w:rsid w:val="006F1BFF"/>
    <w:rsid w:val="00700073"/>
    <w:rsid w:val="00702C2D"/>
    <w:rsid w:val="00703DAA"/>
    <w:rsid w:val="007054DD"/>
    <w:rsid w:val="00737108"/>
    <w:rsid w:val="007413FD"/>
    <w:rsid w:val="007506D7"/>
    <w:rsid w:val="00761354"/>
    <w:rsid w:val="007614C3"/>
    <w:rsid w:val="007665E1"/>
    <w:rsid w:val="0077059E"/>
    <w:rsid w:val="00780E75"/>
    <w:rsid w:val="0079536B"/>
    <w:rsid w:val="0079555E"/>
    <w:rsid w:val="007A2B53"/>
    <w:rsid w:val="007B11E6"/>
    <w:rsid w:val="007B3656"/>
    <w:rsid w:val="007C3AA6"/>
    <w:rsid w:val="007E0A38"/>
    <w:rsid w:val="007E5D6F"/>
    <w:rsid w:val="00802810"/>
    <w:rsid w:val="00816D78"/>
    <w:rsid w:val="00821748"/>
    <w:rsid w:val="008311FB"/>
    <w:rsid w:val="00835C94"/>
    <w:rsid w:val="00840BD8"/>
    <w:rsid w:val="0084471B"/>
    <w:rsid w:val="00847BF3"/>
    <w:rsid w:val="00860427"/>
    <w:rsid w:val="00872505"/>
    <w:rsid w:val="0087368F"/>
    <w:rsid w:val="00873E47"/>
    <w:rsid w:val="00874BA3"/>
    <w:rsid w:val="0088279B"/>
    <w:rsid w:val="0089129E"/>
    <w:rsid w:val="00895E67"/>
    <w:rsid w:val="008A5191"/>
    <w:rsid w:val="008A72E8"/>
    <w:rsid w:val="008B6EF0"/>
    <w:rsid w:val="008C1A67"/>
    <w:rsid w:val="008C5322"/>
    <w:rsid w:val="008D5079"/>
    <w:rsid w:val="008D591F"/>
    <w:rsid w:val="008F26F7"/>
    <w:rsid w:val="008F7AC2"/>
    <w:rsid w:val="00903C96"/>
    <w:rsid w:val="00904F1C"/>
    <w:rsid w:val="00913790"/>
    <w:rsid w:val="0092138C"/>
    <w:rsid w:val="00925E27"/>
    <w:rsid w:val="009328BA"/>
    <w:rsid w:val="00941091"/>
    <w:rsid w:val="00943938"/>
    <w:rsid w:val="00946404"/>
    <w:rsid w:val="00957AAD"/>
    <w:rsid w:val="00960A37"/>
    <w:rsid w:val="00961DEB"/>
    <w:rsid w:val="00963ADB"/>
    <w:rsid w:val="00994921"/>
    <w:rsid w:val="0099658F"/>
    <w:rsid w:val="009A5644"/>
    <w:rsid w:val="009B157F"/>
    <w:rsid w:val="009B5AB0"/>
    <w:rsid w:val="009C1B47"/>
    <w:rsid w:val="009C7055"/>
    <w:rsid w:val="009D106A"/>
    <w:rsid w:val="009D21AD"/>
    <w:rsid w:val="009D598B"/>
    <w:rsid w:val="009E3135"/>
    <w:rsid w:val="009F0868"/>
    <w:rsid w:val="00A02756"/>
    <w:rsid w:val="00A34111"/>
    <w:rsid w:val="00A3732B"/>
    <w:rsid w:val="00A3790D"/>
    <w:rsid w:val="00A64C1B"/>
    <w:rsid w:val="00A64C61"/>
    <w:rsid w:val="00A71971"/>
    <w:rsid w:val="00A71B73"/>
    <w:rsid w:val="00A810A0"/>
    <w:rsid w:val="00AB2BCF"/>
    <w:rsid w:val="00AC59DA"/>
    <w:rsid w:val="00AC6CA3"/>
    <w:rsid w:val="00AD25D9"/>
    <w:rsid w:val="00AD7DB0"/>
    <w:rsid w:val="00AF6383"/>
    <w:rsid w:val="00B01EEA"/>
    <w:rsid w:val="00B07811"/>
    <w:rsid w:val="00B14741"/>
    <w:rsid w:val="00B4249D"/>
    <w:rsid w:val="00B4266F"/>
    <w:rsid w:val="00B43235"/>
    <w:rsid w:val="00B92513"/>
    <w:rsid w:val="00BB53F3"/>
    <w:rsid w:val="00BB6B2C"/>
    <w:rsid w:val="00BC0D3E"/>
    <w:rsid w:val="00BC4548"/>
    <w:rsid w:val="00BF3E00"/>
    <w:rsid w:val="00C04F5D"/>
    <w:rsid w:val="00C15A8B"/>
    <w:rsid w:val="00C2623A"/>
    <w:rsid w:val="00C37806"/>
    <w:rsid w:val="00C60A00"/>
    <w:rsid w:val="00C849CF"/>
    <w:rsid w:val="00CA203F"/>
    <w:rsid w:val="00CB3936"/>
    <w:rsid w:val="00CB7ECC"/>
    <w:rsid w:val="00CC32DD"/>
    <w:rsid w:val="00CD1394"/>
    <w:rsid w:val="00CD3327"/>
    <w:rsid w:val="00CE4A45"/>
    <w:rsid w:val="00D37FCA"/>
    <w:rsid w:val="00D455E5"/>
    <w:rsid w:val="00D45645"/>
    <w:rsid w:val="00D53B4E"/>
    <w:rsid w:val="00D5459F"/>
    <w:rsid w:val="00D548FB"/>
    <w:rsid w:val="00D652CD"/>
    <w:rsid w:val="00D65979"/>
    <w:rsid w:val="00D66EA3"/>
    <w:rsid w:val="00D7552A"/>
    <w:rsid w:val="00D90A32"/>
    <w:rsid w:val="00D91AC7"/>
    <w:rsid w:val="00DA304E"/>
    <w:rsid w:val="00DC6393"/>
    <w:rsid w:val="00E02696"/>
    <w:rsid w:val="00E12B7B"/>
    <w:rsid w:val="00E1467C"/>
    <w:rsid w:val="00E3040F"/>
    <w:rsid w:val="00E51BA8"/>
    <w:rsid w:val="00E64748"/>
    <w:rsid w:val="00E676A6"/>
    <w:rsid w:val="00E701A9"/>
    <w:rsid w:val="00E77E8C"/>
    <w:rsid w:val="00E973EA"/>
    <w:rsid w:val="00EB143C"/>
    <w:rsid w:val="00EB1D2C"/>
    <w:rsid w:val="00EB45CB"/>
    <w:rsid w:val="00EB727E"/>
    <w:rsid w:val="00ED1577"/>
    <w:rsid w:val="00EF1241"/>
    <w:rsid w:val="00F0592C"/>
    <w:rsid w:val="00F079AB"/>
    <w:rsid w:val="00F27D66"/>
    <w:rsid w:val="00F303B2"/>
    <w:rsid w:val="00F4153F"/>
    <w:rsid w:val="00F51474"/>
    <w:rsid w:val="00F56164"/>
    <w:rsid w:val="00F63B11"/>
    <w:rsid w:val="00F661A5"/>
    <w:rsid w:val="00F85322"/>
    <w:rsid w:val="00F86CE9"/>
    <w:rsid w:val="00F910DB"/>
    <w:rsid w:val="00FB0E77"/>
    <w:rsid w:val="00FC47A3"/>
    <w:rsid w:val="00FD6B08"/>
    <w:rsid w:val="00FE2532"/>
    <w:rsid w:val="00FF2428"/>
    <w:rsid w:val="00FF338D"/>
    <w:rsid w:val="00FF5E3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0B5407A"/>
  <w15:docId w15:val="{550D7615-4C41-4D35-861D-3825306E442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FE2532"/>
    <w:pPr>
      <w:spacing w:after="200" w:line="276" w:lineRule="auto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FootnoteText">
    <w:name w:val="footnote text"/>
    <w:basedOn w:val="Normal"/>
    <w:link w:val="FootnoteTextChar"/>
    <w:uiPriority w:val="99"/>
    <w:semiHidden/>
    <w:unhideWhenUsed/>
    <w:rsid w:val="00FE2532"/>
    <w:pPr>
      <w:spacing w:after="0" w:line="240" w:lineRule="auto"/>
    </w:pPr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FE2532"/>
    <w:rPr>
      <w:sz w:val="20"/>
      <w:szCs w:val="20"/>
    </w:rPr>
  </w:style>
  <w:style w:type="character" w:styleId="FootnoteReference">
    <w:name w:val="footnote reference"/>
    <w:basedOn w:val="DefaultParagraphFont"/>
    <w:uiPriority w:val="99"/>
    <w:semiHidden/>
    <w:unhideWhenUsed/>
    <w:rsid w:val="00FE2532"/>
    <w:rPr>
      <w:vertAlign w:val="superscript"/>
    </w:rPr>
  </w:style>
  <w:style w:type="paragraph" w:styleId="ListParagraph">
    <w:name w:val="List Paragraph"/>
    <w:basedOn w:val="Normal"/>
    <w:uiPriority w:val="34"/>
    <w:qFormat/>
    <w:rsid w:val="0077059E"/>
    <w:pPr>
      <w:ind w:left="720"/>
      <w:contextualSpacing/>
    </w:pPr>
  </w:style>
  <w:style w:type="table" w:styleId="TableGrid">
    <w:name w:val="Table Grid"/>
    <w:basedOn w:val="TableNormal"/>
    <w:uiPriority w:val="39"/>
    <w:rsid w:val="004E5C7C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NormalWeb">
    <w:name w:val="Normal (Web)"/>
    <w:basedOn w:val="Normal"/>
    <w:uiPriority w:val="99"/>
    <w:semiHidden/>
    <w:unhideWhenUsed/>
    <w:rsid w:val="00D45645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94979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11764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92323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31073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51672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69816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72572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85836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25566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89401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84701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27803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30635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37818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08095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91070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14543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783</TotalTime>
  <Pages>4</Pages>
  <Words>917</Words>
  <Characters>5227</Characters>
  <Application>Microsoft Office Word</Application>
  <DocSecurity>0</DocSecurity>
  <Lines>43</Lines>
  <Paragraphs>1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The University of Texas at Austin</Company>
  <LinksUpToDate>false</LinksUpToDate>
  <CharactersWithSpaces>613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cp:keywords/>
  <dc:description/>
  <cp:lastModifiedBy>Kalish, Shawn M</cp:lastModifiedBy>
  <cp:revision>184</cp:revision>
  <dcterms:created xsi:type="dcterms:W3CDTF">2017-03-03T22:28:00Z</dcterms:created>
  <dcterms:modified xsi:type="dcterms:W3CDTF">2022-04-21T00:46:00Z</dcterms:modified>
</cp:coreProperties>
</file>